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15A61" w14:textId="70BFE59E" w:rsidR="00071EA2" w:rsidRDefault="00A879DD" w:rsidP="00FB5F4A">
      <w:pPr>
        <w:spacing w:after="240"/>
        <w:rPr>
          <w:b/>
          <w:sz w:val="28"/>
          <w:szCs w:val="28"/>
        </w:rPr>
      </w:pPr>
      <w:r>
        <w:rPr>
          <w:b/>
          <w:sz w:val="28"/>
          <w:szCs w:val="28"/>
        </w:rPr>
        <w:t>Santa Rita Experimental Range</w:t>
      </w:r>
      <w:r w:rsidR="000342F0">
        <w:rPr>
          <w:b/>
          <w:sz w:val="28"/>
          <w:szCs w:val="28"/>
        </w:rPr>
        <w:t xml:space="preserve"> </w:t>
      </w:r>
      <w:r w:rsidR="000342F0" w:rsidRPr="000342F0">
        <w:rPr>
          <w:b/>
          <w:sz w:val="28"/>
          <w:szCs w:val="28"/>
        </w:rPr>
        <w:t>Website</w:t>
      </w:r>
      <w:r w:rsidR="000342F0">
        <w:rPr>
          <w:b/>
          <w:sz w:val="28"/>
          <w:szCs w:val="28"/>
        </w:rPr>
        <w:t>:</w:t>
      </w:r>
      <w:r w:rsidR="00304494">
        <w:rPr>
          <w:b/>
          <w:sz w:val="28"/>
          <w:szCs w:val="28"/>
        </w:rPr>
        <w:t xml:space="preserve"> </w:t>
      </w:r>
      <w:r w:rsidR="000342F0">
        <w:rPr>
          <w:b/>
          <w:sz w:val="28"/>
          <w:szCs w:val="28"/>
        </w:rPr>
        <w:t>Research and Data Resources Update Log</w:t>
      </w:r>
    </w:p>
    <w:p w14:paraId="7471FA05" w14:textId="77777777" w:rsidR="00304494" w:rsidRPr="000C0905" w:rsidRDefault="00304494" w:rsidP="000C0905">
      <w:pPr>
        <w:spacing w:before="240" w:after="120"/>
        <w:rPr>
          <w:b/>
          <w:sz w:val="24"/>
          <w:szCs w:val="24"/>
          <w:u w:val="single"/>
        </w:rPr>
      </w:pPr>
      <w:r w:rsidRPr="000C0905">
        <w:rPr>
          <w:b/>
          <w:sz w:val="24"/>
          <w:szCs w:val="24"/>
          <w:u w:val="single"/>
        </w:rPr>
        <w:t>Note for Users</w:t>
      </w:r>
    </w:p>
    <w:p w14:paraId="5391911E" w14:textId="693733A8" w:rsidR="00304494" w:rsidRPr="001E2B1B" w:rsidRDefault="00AC0B06" w:rsidP="00304494">
      <w:pPr>
        <w:spacing w:after="0"/>
        <w:rPr>
          <w:bCs/>
          <w:sz w:val="20"/>
          <w:szCs w:val="20"/>
        </w:rPr>
      </w:pPr>
      <w:r>
        <w:rPr>
          <w:bCs/>
        </w:rPr>
        <w:t xml:space="preserve">This Update Log lists </w:t>
      </w:r>
      <w:r w:rsidR="00E23F12">
        <w:rPr>
          <w:bCs/>
        </w:rPr>
        <w:t xml:space="preserve">all new files uploaded </w:t>
      </w:r>
      <w:r w:rsidR="00790EF5">
        <w:rPr>
          <w:bCs/>
        </w:rPr>
        <w:t>to</w:t>
      </w:r>
      <w:r w:rsidR="00E23F12">
        <w:rPr>
          <w:bCs/>
        </w:rPr>
        <w:t xml:space="preserve"> the </w:t>
      </w:r>
      <w:r w:rsidR="00304494" w:rsidRPr="001E2B1B">
        <w:rPr>
          <w:bCs/>
        </w:rPr>
        <w:t xml:space="preserve">Santa Rita Experimental Range </w:t>
      </w:r>
      <w:r w:rsidR="00E23F12">
        <w:rPr>
          <w:bCs/>
        </w:rPr>
        <w:t xml:space="preserve">(SRER) </w:t>
      </w:r>
      <w:r w:rsidR="00304494" w:rsidRPr="001E2B1B">
        <w:rPr>
          <w:bCs/>
        </w:rPr>
        <w:t xml:space="preserve">website </w:t>
      </w:r>
      <w:r w:rsidR="00E23F12">
        <w:rPr>
          <w:bCs/>
        </w:rPr>
        <w:t>(</w:t>
      </w:r>
      <w:hyperlink r:id="rId11" w:history="1">
        <w:r w:rsidR="004D7055" w:rsidRPr="00C2583C">
          <w:rPr>
            <w:rStyle w:val="Hyperlink"/>
            <w:bCs/>
          </w:rPr>
          <w:t>https://cales.arizona.edu/srer/</w:t>
        </w:r>
      </w:hyperlink>
      <w:r w:rsidR="00E23F12">
        <w:rPr>
          <w:bCs/>
        </w:rPr>
        <w:t>)</w:t>
      </w:r>
      <w:r w:rsidR="00790EF5">
        <w:rPr>
          <w:bCs/>
        </w:rPr>
        <w:t xml:space="preserve"> </w:t>
      </w:r>
      <w:r w:rsidR="00624DEA">
        <w:rPr>
          <w:bCs/>
        </w:rPr>
        <w:t>on the</w:t>
      </w:r>
      <w:r w:rsidR="00865765">
        <w:rPr>
          <w:bCs/>
        </w:rPr>
        <w:t xml:space="preserve"> sections ‘Research’ and ‘Data Resources’ </w:t>
      </w:r>
      <w:r w:rsidR="007A7E1D">
        <w:rPr>
          <w:bCs/>
        </w:rPr>
        <w:t>from</w:t>
      </w:r>
      <w:r w:rsidR="00E23F12">
        <w:rPr>
          <w:bCs/>
        </w:rPr>
        <w:t xml:space="preserve"> </w:t>
      </w:r>
      <w:r w:rsidR="00F176EB">
        <w:rPr>
          <w:bCs/>
        </w:rPr>
        <w:t xml:space="preserve">August </w:t>
      </w:r>
      <w:r w:rsidR="007A7E1D">
        <w:rPr>
          <w:bCs/>
        </w:rPr>
        <w:t>26</w:t>
      </w:r>
      <w:r w:rsidR="00F176EB" w:rsidRPr="00F176EB">
        <w:rPr>
          <w:bCs/>
          <w:vertAlign w:val="superscript"/>
        </w:rPr>
        <w:t>th</w:t>
      </w:r>
      <w:r w:rsidR="00F176EB">
        <w:rPr>
          <w:bCs/>
        </w:rPr>
        <w:t>, 2022</w:t>
      </w:r>
      <w:r w:rsidR="007A7E1D">
        <w:rPr>
          <w:bCs/>
        </w:rPr>
        <w:t xml:space="preserve">, to </w:t>
      </w:r>
      <w:r w:rsidR="00080A16">
        <w:rPr>
          <w:bCs/>
        </w:rPr>
        <w:t xml:space="preserve">the </w:t>
      </w:r>
      <w:r w:rsidR="007A7E1D">
        <w:rPr>
          <w:bCs/>
        </w:rPr>
        <w:t>present</w:t>
      </w:r>
      <w:r w:rsidR="00F176EB">
        <w:rPr>
          <w:bCs/>
        </w:rPr>
        <w:t>.</w:t>
      </w:r>
    </w:p>
    <w:p w14:paraId="4B5ECCFB" w14:textId="3413219F" w:rsidR="00304494" w:rsidRDefault="00304494" w:rsidP="00304494">
      <w:pPr>
        <w:spacing w:after="120"/>
        <w:rPr>
          <w:bCs/>
        </w:rPr>
      </w:pPr>
      <w:r w:rsidRPr="004A1863">
        <w:rPr>
          <w:bCs/>
        </w:rPr>
        <w:t xml:space="preserve">All contents </w:t>
      </w:r>
      <w:r>
        <w:rPr>
          <w:bCs/>
        </w:rPr>
        <w:t>that are</w:t>
      </w:r>
      <w:r w:rsidRPr="004A1863">
        <w:rPr>
          <w:bCs/>
        </w:rPr>
        <w:t xml:space="preserve"> available on the SRER website through the page</w:t>
      </w:r>
      <w:r>
        <w:rPr>
          <w:bCs/>
        </w:rPr>
        <w:t>s</w:t>
      </w:r>
      <w:r w:rsidRPr="004A1863">
        <w:rPr>
          <w:bCs/>
        </w:rPr>
        <w:t xml:space="preserve"> linked </w:t>
      </w:r>
      <w:r w:rsidR="00624DEA">
        <w:rPr>
          <w:bCs/>
        </w:rPr>
        <w:t>below</w:t>
      </w:r>
      <w:r>
        <w:rPr>
          <w:bCs/>
        </w:rPr>
        <w:t xml:space="preserve"> are accessible to </w:t>
      </w:r>
      <w:r w:rsidR="00E57F0E">
        <w:rPr>
          <w:bCs/>
        </w:rPr>
        <w:t xml:space="preserve">the </w:t>
      </w:r>
      <w:r>
        <w:rPr>
          <w:bCs/>
        </w:rPr>
        <w:t>public</w:t>
      </w:r>
      <w:r w:rsidRPr="004A1863">
        <w:rPr>
          <w:bCs/>
        </w:rPr>
        <w:t xml:space="preserve">. Data users are requested to acknowledge their use of this database in publications, research proposals, websites, and other outlets by following the Instructions for Use, Citations, and Acknowledgement at </w:t>
      </w:r>
      <w:hyperlink r:id="rId12" w:history="1">
        <w:r w:rsidRPr="00C763A0">
          <w:rPr>
            <w:rStyle w:val="Hyperlink"/>
            <w:bCs/>
          </w:rPr>
          <w:t>https://cal</w:t>
        </w:r>
        <w:r w:rsidR="004D7055">
          <w:rPr>
            <w:rStyle w:val="Hyperlink"/>
            <w:bCs/>
          </w:rPr>
          <w:t>e</w:t>
        </w:r>
        <w:r w:rsidRPr="00C763A0">
          <w:rPr>
            <w:rStyle w:val="Hyperlink"/>
            <w:bCs/>
          </w:rPr>
          <w:t>s.arizona.edu/srer/content/instructions-use-citations-and-acknowledgment</w:t>
        </w:r>
      </w:hyperlink>
      <w:r w:rsidRPr="004A1863">
        <w:rPr>
          <w:bCs/>
        </w:rPr>
        <w:t>.</w:t>
      </w:r>
    </w:p>
    <w:p w14:paraId="0EEAA529" w14:textId="6A343AC7" w:rsidR="00304494" w:rsidRPr="00A46A9B" w:rsidRDefault="000C0905" w:rsidP="00304494">
      <w:pPr>
        <w:spacing w:after="0"/>
        <w:rPr>
          <w:bCs/>
          <w:i/>
          <w:iCs/>
        </w:rPr>
      </w:pPr>
      <w:r>
        <w:rPr>
          <w:bCs/>
          <w:i/>
          <w:iCs/>
        </w:rPr>
        <w:t>SRER Update Log</w:t>
      </w:r>
    </w:p>
    <w:p w14:paraId="33C3AA88" w14:textId="6BC8481C" w:rsidR="00304494" w:rsidRPr="000C0905" w:rsidRDefault="00BA4BBD" w:rsidP="000C0905">
      <w:pPr>
        <w:spacing w:after="0"/>
        <w:rPr>
          <w:bCs/>
          <w:i/>
          <w:iCs/>
        </w:rPr>
      </w:pPr>
      <w:r>
        <w:rPr>
          <w:bCs/>
          <w:i/>
          <w:iCs/>
        </w:rPr>
        <w:t>0</w:t>
      </w:r>
      <w:r w:rsidR="00045548">
        <w:rPr>
          <w:bCs/>
          <w:i/>
          <w:iCs/>
        </w:rPr>
        <w:t>8</w:t>
      </w:r>
      <w:r w:rsidR="00DC07A0">
        <w:rPr>
          <w:bCs/>
          <w:i/>
          <w:iCs/>
        </w:rPr>
        <w:t xml:space="preserve"> </w:t>
      </w:r>
      <w:r w:rsidR="009E7DE0">
        <w:rPr>
          <w:bCs/>
          <w:i/>
          <w:iCs/>
        </w:rPr>
        <w:t xml:space="preserve">February </w:t>
      </w:r>
      <w:r w:rsidR="00DC07A0">
        <w:rPr>
          <w:bCs/>
          <w:i/>
          <w:iCs/>
        </w:rPr>
        <w:t>2024</w:t>
      </w:r>
    </w:p>
    <w:tbl>
      <w:tblPr>
        <w:tblStyle w:val="TableGrid"/>
        <w:tblpPr w:leftFromText="180" w:rightFromText="180" w:vertAnchor="text" w:horzAnchor="margin" w:tblpY="393"/>
        <w:tblW w:w="13862" w:type="dxa"/>
        <w:tblLook w:val="04A0" w:firstRow="1" w:lastRow="0" w:firstColumn="1" w:lastColumn="0" w:noHBand="0" w:noVBand="1"/>
      </w:tblPr>
      <w:tblGrid>
        <w:gridCol w:w="1234"/>
        <w:gridCol w:w="2335"/>
        <w:gridCol w:w="4531"/>
        <w:gridCol w:w="5762"/>
      </w:tblGrid>
      <w:tr w:rsidR="00D9475E" w:rsidRPr="009105C0" w14:paraId="0867634E" w14:textId="16ED176C" w:rsidTr="00705135">
        <w:trPr>
          <w:trHeight w:val="254"/>
        </w:trPr>
        <w:tc>
          <w:tcPr>
            <w:tcW w:w="1234" w:type="dxa"/>
          </w:tcPr>
          <w:p w14:paraId="2D9F73B0" w14:textId="77777777" w:rsidR="000C0905" w:rsidRPr="009105C0" w:rsidRDefault="000C0905" w:rsidP="00A2037D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2335" w:type="dxa"/>
          </w:tcPr>
          <w:p w14:paraId="5925F0E4" w14:textId="5833DCB4" w:rsidR="000C0905" w:rsidRPr="009105C0" w:rsidRDefault="004C0B6A" w:rsidP="00A2037D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/>
                <w:sz w:val="20"/>
                <w:szCs w:val="20"/>
              </w:rPr>
              <w:t xml:space="preserve">Website </w:t>
            </w:r>
            <w:r w:rsidR="000C0905" w:rsidRPr="009105C0">
              <w:rPr>
                <w:b/>
                <w:sz w:val="20"/>
                <w:szCs w:val="20"/>
              </w:rPr>
              <w:t>Section</w:t>
            </w:r>
          </w:p>
        </w:tc>
        <w:tc>
          <w:tcPr>
            <w:tcW w:w="4531" w:type="dxa"/>
          </w:tcPr>
          <w:p w14:paraId="1F973F62" w14:textId="613FD3A2" w:rsidR="000C0905" w:rsidRPr="009105C0" w:rsidRDefault="000C0905" w:rsidP="00A2037D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/>
                <w:sz w:val="20"/>
                <w:szCs w:val="20"/>
              </w:rPr>
              <w:t>Revision</w:t>
            </w:r>
            <w:r w:rsidR="00B019C5" w:rsidRPr="009105C0">
              <w:rPr>
                <w:b/>
                <w:sz w:val="20"/>
                <w:szCs w:val="20"/>
              </w:rPr>
              <w:t xml:space="preserve"> -</w:t>
            </w:r>
            <w:r w:rsidR="004C0B6A" w:rsidRPr="009105C0">
              <w:rPr>
                <w:b/>
                <w:sz w:val="20"/>
                <w:szCs w:val="20"/>
              </w:rPr>
              <w:t xml:space="preserve"> </w:t>
            </w:r>
            <w:r w:rsidR="002474A2" w:rsidRPr="009105C0">
              <w:rPr>
                <w:b/>
                <w:sz w:val="20"/>
                <w:szCs w:val="20"/>
              </w:rPr>
              <w:t>File</w:t>
            </w:r>
            <w:r w:rsidR="00B019C5" w:rsidRPr="009105C0">
              <w:rPr>
                <w:b/>
                <w:sz w:val="20"/>
                <w:szCs w:val="20"/>
              </w:rPr>
              <w:t xml:space="preserve"> </w:t>
            </w:r>
            <w:r w:rsidR="001B1C84">
              <w:rPr>
                <w:b/>
                <w:sz w:val="20"/>
                <w:szCs w:val="20"/>
              </w:rPr>
              <w:t>–</w:t>
            </w:r>
            <w:r w:rsidR="00B019C5" w:rsidRPr="009105C0">
              <w:rPr>
                <w:b/>
                <w:sz w:val="20"/>
                <w:szCs w:val="20"/>
              </w:rPr>
              <w:t xml:space="preserve"> </w:t>
            </w:r>
            <w:r w:rsidR="004C0B6A" w:rsidRPr="009105C0">
              <w:rPr>
                <w:b/>
                <w:sz w:val="20"/>
                <w:szCs w:val="20"/>
              </w:rPr>
              <w:t>Dataset</w:t>
            </w:r>
          </w:p>
        </w:tc>
        <w:tc>
          <w:tcPr>
            <w:tcW w:w="5762" w:type="dxa"/>
          </w:tcPr>
          <w:p w14:paraId="20A84BF3" w14:textId="6F9AB26A" w:rsidR="000C0905" w:rsidRPr="009105C0" w:rsidRDefault="00B019C5" w:rsidP="00A2037D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/>
                <w:sz w:val="20"/>
                <w:szCs w:val="20"/>
              </w:rPr>
              <w:t xml:space="preserve">Website </w:t>
            </w:r>
            <w:r w:rsidR="000C0905" w:rsidRPr="009105C0">
              <w:rPr>
                <w:b/>
                <w:sz w:val="20"/>
                <w:szCs w:val="20"/>
              </w:rPr>
              <w:t>Link</w:t>
            </w:r>
          </w:p>
        </w:tc>
      </w:tr>
      <w:tr w:rsidR="0061213E" w:rsidRPr="009105C0" w14:paraId="186C95B5" w14:textId="77777777" w:rsidTr="00705135">
        <w:trPr>
          <w:trHeight w:val="254"/>
        </w:trPr>
        <w:tc>
          <w:tcPr>
            <w:tcW w:w="1234" w:type="dxa"/>
          </w:tcPr>
          <w:p w14:paraId="09EA7FA0" w14:textId="36161F7D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042ED33A" w14:textId="45BD26B8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36A1118" w14:textId="04834673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671E81F6" w14:textId="3B3268F1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hyperlink r:id="rId13" w:history="1">
              <w:r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>
              <w:t xml:space="preserve"> </w:t>
            </w:r>
          </w:p>
        </w:tc>
      </w:tr>
      <w:tr w:rsidR="0061213E" w:rsidRPr="009105C0" w14:paraId="678CCCF6" w14:textId="77777777" w:rsidTr="00705135">
        <w:trPr>
          <w:trHeight w:val="254"/>
        </w:trPr>
        <w:tc>
          <w:tcPr>
            <w:tcW w:w="1234" w:type="dxa"/>
          </w:tcPr>
          <w:p w14:paraId="790883E2" w14:textId="1440A1C4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56B877C7" w14:textId="0AA048DB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  <w:r>
              <w:rPr>
                <w:bCs/>
                <w:sz w:val="20"/>
                <w:szCs w:val="20"/>
              </w:rPr>
              <w:t>\Spatial Data\Current Spatial Data</w:t>
            </w:r>
          </w:p>
        </w:tc>
        <w:tc>
          <w:tcPr>
            <w:tcW w:w="4531" w:type="dxa"/>
          </w:tcPr>
          <w:p w14:paraId="7DD7DEBD" w14:textId="5E5112C3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772EEA">
              <w:rPr>
                <w:bCs/>
                <w:sz w:val="20"/>
                <w:szCs w:val="20"/>
              </w:rPr>
              <w:t xml:space="preserve">SRER pasture shapefile and </w:t>
            </w:r>
            <w:r>
              <w:rPr>
                <w:bCs/>
                <w:sz w:val="20"/>
                <w:szCs w:val="20"/>
              </w:rPr>
              <w:t>KML file. New files: ‘</w:t>
            </w:r>
            <w:r w:rsidRPr="000A1D97">
              <w:rPr>
                <w:bCs/>
                <w:i/>
                <w:iCs/>
                <w:sz w:val="20"/>
                <w:szCs w:val="20"/>
              </w:rPr>
              <w:t>pastures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0A1D97">
              <w:rPr>
                <w:bCs/>
                <w:i/>
                <w:iCs/>
                <w:sz w:val="20"/>
                <w:szCs w:val="20"/>
              </w:rPr>
              <w:t>.shp</w:t>
            </w:r>
            <w:r>
              <w:rPr>
                <w:bCs/>
                <w:sz w:val="20"/>
                <w:szCs w:val="20"/>
              </w:rPr>
              <w:t>’ and ‘</w:t>
            </w:r>
            <w:r w:rsidRPr="000A1D97">
              <w:rPr>
                <w:bCs/>
                <w:i/>
                <w:iCs/>
                <w:sz w:val="20"/>
                <w:szCs w:val="20"/>
              </w:rPr>
              <w:t>pastures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0A1D97">
              <w:rPr>
                <w:bCs/>
                <w:i/>
                <w:iCs/>
                <w:sz w:val="20"/>
                <w:szCs w:val="20"/>
              </w:rPr>
              <w:t>.kml</w:t>
            </w:r>
            <w:r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5D88E382" w14:textId="229AD554" w:rsidR="0061213E" w:rsidRPr="009105C0" w:rsidRDefault="0061213E" w:rsidP="0061213E">
            <w:pPr>
              <w:spacing w:after="120"/>
              <w:rPr>
                <w:b/>
                <w:sz w:val="20"/>
                <w:szCs w:val="20"/>
              </w:rPr>
            </w:pPr>
            <w:r w:rsidRPr="007952E7">
              <w:rPr>
                <w:rStyle w:val="Hyperlink"/>
                <w:bCs/>
                <w:sz w:val="20"/>
                <w:szCs w:val="20"/>
              </w:rPr>
              <w:t>https://cales.arizona.edu/srer/content/current-spatial-data</w:t>
            </w:r>
          </w:p>
        </w:tc>
      </w:tr>
      <w:tr w:rsidR="00990FEA" w:rsidRPr="009105C0" w14:paraId="6155B44A" w14:textId="77777777" w:rsidTr="00705135">
        <w:trPr>
          <w:trHeight w:val="254"/>
        </w:trPr>
        <w:tc>
          <w:tcPr>
            <w:tcW w:w="1234" w:type="dxa"/>
          </w:tcPr>
          <w:p w14:paraId="39A3DD50" w14:textId="09DE723E" w:rsidR="00990FEA" w:rsidRPr="009105C0" w:rsidRDefault="00990FEA" w:rsidP="00990FEA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5E6E1483" w14:textId="1588A26B" w:rsidR="00990FEA" w:rsidRPr="009105C0" w:rsidRDefault="00990FEA" w:rsidP="00990FE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015C63F" w14:textId="35CB935A" w:rsidR="00990FEA" w:rsidRPr="009105C0" w:rsidRDefault="00990FEA" w:rsidP="00990FE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1E6344DE" w14:textId="5DE0AB2D" w:rsidR="00990FEA" w:rsidRPr="009105C0" w:rsidRDefault="00045548" w:rsidP="00990FEA">
            <w:pPr>
              <w:spacing w:after="120"/>
              <w:rPr>
                <w:b/>
                <w:sz w:val="20"/>
                <w:szCs w:val="20"/>
              </w:rPr>
            </w:pPr>
            <w:hyperlink r:id="rId14" w:history="1">
              <w:r w:rsidR="00990FEA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990FEA">
              <w:t xml:space="preserve"> </w:t>
            </w:r>
          </w:p>
        </w:tc>
      </w:tr>
      <w:tr w:rsidR="00196570" w:rsidRPr="009105C0" w14:paraId="45C8F73D" w14:textId="77777777" w:rsidTr="00705135">
        <w:trPr>
          <w:trHeight w:val="254"/>
        </w:trPr>
        <w:tc>
          <w:tcPr>
            <w:tcW w:w="1234" w:type="dxa"/>
          </w:tcPr>
          <w:p w14:paraId="5F65533E" w14:textId="669B24FB" w:rsidR="00196570" w:rsidRPr="009105C0" w:rsidRDefault="00630636" w:rsidP="00196570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4D376703" w14:textId="6FA98B76" w:rsidR="00196570" w:rsidRPr="009105C0" w:rsidRDefault="00196570" w:rsidP="00196570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6177B0BC" w14:textId="02A507A7" w:rsidR="00196570" w:rsidRPr="009105C0" w:rsidRDefault="00196570" w:rsidP="00196570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 w:rsidR="00630636">
              <w:rPr>
                <w:bCs/>
                <w:i/>
                <w:iCs/>
                <w:sz w:val="20"/>
                <w:szCs w:val="20"/>
              </w:rPr>
              <w:t>Jan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 w:rsidR="00740E29">
              <w:rPr>
                <w:bCs/>
                <w:i/>
                <w:iCs/>
                <w:sz w:val="20"/>
                <w:szCs w:val="20"/>
              </w:rPr>
              <w:t>4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47C4038C" w14:textId="0FD53B53" w:rsidR="00196570" w:rsidRPr="009105C0" w:rsidRDefault="00045548" w:rsidP="00196570">
            <w:pPr>
              <w:spacing w:after="120"/>
              <w:rPr>
                <w:b/>
                <w:sz w:val="20"/>
                <w:szCs w:val="20"/>
              </w:rPr>
            </w:pPr>
            <w:hyperlink r:id="rId15" w:history="1">
              <w:r w:rsidR="00196570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9E7DE0" w:rsidRPr="009105C0" w14:paraId="2FDDCE01" w14:textId="77777777" w:rsidTr="00705135">
        <w:trPr>
          <w:trHeight w:val="254"/>
        </w:trPr>
        <w:tc>
          <w:tcPr>
            <w:tcW w:w="1234" w:type="dxa"/>
          </w:tcPr>
          <w:p w14:paraId="7B716A9B" w14:textId="60113E13" w:rsidR="009E7DE0" w:rsidRPr="009105C0" w:rsidRDefault="009E7DE0" w:rsidP="009E7DE0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4913A595" w14:textId="19BFE5E3" w:rsidR="009E7DE0" w:rsidRPr="009105C0" w:rsidRDefault="009E7DE0" w:rsidP="009E7DE0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1C426EA" w14:textId="71E2E27E" w:rsidR="009E7DE0" w:rsidRPr="009105C0" w:rsidRDefault="009E7DE0" w:rsidP="009E7DE0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D15940F" w14:textId="28180259" w:rsidR="009E7DE0" w:rsidRPr="009105C0" w:rsidRDefault="00045548" w:rsidP="009E7DE0">
            <w:pPr>
              <w:spacing w:after="120"/>
              <w:rPr>
                <w:b/>
                <w:sz w:val="20"/>
                <w:szCs w:val="20"/>
              </w:rPr>
            </w:pPr>
            <w:hyperlink r:id="rId16" w:history="1">
              <w:r w:rsidR="009E7DE0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9E7DE0">
              <w:t xml:space="preserve"> </w:t>
            </w:r>
          </w:p>
        </w:tc>
      </w:tr>
      <w:tr w:rsidR="009E7DE0" w:rsidRPr="009105C0" w14:paraId="7B407F82" w14:textId="77777777" w:rsidTr="00705135">
        <w:trPr>
          <w:trHeight w:val="254"/>
        </w:trPr>
        <w:tc>
          <w:tcPr>
            <w:tcW w:w="1234" w:type="dxa"/>
          </w:tcPr>
          <w:p w14:paraId="3F2E97BA" w14:textId="2EE91F13" w:rsidR="009E7DE0" w:rsidRPr="009105C0" w:rsidRDefault="009E7DE0" w:rsidP="00A2037D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797F90A9" w14:textId="48B8E417" w:rsidR="009E7DE0" w:rsidRPr="009105C0" w:rsidRDefault="00752397" w:rsidP="00A2037D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  <w:r>
              <w:rPr>
                <w:bCs/>
                <w:sz w:val="20"/>
                <w:szCs w:val="20"/>
              </w:rPr>
              <w:t>\</w:t>
            </w:r>
            <w:r w:rsidR="00676164">
              <w:rPr>
                <w:bCs/>
                <w:sz w:val="20"/>
                <w:szCs w:val="20"/>
              </w:rPr>
              <w:t>Spatial Data</w:t>
            </w:r>
            <w:r w:rsidR="0070566A">
              <w:rPr>
                <w:bCs/>
                <w:sz w:val="20"/>
                <w:szCs w:val="20"/>
              </w:rPr>
              <w:t>\Current Spatial Data</w:t>
            </w:r>
          </w:p>
        </w:tc>
        <w:tc>
          <w:tcPr>
            <w:tcW w:w="4531" w:type="dxa"/>
          </w:tcPr>
          <w:p w14:paraId="2DDD9849" w14:textId="309CC93B" w:rsidR="009E7DE0" w:rsidRPr="009105C0" w:rsidRDefault="001D544C" w:rsidP="00A2037D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772EEA">
              <w:rPr>
                <w:bCs/>
                <w:sz w:val="20"/>
                <w:szCs w:val="20"/>
              </w:rPr>
              <w:t xml:space="preserve">SRER pasture shapefile and </w:t>
            </w:r>
            <w:r w:rsidR="009C3DB2">
              <w:rPr>
                <w:bCs/>
                <w:sz w:val="20"/>
                <w:szCs w:val="20"/>
              </w:rPr>
              <w:t xml:space="preserve">KML file </w:t>
            </w:r>
            <w:r w:rsidR="00772EEA" w:rsidRPr="00772EEA">
              <w:rPr>
                <w:bCs/>
                <w:sz w:val="20"/>
                <w:szCs w:val="20"/>
              </w:rPr>
              <w:t>(</w:t>
            </w:r>
            <w:r w:rsidR="00B2392C">
              <w:rPr>
                <w:bCs/>
                <w:sz w:val="20"/>
                <w:szCs w:val="20"/>
              </w:rPr>
              <w:t xml:space="preserve">updated </w:t>
            </w:r>
            <w:r w:rsidR="00772EEA" w:rsidRPr="00772EEA">
              <w:rPr>
                <w:bCs/>
                <w:sz w:val="20"/>
                <w:szCs w:val="20"/>
              </w:rPr>
              <w:t>UA</w:t>
            </w:r>
            <w:r w:rsidR="00B2392C">
              <w:rPr>
                <w:bCs/>
                <w:sz w:val="20"/>
                <w:szCs w:val="20"/>
              </w:rPr>
              <w:t xml:space="preserve"> cells)</w:t>
            </w:r>
            <w:r w:rsidR="00A36BD5">
              <w:rPr>
                <w:bCs/>
                <w:sz w:val="20"/>
                <w:szCs w:val="20"/>
              </w:rPr>
              <w:t>. New files: ‘</w:t>
            </w:r>
            <w:r w:rsidR="00A36BD5" w:rsidRPr="000A1D97">
              <w:rPr>
                <w:bCs/>
                <w:i/>
                <w:iCs/>
                <w:sz w:val="20"/>
                <w:szCs w:val="20"/>
              </w:rPr>
              <w:t>pastures2.shp</w:t>
            </w:r>
            <w:r w:rsidR="00A36BD5">
              <w:rPr>
                <w:bCs/>
                <w:sz w:val="20"/>
                <w:szCs w:val="20"/>
              </w:rPr>
              <w:t>’ and ‘</w:t>
            </w:r>
            <w:r w:rsidR="00A36BD5" w:rsidRPr="000A1D97">
              <w:rPr>
                <w:bCs/>
                <w:i/>
                <w:iCs/>
                <w:sz w:val="20"/>
                <w:szCs w:val="20"/>
              </w:rPr>
              <w:t>pastures2.kml</w:t>
            </w:r>
            <w:r w:rsidR="000A1D97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927E9C9" w14:textId="30BF4F5B" w:rsidR="009E7DE0" w:rsidRPr="007952E7" w:rsidRDefault="007952E7" w:rsidP="00A2037D">
            <w:pPr>
              <w:spacing w:after="120"/>
              <w:rPr>
                <w:b/>
                <w:sz w:val="20"/>
                <w:szCs w:val="20"/>
              </w:rPr>
            </w:pPr>
            <w:r w:rsidRPr="007952E7">
              <w:rPr>
                <w:rStyle w:val="Hyperlink"/>
                <w:bCs/>
                <w:sz w:val="20"/>
                <w:szCs w:val="20"/>
              </w:rPr>
              <w:t>https://cales.arizona.edu/srer/content/current-spatial-data</w:t>
            </w:r>
          </w:p>
        </w:tc>
      </w:tr>
      <w:tr w:rsidR="006668CA" w:rsidRPr="009105C0" w14:paraId="3B4ACBCF" w14:textId="77777777" w:rsidTr="00705135">
        <w:trPr>
          <w:trHeight w:val="254"/>
        </w:trPr>
        <w:tc>
          <w:tcPr>
            <w:tcW w:w="1234" w:type="dxa"/>
          </w:tcPr>
          <w:p w14:paraId="372A2DB0" w14:textId="76C78C73" w:rsidR="006668CA" w:rsidRPr="009105C0" w:rsidRDefault="006668CA" w:rsidP="006668CA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682790AD" w14:textId="42896A3B" w:rsidR="006668CA" w:rsidRPr="009105C0" w:rsidRDefault="006668CA" w:rsidP="006668C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50E63196" w14:textId="2CBD4362" w:rsidR="006668CA" w:rsidRPr="009105C0" w:rsidRDefault="006668CA" w:rsidP="006668C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A09212F" w14:textId="73CEDA4B" w:rsidR="006668CA" w:rsidRPr="009105C0" w:rsidRDefault="00045548" w:rsidP="006668CA">
            <w:pPr>
              <w:spacing w:after="120"/>
              <w:rPr>
                <w:b/>
                <w:sz w:val="20"/>
                <w:szCs w:val="20"/>
              </w:rPr>
            </w:pPr>
            <w:hyperlink r:id="rId17" w:history="1">
              <w:r w:rsidR="006668CA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6668CA">
              <w:t xml:space="preserve"> </w:t>
            </w:r>
          </w:p>
        </w:tc>
      </w:tr>
      <w:tr w:rsidR="006668CA" w:rsidRPr="009105C0" w14:paraId="7E918264" w14:textId="77777777" w:rsidTr="00705135">
        <w:trPr>
          <w:trHeight w:val="254"/>
        </w:trPr>
        <w:tc>
          <w:tcPr>
            <w:tcW w:w="1234" w:type="dxa"/>
          </w:tcPr>
          <w:p w14:paraId="2B44B792" w14:textId="773CCF4C" w:rsidR="006668CA" w:rsidRPr="009105C0" w:rsidRDefault="005E5785" w:rsidP="006668CA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0643307D" w14:textId="29835151" w:rsidR="006668CA" w:rsidRPr="009105C0" w:rsidRDefault="006668CA" w:rsidP="006668C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 xml:space="preserve"> Exclosure Transect</w:t>
            </w:r>
            <w:r>
              <w:rPr>
                <w:bCs/>
                <w:sz w:val="20"/>
                <w:szCs w:val="20"/>
              </w:rPr>
              <w:t xml:space="preserve"> Data</w:t>
            </w:r>
          </w:p>
        </w:tc>
        <w:tc>
          <w:tcPr>
            <w:tcW w:w="4531" w:type="dxa"/>
          </w:tcPr>
          <w:p w14:paraId="5AA7D3B8" w14:textId="02D4F166" w:rsidR="006668CA" w:rsidRPr="009105C0" w:rsidRDefault="006668CA" w:rsidP="006668CA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dated the basal diameter and mass</w:t>
            </w:r>
            <w:r w:rsidRPr="006F4F76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 xml:space="preserve">database </w:t>
            </w:r>
            <w:r w:rsidRPr="006F4F76">
              <w:rPr>
                <w:bCs/>
                <w:sz w:val="20"/>
                <w:szCs w:val="20"/>
              </w:rPr>
              <w:t xml:space="preserve">for the exclosure transects including the </w:t>
            </w:r>
            <w:r>
              <w:rPr>
                <w:bCs/>
                <w:sz w:val="20"/>
                <w:szCs w:val="20"/>
              </w:rPr>
              <w:t xml:space="preserve">new </w:t>
            </w:r>
            <w:r w:rsidRPr="006F4F76">
              <w:rPr>
                <w:bCs/>
                <w:sz w:val="20"/>
                <w:szCs w:val="20"/>
              </w:rPr>
              <w:t>2023 measurements: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6F4F76">
              <w:rPr>
                <w:bCs/>
                <w:sz w:val="20"/>
                <w:szCs w:val="20"/>
              </w:rPr>
              <w:t>‘</w:t>
            </w:r>
            <w:r w:rsidRPr="001D7426">
              <w:rPr>
                <w:bCs/>
                <w:i/>
                <w:iCs/>
                <w:sz w:val="20"/>
                <w:szCs w:val="20"/>
              </w:rPr>
              <w:t>exclosure_basal_diameter_2024Jan</w:t>
            </w:r>
            <w:r>
              <w:rPr>
                <w:bCs/>
                <w:i/>
                <w:iCs/>
                <w:sz w:val="20"/>
                <w:szCs w:val="20"/>
              </w:rPr>
              <w:t>22</w:t>
            </w:r>
            <w:r w:rsidRPr="001D7426">
              <w:rPr>
                <w:bCs/>
                <w:i/>
                <w:iCs/>
                <w:sz w:val="20"/>
                <w:szCs w:val="20"/>
              </w:rPr>
              <w:t xml:space="preserve">.xlsx </w:t>
            </w:r>
            <w:r w:rsidRPr="006F4F76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73722F67" w14:textId="1D849F38" w:rsidR="006668CA" w:rsidRPr="009105C0" w:rsidRDefault="006668CA" w:rsidP="006668CA">
            <w:pPr>
              <w:spacing w:after="120"/>
              <w:rPr>
                <w:b/>
                <w:sz w:val="20"/>
                <w:szCs w:val="20"/>
              </w:rPr>
            </w:pPr>
            <w:r w:rsidRPr="00B36C63">
              <w:rPr>
                <w:rStyle w:val="Hyperlink"/>
                <w:sz w:val="20"/>
                <w:szCs w:val="20"/>
              </w:rPr>
              <w:t>https://cales.arizona.edu/srer/content/exclosure-transect-data</w:t>
            </w:r>
          </w:p>
        </w:tc>
      </w:tr>
      <w:tr w:rsidR="005E5785" w:rsidRPr="009105C0" w14:paraId="05227A64" w14:textId="77777777" w:rsidTr="00705135">
        <w:trPr>
          <w:trHeight w:val="254"/>
        </w:trPr>
        <w:tc>
          <w:tcPr>
            <w:tcW w:w="1234" w:type="dxa"/>
          </w:tcPr>
          <w:p w14:paraId="426E75F8" w14:textId="13943F49" w:rsidR="005E5785" w:rsidRPr="009105C0" w:rsidRDefault="005E5785" w:rsidP="005E5785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22B07281" w14:textId="4A69F034" w:rsidR="005E5785" w:rsidRPr="009105C0" w:rsidRDefault="005E5785" w:rsidP="005E5785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Pr="004A35FF">
              <w:rPr>
                <w:bCs/>
                <w:sz w:val="20"/>
                <w:szCs w:val="20"/>
              </w:rPr>
              <w:t>Figures for cover, density, and perennial grass biomass for the Exclosure Transects</w:t>
            </w:r>
          </w:p>
        </w:tc>
        <w:tc>
          <w:tcPr>
            <w:tcW w:w="4531" w:type="dxa"/>
          </w:tcPr>
          <w:p w14:paraId="6625764F" w14:textId="2631BD82" w:rsidR="005E5785" w:rsidRDefault="005E5785" w:rsidP="005E5785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Updated </w:t>
            </w:r>
            <w:r w:rsidRPr="004044B4">
              <w:rPr>
                <w:bCs/>
                <w:sz w:val="20"/>
                <w:szCs w:val="20"/>
              </w:rPr>
              <w:t xml:space="preserve">the </w:t>
            </w:r>
            <w:r>
              <w:rPr>
                <w:bCs/>
                <w:sz w:val="20"/>
                <w:szCs w:val="20"/>
              </w:rPr>
              <w:t>mass figures</w:t>
            </w:r>
            <w:r w:rsidRPr="004044B4">
              <w:rPr>
                <w:bCs/>
                <w:sz w:val="20"/>
                <w:szCs w:val="20"/>
              </w:rPr>
              <w:t xml:space="preserve"> for the exclosure transects including the</w:t>
            </w:r>
            <w:r>
              <w:rPr>
                <w:bCs/>
                <w:sz w:val="20"/>
                <w:szCs w:val="20"/>
              </w:rPr>
              <w:t xml:space="preserve"> new</w:t>
            </w:r>
            <w:r w:rsidRPr="004044B4">
              <w:rPr>
                <w:bCs/>
                <w:sz w:val="20"/>
                <w:szCs w:val="20"/>
              </w:rPr>
              <w:t xml:space="preserve"> 2023 </w:t>
            </w:r>
            <w:r>
              <w:rPr>
                <w:bCs/>
                <w:sz w:val="20"/>
                <w:szCs w:val="20"/>
              </w:rPr>
              <w:t>data</w:t>
            </w:r>
            <w:r w:rsidRPr="004044B4">
              <w:rPr>
                <w:bCs/>
                <w:sz w:val="20"/>
                <w:szCs w:val="20"/>
              </w:rPr>
              <w:t>:</w:t>
            </w:r>
            <w:r>
              <w:rPr>
                <w:bCs/>
                <w:sz w:val="20"/>
                <w:szCs w:val="20"/>
              </w:rPr>
              <w:t xml:space="preserve">  ‘</w:t>
            </w:r>
            <w:r w:rsidRPr="00287079">
              <w:rPr>
                <w:bCs/>
                <w:i/>
                <w:iCs/>
                <w:sz w:val="20"/>
                <w:szCs w:val="20"/>
              </w:rPr>
              <w:t>exclosure_mass_figuresthru2023_2024Jan</w:t>
            </w:r>
            <w:r>
              <w:rPr>
                <w:bCs/>
                <w:i/>
                <w:iCs/>
                <w:sz w:val="20"/>
                <w:szCs w:val="20"/>
              </w:rPr>
              <w:t>22</w:t>
            </w:r>
            <w:r w:rsidRPr="00287079">
              <w:rPr>
                <w:bCs/>
                <w:i/>
                <w:iCs/>
                <w:sz w:val="20"/>
                <w:szCs w:val="20"/>
              </w:rPr>
              <w:t>.xlsx</w:t>
            </w:r>
            <w:r>
              <w:rPr>
                <w:bCs/>
                <w:sz w:val="20"/>
                <w:szCs w:val="20"/>
              </w:rPr>
              <w:t>’.</w:t>
            </w:r>
          </w:p>
        </w:tc>
        <w:tc>
          <w:tcPr>
            <w:tcW w:w="5762" w:type="dxa"/>
          </w:tcPr>
          <w:p w14:paraId="46389E6C" w14:textId="331935BB" w:rsidR="005E5785" w:rsidRPr="00B36C63" w:rsidRDefault="005E5785" w:rsidP="005E5785">
            <w:pPr>
              <w:spacing w:after="120"/>
              <w:rPr>
                <w:rStyle w:val="Hyperlink"/>
                <w:sz w:val="20"/>
                <w:szCs w:val="20"/>
              </w:rPr>
            </w:pPr>
            <w:r w:rsidRPr="004044B4">
              <w:rPr>
                <w:rStyle w:val="Hyperlink"/>
                <w:sz w:val="20"/>
                <w:szCs w:val="20"/>
              </w:rPr>
              <w:t>https://cales.arizona.edu/srer/content/figures-cover-density-and-perennial-grass-biomass-exclosure-transects</w:t>
            </w:r>
          </w:p>
        </w:tc>
      </w:tr>
      <w:tr w:rsidR="00294B69" w:rsidRPr="009105C0" w14:paraId="0A950C1B" w14:textId="77777777" w:rsidTr="00705135">
        <w:trPr>
          <w:trHeight w:val="254"/>
        </w:trPr>
        <w:tc>
          <w:tcPr>
            <w:tcW w:w="1234" w:type="dxa"/>
          </w:tcPr>
          <w:p w14:paraId="560C8D94" w14:textId="64F425F3" w:rsidR="00294B69" w:rsidRPr="009105C0" w:rsidRDefault="00294B69" w:rsidP="00294B69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9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3AA042A1" w14:textId="3B2A1B37" w:rsidR="00294B69" w:rsidRPr="009105C0" w:rsidRDefault="00294B69" w:rsidP="00294B69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128E87D" w14:textId="5962DE47" w:rsidR="00294B69" w:rsidRPr="009105C0" w:rsidRDefault="00294B69" w:rsidP="00294B69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96BE0A0" w14:textId="40F626B4" w:rsidR="00294B69" w:rsidRPr="009105C0" w:rsidRDefault="00045548" w:rsidP="00294B69">
            <w:pPr>
              <w:spacing w:after="120"/>
              <w:rPr>
                <w:b/>
                <w:sz w:val="20"/>
                <w:szCs w:val="20"/>
              </w:rPr>
            </w:pPr>
            <w:hyperlink r:id="rId18" w:history="1">
              <w:r w:rsidR="00294B69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294B69">
              <w:t xml:space="preserve"> </w:t>
            </w:r>
          </w:p>
        </w:tc>
      </w:tr>
      <w:tr w:rsidR="00294B69" w:rsidRPr="009105C0" w14:paraId="421DDA38" w14:textId="77777777" w:rsidTr="00705135">
        <w:trPr>
          <w:trHeight w:val="254"/>
        </w:trPr>
        <w:tc>
          <w:tcPr>
            <w:tcW w:w="1234" w:type="dxa"/>
          </w:tcPr>
          <w:p w14:paraId="6BD98853" w14:textId="6C6CB669" w:rsidR="00294B69" w:rsidRPr="009105C0" w:rsidRDefault="00294B69" w:rsidP="00A2037D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9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134FCD91" w14:textId="43BF7AA0" w:rsidR="00294B69" w:rsidRPr="009105C0" w:rsidRDefault="00933D2E" w:rsidP="00A2037D">
            <w:pPr>
              <w:spacing w:after="120"/>
              <w:rPr>
                <w:b/>
                <w:sz w:val="20"/>
                <w:szCs w:val="20"/>
              </w:rPr>
            </w:pPr>
            <w:r w:rsidRPr="008B4B4E">
              <w:rPr>
                <w:bCs/>
                <w:sz w:val="20"/>
                <w:szCs w:val="20"/>
              </w:rPr>
              <w:t>Data Resources\Data for download</w:t>
            </w:r>
            <w:r w:rsidR="008B4B4E" w:rsidRPr="008B4B4E">
              <w:rPr>
                <w:bCs/>
                <w:sz w:val="20"/>
                <w:szCs w:val="20"/>
              </w:rPr>
              <w:t>\Livestock Use\ Monthly Livestock Use by Pasture Since 1908</w:t>
            </w:r>
          </w:p>
        </w:tc>
        <w:tc>
          <w:tcPr>
            <w:tcW w:w="4531" w:type="dxa"/>
          </w:tcPr>
          <w:p w14:paraId="778DFF6D" w14:textId="17A57E55" w:rsidR="00294B69" w:rsidRPr="008E5D23" w:rsidRDefault="008B4B4E" w:rsidP="00A2037D">
            <w:pPr>
              <w:spacing w:after="120"/>
              <w:rPr>
                <w:bCs/>
                <w:sz w:val="20"/>
                <w:szCs w:val="20"/>
              </w:rPr>
            </w:pPr>
            <w:r w:rsidRPr="008E5D23">
              <w:rPr>
                <w:bCs/>
                <w:sz w:val="20"/>
                <w:szCs w:val="20"/>
              </w:rPr>
              <w:t xml:space="preserve">Uploaded the </w:t>
            </w:r>
            <w:r w:rsidR="00BB1693">
              <w:rPr>
                <w:bCs/>
                <w:sz w:val="20"/>
                <w:szCs w:val="20"/>
              </w:rPr>
              <w:t>updated</w:t>
            </w:r>
            <w:r w:rsidR="003C7F07" w:rsidRPr="008E5D23">
              <w:rPr>
                <w:bCs/>
                <w:sz w:val="20"/>
                <w:szCs w:val="20"/>
              </w:rPr>
              <w:t xml:space="preserve"> stocking rate history database </w:t>
            </w:r>
            <w:r w:rsidR="009A3009">
              <w:rPr>
                <w:bCs/>
                <w:sz w:val="20"/>
                <w:szCs w:val="20"/>
              </w:rPr>
              <w:t>through December 2023</w:t>
            </w:r>
            <w:r w:rsidR="008E5D23" w:rsidRPr="008E5D23">
              <w:rPr>
                <w:bCs/>
                <w:sz w:val="20"/>
                <w:szCs w:val="20"/>
              </w:rPr>
              <w:t>. File:</w:t>
            </w:r>
            <w:r w:rsidR="00BB1693">
              <w:rPr>
                <w:bCs/>
                <w:sz w:val="20"/>
                <w:szCs w:val="20"/>
              </w:rPr>
              <w:t xml:space="preserve"> </w:t>
            </w:r>
            <w:r w:rsidR="008E5D23">
              <w:t>‘</w:t>
            </w:r>
            <w:r w:rsidR="008E5D23" w:rsidRPr="008E5D23">
              <w:rPr>
                <w:bCs/>
                <w:i/>
                <w:iCs/>
                <w:sz w:val="20"/>
                <w:szCs w:val="20"/>
              </w:rPr>
              <w:t>Stocking_Rate_History_2024Jan19.xlsx</w:t>
            </w:r>
            <w:r w:rsidR="008E5D23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D8CEAF1" w14:textId="08A7AABD" w:rsidR="00294B69" w:rsidRPr="009105C0" w:rsidRDefault="00933D2E" w:rsidP="00A2037D">
            <w:pPr>
              <w:spacing w:after="120"/>
              <w:rPr>
                <w:b/>
                <w:sz w:val="20"/>
                <w:szCs w:val="20"/>
              </w:rPr>
            </w:pPr>
            <w:r w:rsidRPr="00933D2E">
              <w:rPr>
                <w:rStyle w:val="Hyperlink"/>
                <w:bCs/>
                <w:sz w:val="20"/>
                <w:szCs w:val="20"/>
              </w:rPr>
              <w:t>https://cales.arizona.edu/srer/content/monthly-livestock-use-pasture-1908</w:t>
            </w:r>
          </w:p>
        </w:tc>
      </w:tr>
      <w:tr w:rsidR="00911CD3" w:rsidRPr="009105C0" w14:paraId="0261ADB6" w14:textId="77777777" w:rsidTr="00705135">
        <w:trPr>
          <w:trHeight w:val="254"/>
        </w:trPr>
        <w:tc>
          <w:tcPr>
            <w:tcW w:w="1234" w:type="dxa"/>
          </w:tcPr>
          <w:p w14:paraId="330D036E" w14:textId="1C7B2FC3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6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154964B6" w14:textId="0665221A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BA9541D" w14:textId="70D9ECC6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6A0CA6A3" w14:textId="735D6402" w:rsidR="00911CD3" w:rsidRPr="009105C0" w:rsidRDefault="00045548" w:rsidP="00911CD3">
            <w:pPr>
              <w:spacing w:after="120"/>
              <w:rPr>
                <w:b/>
                <w:sz w:val="20"/>
                <w:szCs w:val="20"/>
              </w:rPr>
            </w:pPr>
            <w:hyperlink r:id="rId19" w:history="1">
              <w:r w:rsidR="00911CD3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911CD3">
              <w:t xml:space="preserve"> </w:t>
            </w:r>
          </w:p>
        </w:tc>
      </w:tr>
      <w:tr w:rsidR="00911CD3" w:rsidRPr="009105C0" w14:paraId="67790925" w14:textId="77777777" w:rsidTr="00705135">
        <w:trPr>
          <w:trHeight w:val="254"/>
        </w:trPr>
        <w:tc>
          <w:tcPr>
            <w:tcW w:w="1234" w:type="dxa"/>
          </w:tcPr>
          <w:p w14:paraId="0746C367" w14:textId="711A6FFE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6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40C30150" w14:textId="13747590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14162B10" w14:textId="532C1320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 xml:space="preserve">Uploaded </w:t>
            </w:r>
            <w:r w:rsidR="00DD56DB">
              <w:rPr>
                <w:bCs/>
                <w:sz w:val="20"/>
                <w:szCs w:val="20"/>
              </w:rPr>
              <w:t xml:space="preserve">the new </w:t>
            </w:r>
            <w:r w:rsidR="004A1C7A">
              <w:rPr>
                <w:bCs/>
                <w:sz w:val="20"/>
                <w:szCs w:val="20"/>
              </w:rPr>
              <w:t xml:space="preserve">2023-24 grazing schedule updated through December 2023. File: </w:t>
            </w:r>
            <w:r w:rsidRPr="004229B4">
              <w:rPr>
                <w:bCs/>
                <w:sz w:val="20"/>
                <w:szCs w:val="20"/>
              </w:rPr>
              <w:t>‘</w:t>
            </w:r>
            <w:r w:rsidRPr="004A1C7A">
              <w:rPr>
                <w:bCs/>
                <w:i/>
                <w:iCs/>
                <w:sz w:val="20"/>
                <w:szCs w:val="20"/>
              </w:rPr>
              <w:t>Grazing Plan &amp; Web Outreach 2023-2</w:t>
            </w:r>
            <w:r w:rsidR="00DD56DB" w:rsidRPr="004A1C7A">
              <w:rPr>
                <w:bCs/>
                <w:i/>
                <w:iCs/>
                <w:sz w:val="20"/>
                <w:szCs w:val="20"/>
              </w:rPr>
              <w:t>4</w:t>
            </w:r>
            <w:r w:rsidRPr="004A1C7A">
              <w:rPr>
                <w:bCs/>
                <w:i/>
                <w:iCs/>
                <w:sz w:val="20"/>
                <w:szCs w:val="20"/>
              </w:rPr>
              <w:t xml:space="preserve"> thru Dec 23</w:t>
            </w:r>
            <w:r w:rsidR="00E02814">
              <w:rPr>
                <w:bCs/>
                <w:i/>
                <w:iCs/>
                <w:sz w:val="20"/>
                <w:szCs w:val="20"/>
              </w:rPr>
              <w:t>.docx</w:t>
            </w:r>
            <w:r w:rsidRPr="004229B4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317EC5DA" w14:textId="1855E66E" w:rsidR="00911CD3" w:rsidRPr="009105C0" w:rsidRDefault="00911CD3" w:rsidP="00911CD3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rStyle w:val="Hyperlink"/>
                <w:bCs/>
                <w:sz w:val="20"/>
                <w:szCs w:val="20"/>
              </w:rPr>
              <w:t>https://cal</w:t>
            </w:r>
            <w:r>
              <w:rPr>
                <w:rStyle w:val="Hyperlink"/>
                <w:bCs/>
                <w:sz w:val="20"/>
                <w:szCs w:val="20"/>
              </w:rPr>
              <w:t>e</w:t>
            </w:r>
            <w:r w:rsidRPr="004229B4">
              <w:rPr>
                <w:rStyle w:val="Hyperlink"/>
                <w:bCs/>
                <w:sz w:val="20"/>
                <w:szCs w:val="20"/>
              </w:rPr>
              <w:t>s.arizona.edu/srer/content/current-grazing-schedule</w:t>
            </w:r>
          </w:p>
        </w:tc>
      </w:tr>
      <w:tr w:rsidR="00911CD3" w:rsidRPr="009105C0" w14:paraId="2E1C2446" w14:textId="77777777" w:rsidTr="00705135">
        <w:trPr>
          <w:trHeight w:val="254"/>
        </w:trPr>
        <w:tc>
          <w:tcPr>
            <w:tcW w:w="1234" w:type="dxa"/>
          </w:tcPr>
          <w:p w14:paraId="7224F2FC" w14:textId="08A84F06" w:rsidR="00911CD3" w:rsidRDefault="00911CD3" w:rsidP="00A2037D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6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0E8A9FAA" w14:textId="42478F91" w:rsidR="00911CD3" w:rsidRPr="009105C0" w:rsidRDefault="00911CD3" w:rsidP="00A2037D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>Data Resources\Data for download\Livestock Use\</w:t>
            </w:r>
            <w:r w:rsidR="00F35021">
              <w:t xml:space="preserve"> </w:t>
            </w:r>
            <w:r w:rsidR="00F35021" w:rsidRPr="00F35021">
              <w:rPr>
                <w:bCs/>
                <w:sz w:val="20"/>
                <w:szCs w:val="20"/>
              </w:rPr>
              <w:t xml:space="preserve">Comparison of Planned </w:t>
            </w:r>
            <w:r w:rsidR="00F35021" w:rsidRPr="00F35021">
              <w:rPr>
                <w:bCs/>
                <w:sz w:val="20"/>
                <w:szCs w:val="20"/>
              </w:rPr>
              <w:lastRenderedPageBreak/>
              <w:t>Livestock Use and Actual Use Since 2006</w:t>
            </w:r>
          </w:p>
        </w:tc>
        <w:tc>
          <w:tcPr>
            <w:tcW w:w="4531" w:type="dxa"/>
          </w:tcPr>
          <w:p w14:paraId="771C08CF" w14:textId="29FFCF65" w:rsidR="00911CD3" w:rsidRPr="009105C0" w:rsidRDefault="00062BCF" w:rsidP="00A2037D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lastRenderedPageBreak/>
              <w:t xml:space="preserve">Uploaded </w:t>
            </w:r>
            <w:r>
              <w:rPr>
                <w:bCs/>
                <w:sz w:val="20"/>
                <w:szCs w:val="20"/>
              </w:rPr>
              <w:t xml:space="preserve">the completed 2022-23 grazing schedule updated through October 2023. File: </w:t>
            </w:r>
            <w:r w:rsidRPr="004229B4">
              <w:rPr>
                <w:bCs/>
                <w:sz w:val="20"/>
                <w:szCs w:val="20"/>
              </w:rPr>
              <w:t>‘</w:t>
            </w:r>
            <w:r w:rsidR="00E02814" w:rsidRPr="00E02814">
              <w:rPr>
                <w:bCs/>
                <w:i/>
                <w:iCs/>
                <w:sz w:val="20"/>
                <w:szCs w:val="20"/>
              </w:rPr>
              <w:t>grazingsummary2223.pdf</w:t>
            </w:r>
            <w:r w:rsidRPr="004229B4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098AD50E" w14:textId="76306E26" w:rsidR="00911CD3" w:rsidRPr="009C140F" w:rsidRDefault="009C140F" w:rsidP="00A2037D">
            <w:pPr>
              <w:spacing w:after="120"/>
              <w:rPr>
                <w:b/>
                <w:i/>
                <w:iCs/>
                <w:sz w:val="20"/>
                <w:szCs w:val="20"/>
              </w:rPr>
            </w:pPr>
            <w:r w:rsidRPr="009C140F">
              <w:rPr>
                <w:rStyle w:val="Hyperlink"/>
                <w:bCs/>
                <w:i/>
                <w:iCs/>
                <w:sz w:val="20"/>
                <w:szCs w:val="20"/>
              </w:rPr>
              <w:t>https://cales.arizona.edu/srer/content/comparison-planned-livestock-use-and-actual-use-2006</w:t>
            </w:r>
          </w:p>
        </w:tc>
      </w:tr>
      <w:tr w:rsidR="00705135" w:rsidRPr="009105C0" w14:paraId="39003D5B" w14:textId="77777777" w:rsidTr="00705135">
        <w:trPr>
          <w:trHeight w:val="254"/>
        </w:trPr>
        <w:tc>
          <w:tcPr>
            <w:tcW w:w="1234" w:type="dxa"/>
          </w:tcPr>
          <w:p w14:paraId="24293962" w14:textId="36703C35" w:rsidR="00705135" w:rsidRPr="009105C0" w:rsidRDefault="00705135" w:rsidP="00705135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5C8B275C" w14:textId="6BC6BC7A" w:rsidR="00705135" w:rsidRPr="009105C0" w:rsidRDefault="00705135" w:rsidP="00705135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6171EE8E" w14:textId="4239755A" w:rsidR="00705135" w:rsidRPr="009105C0" w:rsidRDefault="00705135" w:rsidP="00705135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6AD99A45" w14:textId="3157E03A" w:rsidR="00705135" w:rsidRPr="009105C0" w:rsidRDefault="00045548" w:rsidP="00705135">
            <w:pPr>
              <w:spacing w:after="120"/>
              <w:rPr>
                <w:b/>
                <w:sz w:val="20"/>
                <w:szCs w:val="20"/>
              </w:rPr>
            </w:pPr>
            <w:hyperlink r:id="rId20" w:history="1">
              <w:r w:rsidR="00705135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705135">
              <w:t xml:space="preserve"> </w:t>
            </w:r>
          </w:p>
        </w:tc>
      </w:tr>
      <w:tr w:rsidR="00F4719B" w:rsidRPr="009105C0" w14:paraId="1E72651C" w14:textId="77777777" w:rsidTr="00E107E9">
        <w:trPr>
          <w:trHeight w:val="254"/>
        </w:trPr>
        <w:tc>
          <w:tcPr>
            <w:tcW w:w="1234" w:type="dxa"/>
          </w:tcPr>
          <w:p w14:paraId="776D5FC3" w14:textId="1A5A4B12" w:rsidR="00F4719B" w:rsidRDefault="00F4719B" w:rsidP="00F4719B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 w:rsidR="001A782B"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39FFC3E9" w14:textId="77777777" w:rsidR="00F4719B" w:rsidRPr="009105C0" w:rsidRDefault="00F4719B" w:rsidP="00F4719B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 xml:space="preserve"> Exclosure Transect</w:t>
            </w:r>
            <w:r>
              <w:rPr>
                <w:bCs/>
                <w:sz w:val="20"/>
                <w:szCs w:val="20"/>
              </w:rPr>
              <w:t xml:space="preserve"> Data</w:t>
            </w:r>
          </w:p>
        </w:tc>
        <w:tc>
          <w:tcPr>
            <w:tcW w:w="4531" w:type="dxa"/>
          </w:tcPr>
          <w:p w14:paraId="240B9617" w14:textId="1C7C4A0A" w:rsidR="00F4719B" w:rsidRPr="009105C0" w:rsidRDefault="00FC5372" w:rsidP="00F4719B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Updated the </w:t>
            </w:r>
            <w:r w:rsidR="001A40D2">
              <w:rPr>
                <w:bCs/>
                <w:sz w:val="20"/>
                <w:szCs w:val="20"/>
              </w:rPr>
              <w:t>basal diameter and mass</w:t>
            </w:r>
            <w:r w:rsidR="001A40D2" w:rsidRPr="006F4F76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 xml:space="preserve">database </w:t>
            </w:r>
            <w:r w:rsidR="001A40D2" w:rsidRPr="006F4F76">
              <w:rPr>
                <w:bCs/>
                <w:sz w:val="20"/>
                <w:szCs w:val="20"/>
              </w:rPr>
              <w:t xml:space="preserve">for the exclosure transects including the </w:t>
            </w:r>
            <w:r w:rsidR="001A782B">
              <w:rPr>
                <w:bCs/>
                <w:sz w:val="20"/>
                <w:szCs w:val="20"/>
              </w:rPr>
              <w:t xml:space="preserve">new </w:t>
            </w:r>
            <w:r w:rsidR="001A40D2" w:rsidRPr="006F4F76">
              <w:rPr>
                <w:bCs/>
                <w:sz w:val="20"/>
                <w:szCs w:val="20"/>
              </w:rPr>
              <w:t>2023 measurements:</w:t>
            </w:r>
            <w:r w:rsidR="001A782B">
              <w:rPr>
                <w:bCs/>
                <w:sz w:val="20"/>
                <w:szCs w:val="20"/>
              </w:rPr>
              <w:t xml:space="preserve"> </w:t>
            </w:r>
            <w:r w:rsidR="001A40D2" w:rsidRPr="006F4F76">
              <w:rPr>
                <w:bCs/>
                <w:sz w:val="20"/>
                <w:szCs w:val="20"/>
              </w:rPr>
              <w:t>‘</w:t>
            </w:r>
            <w:r w:rsidR="001A40D2" w:rsidRPr="001D7426">
              <w:rPr>
                <w:bCs/>
                <w:i/>
                <w:iCs/>
                <w:sz w:val="20"/>
                <w:szCs w:val="20"/>
              </w:rPr>
              <w:t>exclosure_basal_diameter_2024Jan</w:t>
            </w:r>
            <w:r w:rsidR="00124A93">
              <w:rPr>
                <w:bCs/>
                <w:i/>
                <w:iCs/>
                <w:sz w:val="20"/>
                <w:szCs w:val="20"/>
              </w:rPr>
              <w:t>11</w:t>
            </w:r>
            <w:r w:rsidR="001A40D2" w:rsidRPr="001D7426">
              <w:rPr>
                <w:bCs/>
                <w:i/>
                <w:iCs/>
                <w:sz w:val="20"/>
                <w:szCs w:val="20"/>
              </w:rPr>
              <w:t xml:space="preserve">.xlsx </w:t>
            </w:r>
            <w:r w:rsidR="001A40D2" w:rsidRPr="006F4F76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B89BF07" w14:textId="77777777" w:rsidR="00F4719B" w:rsidRDefault="00F4719B" w:rsidP="00F4719B">
            <w:pPr>
              <w:spacing w:after="120"/>
            </w:pPr>
            <w:r w:rsidRPr="00B36C63">
              <w:rPr>
                <w:rStyle w:val="Hyperlink"/>
                <w:sz w:val="20"/>
                <w:szCs w:val="20"/>
              </w:rPr>
              <w:t>https://cales.arizona.edu/srer/content/exclosure-transect-data</w:t>
            </w:r>
          </w:p>
        </w:tc>
      </w:tr>
      <w:tr w:rsidR="001A782B" w:rsidRPr="009105C0" w14:paraId="51E578D6" w14:textId="77777777" w:rsidTr="00705135">
        <w:trPr>
          <w:trHeight w:val="254"/>
        </w:trPr>
        <w:tc>
          <w:tcPr>
            <w:tcW w:w="1234" w:type="dxa"/>
          </w:tcPr>
          <w:p w14:paraId="0B3764E3" w14:textId="6855FD2C" w:rsidR="001A782B" w:rsidRPr="009105C0" w:rsidRDefault="001A782B" w:rsidP="001A782B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67260F76" w14:textId="42362AF3" w:rsidR="001A782B" w:rsidRPr="009105C0" w:rsidRDefault="001A782B" w:rsidP="001A782B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Pr="004A35FF">
              <w:rPr>
                <w:bCs/>
                <w:sz w:val="20"/>
                <w:szCs w:val="20"/>
              </w:rPr>
              <w:t>Figures for cover, density, and perennial grass biomass for the Exclosure Transects</w:t>
            </w:r>
          </w:p>
        </w:tc>
        <w:tc>
          <w:tcPr>
            <w:tcW w:w="4531" w:type="dxa"/>
          </w:tcPr>
          <w:p w14:paraId="3A2C0825" w14:textId="148AE8A1" w:rsidR="001A782B" w:rsidRPr="009105C0" w:rsidRDefault="001A782B" w:rsidP="001A782B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Updated </w:t>
            </w:r>
            <w:r w:rsidRPr="004044B4">
              <w:rPr>
                <w:bCs/>
                <w:sz w:val="20"/>
                <w:szCs w:val="20"/>
              </w:rPr>
              <w:t xml:space="preserve">the </w:t>
            </w:r>
            <w:r w:rsidR="006E3F68">
              <w:rPr>
                <w:bCs/>
                <w:sz w:val="20"/>
                <w:szCs w:val="20"/>
              </w:rPr>
              <w:t xml:space="preserve">mass </w:t>
            </w:r>
            <w:r>
              <w:rPr>
                <w:bCs/>
                <w:sz w:val="20"/>
                <w:szCs w:val="20"/>
              </w:rPr>
              <w:t>figures</w:t>
            </w:r>
            <w:r w:rsidRPr="004044B4">
              <w:rPr>
                <w:bCs/>
                <w:sz w:val="20"/>
                <w:szCs w:val="20"/>
              </w:rPr>
              <w:t xml:space="preserve"> for the exclosure transects including the</w:t>
            </w:r>
            <w:r w:rsidR="00854229">
              <w:rPr>
                <w:bCs/>
                <w:sz w:val="20"/>
                <w:szCs w:val="20"/>
              </w:rPr>
              <w:t xml:space="preserve"> new</w:t>
            </w:r>
            <w:r w:rsidRPr="004044B4">
              <w:rPr>
                <w:bCs/>
                <w:sz w:val="20"/>
                <w:szCs w:val="20"/>
              </w:rPr>
              <w:t xml:space="preserve"> 2023 </w:t>
            </w:r>
            <w:r>
              <w:rPr>
                <w:bCs/>
                <w:sz w:val="20"/>
                <w:szCs w:val="20"/>
              </w:rPr>
              <w:t>data</w:t>
            </w:r>
            <w:r w:rsidRPr="004044B4">
              <w:rPr>
                <w:bCs/>
                <w:sz w:val="20"/>
                <w:szCs w:val="20"/>
              </w:rPr>
              <w:t>:</w:t>
            </w:r>
            <w:r>
              <w:rPr>
                <w:bCs/>
                <w:sz w:val="20"/>
                <w:szCs w:val="20"/>
              </w:rPr>
              <w:t xml:space="preserve">  ‘</w:t>
            </w:r>
            <w:r w:rsidRPr="00287079">
              <w:rPr>
                <w:bCs/>
                <w:i/>
                <w:iCs/>
                <w:sz w:val="20"/>
                <w:szCs w:val="20"/>
              </w:rPr>
              <w:t>exclosure_mass_figuresthru2023_2024Jan</w:t>
            </w:r>
            <w:r w:rsidR="00B4306E">
              <w:rPr>
                <w:bCs/>
                <w:i/>
                <w:iCs/>
                <w:sz w:val="20"/>
                <w:szCs w:val="20"/>
              </w:rPr>
              <w:t>11</w:t>
            </w:r>
            <w:r w:rsidRPr="00287079">
              <w:rPr>
                <w:bCs/>
                <w:i/>
                <w:iCs/>
                <w:sz w:val="20"/>
                <w:szCs w:val="20"/>
              </w:rPr>
              <w:t>.xlsx</w:t>
            </w:r>
            <w:r>
              <w:rPr>
                <w:bCs/>
                <w:sz w:val="20"/>
                <w:szCs w:val="20"/>
              </w:rPr>
              <w:t>’.</w:t>
            </w:r>
          </w:p>
        </w:tc>
        <w:tc>
          <w:tcPr>
            <w:tcW w:w="5762" w:type="dxa"/>
          </w:tcPr>
          <w:p w14:paraId="46414AF5" w14:textId="1D472B2D" w:rsidR="001A782B" w:rsidRPr="009105C0" w:rsidRDefault="001A782B" w:rsidP="001A782B">
            <w:pPr>
              <w:spacing w:after="120"/>
              <w:rPr>
                <w:b/>
                <w:sz w:val="20"/>
                <w:szCs w:val="20"/>
              </w:rPr>
            </w:pPr>
            <w:r w:rsidRPr="004044B4">
              <w:rPr>
                <w:rStyle w:val="Hyperlink"/>
                <w:sz w:val="20"/>
                <w:szCs w:val="20"/>
              </w:rPr>
              <w:t>https://cales.arizona.edu/srer/content/figures-cover-density-and-perennial-grass-biomass-exclosure-transects</w:t>
            </w:r>
          </w:p>
        </w:tc>
      </w:tr>
      <w:tr w:rsidR="00390E1A" w:rsidRPr="009105C0" w14:paraId="5797BD4B" w14:textId="77777777" w:rsidTr="00705135">
        <w:trPr>
          <w:trHeight w:val="254"/>
        </w:trPr>
        <w:tc>
          <w:tcPr>
            <w:tcW w:w="1234" w:type="dxa"/>
          </w:tcPr>
          <w:p w14:paraId="6A43DBA3" w14:textId="76B8C3BC" w:rsidR="00390E1A" w:rsidRPr="009105C0" w:rsidRDefault="00390E1A" w:rsidP="00390E1A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484DDE86" w14:textId="2EF4D7C3" w:rsidR="00390E1A" w:rsidRPr="009105C0" w:rsidRDefault="00390E1A" w:rsidP="00390E1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6E5E9125" w14:textId="02061F86" w:rsidR="00390E1A" w:rsidRPr="009105C0" w:rsidRDefault="00390E1A" w:rsidP="00390E1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CF329CF" w14:textId="3FF3F653" w:rsidR="00390E1A" w:rsidRPr="009105C0" w:rsidRDefault="00045548" w:rsidP="00390E1A">
            <w:pPr>
              <w:spacing w:after="120"/>
              <w:rPr>
                <w:b/>
                <w:sz w:val="20"/>
                <w:szCs w:val="20"/>
              </w:rPr>
            </w:pPr>
            <w:hyperlink r:id="rId21" w:history="1">
              <w:r w:rsidR="00390E1A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390E1A">
              <w:t xml:space="preserve"> </w:t>
            </w:r>
          </w:p>
        </w:tc>
      </w:tr>
      <w:tr w:rsidR="00390E1A" w:rsidRPr="009105C0" w14:paraId="1231157E" w14:textId="77777777" w:rsidTr="00705135">
        <w:trPr>
          <w:trHeight w:val="254"/>
        </w:trPr>
        <w:tc>
          <w:tcPr>
            <w:tcW w:w="1234" w:type="dxa"/>
          </w:tcPr>
          <w:p w14:paraId="07CF091F" w14:textId="58EACCFE" w:rsidR="00390E1A" w:rsidRPr="009105C0" w:rsidRDefault="00390E1A" w:rsidP="00390E1A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2C9DA887" w14:textId="2B1C2090" w:rsidR="00390E1A" w:rsidRPr="009105C0" w:rsidRDefault="00390E1A" w:rsidP="00390E1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37571AB6" w14:textId="6764593B" w:rsidR="00390E1A" w:rsidRPr="009105C0" w:rsidRDefault="00390E1A" w:rsidP="00390E1A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Dec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3A87F87" w14:textId="0E339023" w:rsidR="00390E1A" w:rsidRPr="009105C0" w:rsidRDefault="00045548" w:rsidP="00390E1A">
            <w:pPr>
              <w:spacing w:after="120"/>
              <w:rPr>
                <w:b/>
                <w:sz w:val="20"/>
                <w:szCs w:val="20"/>
              </w:rPr>
            </w:pPr>
            <w:hyperlink r:id="rId22" w:history="1">
              <w:r w:rsidR="00390E1A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3C0190" w:rsidRPr="009105C0" w14:paraId="34CEEB29" w14:textId="77777777" w:rsidTr="00705135">
        <w:trPr>
          <w:trHeight w:val="254"/>
        </w:trPr>
        <w:tc>
          <w:tcPr>
            <w:tcW w:w="1234" w:type="dxa"/>
          </w:tcPr>
          <w:p w14:paraId="6C87719B" w14:textId="4295BD20" w:rsidR="003C0190" w:rsidRDefault="003C0190" w:rsidP="00390E1A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231E4A83" w14:textId="5EECA6D4" w:rsidR="003C0190" w:rsidRPr="009105C0" w:rsidRDefault="00B36C63" w:rsidP="00390E1A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 w:rsidR="000A43DA">
              <w:t xml:space="preserve"> </w:t>
            </w:r>
            <w:r w:rsidR="000A43DA" w:rsidRPr="000A43DA">
              <w:rPr>
                <w:bCs/>
                <w:sz w:val="20"/>
                <w:szCs w:val="20"/>
              </w:rPr>
              <w:t>Long-term Vegetation Transects</w:t>
            </w:r>
            <w:r w:rsidR="000A43DA">
              <w:rPr>
                <w:bCs/>
                <w:sz w:val="20"/>
                <w:szCs w:val="20"/>
              </w:rPr>
              <w:t>\</w:t>
            </w:r>
            <w:r w:rsidR="000A43DA" w:rsidRPr="000A43DA">
              <w:rPr>
                <w:bCs/>
                <w:sz w:val="20"/>
                <w:szCs w:val="20"/>
              </w:rPr>
              <w:t>Exclosure Transects</w:t>
            </w:r>
            <w:r w:rsidR="000A43DA">
              <w:rPr>
                <w:bCs/>
                <w:sz w:val="20"/>
                <w:szCs w:val="20"/>
              </w:rPr>
              <w:t>\</w:t>
            </w:r>
            <w:r w:rsidR="000A43DA" w:rsidRPr="000A43DA">
              <w:rPr>
                <w:bCs/>
                <w:sz w:val="20"/>
                <w:szCs w:val="20"/>
              </w:rPr>
              <w:t xml:space="preserve"> Exclosure Transect</w:t>
            </w:r>
            <w:r w:rsidR="000A43DA">
              <w:rPr>
                <w:bCs/>
                <w:sz w:val="20"/>
                <w:szCs w:val="20"/>
              </w:rPr>
              <w:t xml:space="preserve"> Data</w:t>
            </w:r>
          </w:p>
        </w:tc>
        <w:tc>
          <w:tcPr>
            <w:tcW w:w="4531" w:type="dxa"/>
          </w:tcPr>
          <w:p w14:paraId="5C1D392A" w14:textId="18350811" w:rsidR="003C0190" w:rsidRPr="009105C0" w:rsidRDefault="00EE2B32" w:rsidP="00390E1A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the new cover data for the exclosure transects including the 2023 mea</w:t>
            </w:r>
            <w:r w:rsidR="00DD046F">
              <w:rPr>
                <w:bCs/>
                <w:sz w:val="20"/>
                <w:szCs w:val="20"/>
              </w:rPr>
              <w:t xml:space="preserve">surements: </w:t>
            </w:r>
            <w:r w:rsidR="006F4F76">
              <w:t>‘</w:t>
            </w:r>
            <w:r w:rsidR="00DD046F" w:rsidRPr="00DD046F">
              <w:rPr>
                <w:bCs/>
                <w:i/>
                <w:iCs/>
                <w:sz w:val="20"/>
                <w:szCs w:val="20"/>
              </w:rPr>
              <w:t>exclosure_cover_2024Jan05.xlsx</w:t>
            </w:r>
            <w:r w:rsidR="00DD046F" w:rsidRPr="00DD046F">
              <w:rPr>
                <w:bCs/>
                <w:sz w:val="20"/>
                <w:szCs w:val="20"/>
              </w:rPr>
              <w:t>’</w:t>
            </w:r>
            <w:r w:rsidR="00F31D9B">
              <w:rPr>
                <w:bCs/>
                <w:sz w:val="20"/>
                <w:szCs w:val="20"/>
              </w:rPr>
              <w:t>, ‘</w:t>
            </w:r>
            <w:r w:rsidR="00F31D9B" w:rsidRPr="00CD64F2">
              <w:rPr>
                <w:bCs/>
                <w:i/>
                <w:iCs/>
                <w:sz w:val="20"/>
                <w:szCs w:val="20"/>
              </w:rPr>
              <w:t>exclosure_cover_layout_2024Jan08.docx</w:t>
            </w:r>
            <w:r w:rsidR="00F31D9B">
              <w:rPr>
                <w:bCs/>
                <w:sz w:val="20"/>
                <w:szCs w:val="20"/>
              </w:rPr>
              <w:t>’, and ‘</w:t>
            </w:r>
            <w:r w:rsidR="00F31D9B" w:rsidRPr="00CD64F2">
              <w:rPr>
                <w:bCs/>
                <w:i/>
                <w:iCs/>
                <w:sz w:val="20"/>
                <w:szCs w:val="20"/>
              </w:rPr>
              <w:t>exclosure_cover_notes_2024Jan08.docx</w:t>
            </w:r>
            <w:r w:rsidR="00CD64F2">
              <w:rPr>
                <w:bCs/>
                <w:sz w:val="20"/>
                <w:szCs w:val="20"/>
              </w:rPr>
              <w:t>’.</w:t>
            </w:r>
          </w:p>
        </w:tc>
        <w:tc>
          <w:tcPr>
            <w:tcW w:w="5762" w:type="dxa"/>
          </w:tcPr>
          <w:p w14:paraId="6826D539" w14:textId="79A3AAFD" w:rsidR="003C0190" w:rsidRDefault="00E12BC9" w:rsidP="00390E1A">
            <w:pPr>
              <w:spacing w:after="120"/>
            </w:pPr>
            <w:r w:rsidRPr="00B36C63">
              <w:rPr>
                <w:rStyle w:val="Hyperlink"/>
                <w:sz w:val="20"/>
                <w:szCs w:val="20"/>
              </w:rPr>
              <w:t>https://cales.arizona.edu/srer/content/exclosure-transect-data</w:t>
            </w:r>
          </w:p>
        </w:tc>
      </w:tr>
      <w:tr w:rsidR="00390E1A" w:rsidRPr="009105C0" w14:paraId="2C75511B" w14:textId="77777777" w:rsidTr="00705135">
        <w:trPr>
          <w:trHeight w:val="254"/>
        </w:trPr>
        <w:tc>
          <w:tcPr>
            <w:tcW w:w="1234" w:type="dxa"/>
          </w:tcPr>
          <w:p w14:paraId="43C39E17" w14:textId="058548B3" w:rsidR="00390E1A" w:rsidRDefault="003C0190" w:rsidP="00390E1A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4294B02C" w14:textId="51C39C46" w:rsidR="00390E1A" w:rsidRPr="009105C0" w:rsidRDefault="003E5D24" w:rsidP="00390E1A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 xml:space="preserve">Exclosure </w:t>
            </w:r>
            <w:r w:rsidRPr="000A43DA">
              <w:rPr>
                <w:bCs/>
                <w:sz w:val="20"/>
                <w:szCs w:val="20"/>
              </w:rPr>
              <w:lastRenderedPageBreak/>
              <w:t>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 xml:space="preserve"> Exclosure Transect</w:t>
            </w:r>
            <w:r>
              <w:rPr>
                <w:bCs/>
                <w:sz w:val="20"/>
                <w:szCs w:val="20"/>
              </w:rPr>
              <w:t xml:space="preserve"> Data</w:t>
            </w:r>
          </w:p>
        </w:tc>
        <w:tc>
          <w:tcPr>
            <w:tcW w:w="4531" w:type="dxa"/>
          </w:tcPr>
          <w:p w14:paraId="5D375D54" w14:textId="6BCFE05C" w:rsidR="00390E1A" w:rsidRPr="009105C0" w:rsidRDefault="006F4F76" w:rsidP="00390E1A">
            <w:pPr>
              <w:spacing w:after="120"/>
              <w:rPr>
                <w:bCs/>
                <w:sz w:val="20"/>
                <w:szCs w:val="20"/>
              </w:rPr>
            </w:pPr>
            <w:r w:rsidRPr="006F4F76">
              <w:rPr>
                <w:bCs/>
                <w:sz w:val="20"/>
                <w:szCs w:val="20"/>
              </w:rPr>
              <w:lastRenderedPageBreak/>
              <w:t xml:space="preserve">Uploaded the new </w:t>
            </w:r>
            <w:r>
              <w:rPr>
                <w:bCs/>
                <w:sz w:val="20"/>
                <w:szCs w:val="20"/>
              </w:rPr>
              <w:t>density</w:t>
            </w:r>
            <w:r w:rsidRPr="006F4F76">
              <w:rPr>
                <w:bCs/>
                <w:sz w:val="20"/>
                <w:szCs w:val="20"/>
              </w:rPr>
              <w:t xml:space="preserve"> data for the exclosure transects including the 2023 measurements: ‘</w:t>
            </w:r>
            <w:r w:rsidRPr="00ED4957">
              <w:rPr>
                <w:bCs/>
                <w:i/>
                <w:iCs/>
                <w:sz w:val="20"/>
                <w:szCs w:val="20"/>
              </w:rPr>
              <w:t>exclosure_</w:t>
            </w:r>
            <w:r w:rsidR="00ED4957" w:rsidRPr="00ED4957">
              <w:rPr>
                <w:bCs/>
                <w:i/>
                <w:iCs/>
                <w:sz w:val="20"/>
                <w:szCs w:val="20"/>
              </w:rPr>
              <w:t>density</w:t>
            </w:r>
            <w:r w:rsidRPr="00ED4957">
              <w:rPr>
                <w:bCs/>
                <w:i/>
                <w:iCs/>
                <w:sz w:val="20"/>
                <w:szCs w:val="20"/>
              </w:rPr>
              <w:t>_2024Jan05.xlsx</w:t>
            </w:r>
            <w:r w:rsidRPr="006F4F76">
              <w:rPr>
                <w:bCs/>
                <w:sz w:val="20"/>
                <w:szCs w:val="20"/>
              </w:rPr>
              <w:t>’, ‘</w:t>
            </w:r>
            <w:r w:rsidRPr="00ED4957">
              <w:rPr>
                <w:bCs/>
                <w:i/>
                <w:iCs/>
                <w:sz w:val="20"/>
                <w:szCs w:val="20"/>
              </w:rPr>
              <w:t>exclosure_</w:t>
            </w:r>
            <w:r w:rsidR="00ED4957" w:rsidRPr="00ED4957"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="00ED4957" w:rsidRPr="00ED4957">
              <w:rPr>
                <w:bCs/>
                <w:i/>
                <w:iCs/>
                <w:sz w:val="20"/>
                <w:szCs w:val="20"/>
              </w:rPr>
              <w:lastRenderedPageBreak/>
              <w:t>density</w:t>
            </w:r>
            <w:r w:rsidRPr="00ED4957">
              <w:rPr>
                <w:bCs/>
                <w:i/>
                <w:iCs/>
                <w:sz w:val="20"/>
                <w:szCs w:val="20"/>
              </w:rPr>
              <w:t>_layout_2024Jan08.docx</w:t>
            </w:r>
            <w:r w:rsidRPr="006F4F76">
              <w:rPr>
                <w:bCs/>
                <w:sz w:val="20"/>
                <w:szCs w:val="20"/>
              </w:rPr>
              <w:t>’, and ‘</w:t>
            </w:r>
            <w:r w:rsidRPr="00ED4957">
              <w:rPr>
                <w:bCs/>
                <w:i/>
                <w:iCs/>
                <w:sz w:val="20"/>
                <w:szCs w:val="20"/>
              </w:rPr>
              <w:t>exclosure_</w:t>
            </w:r>
            <w:r w:rsidR="00ED4957" w:rsidRPr="00ED4957">
              <w:rPr>
                <w:bCs/>
                <w:i/>
                <w:iCs/>
                <w:sz w:val="20"/>
                <w:szCs w:val="20"/>
              </w:rPr>
              <w:t xml:space="preserve"> density</w:t>
            </w:r>
            <w:r w:rsidRPr="00ED4957">
              <w:rPr>
                <w:bCs/>
                <w:i/>
                <w:iCs/>
                <w:sz w:val="20"/>
                <w:szCs w:val="20"/>
              </w:rPr>
              <w:t>_notes_2024Jan08.docx</w:t>
            </w:r>
            <w:r w:rsidRPr="006F4F76">
              <w:rPr>
                <w:bCs/>
                <w:sz w:val="20"/>
                <w:szCs w:val="20"/>
              </w:rPr>
              <w:t>’.</w:t>
            </w:r>
          </w:p>
        </w:tc>
        <w:tc>
          <w:tcPr>
            <w:tcW w:w="5762" w:type="dxa"/>
          </w:tcPr>
          <w:p w14:paraId="30043516" w14:textId="26C7945F" w:rsidR="00390E1A" w:rsidRDefault="00B36C63" w:rsidP="00390E1A">
            <w:pPr>
              <w:spacing w:after="120"/>
            </w:pPr>
            <w:r w:rsidRPr="00B36C63">
              <w:rPr>
                <w:rStyle w:val="Hyperlink"/>
                <w:sz w:val="20"/>
                <w:szCs w:val="20"/>
              </w:rPr>
              <w:lastRenderedPageBreak/>
              <w:t>https://cales.arizona.edu/srer/content/exclosure-transect-data</w:t>
            </w:r>
          </w:p>
        </w:tc>
      </w:tr>
      <w:tr w:rsidR="00390E1A" w:rsidRPr="009105C0" w14:paraId="5DBA29F7" w14:textId="77777777" w:rsidTr="00705135">
        <w:trPr>
          <w:cantSplit/>
          <w:trHeight w:val="254"/>
        </w:trPr>
        <w:tc>
          <w:tcPr>
            <w:tcW w:w="1234" w:type="dxa"/>
          </w:tcPr>
          <w:p w14:paraId="71A8E7B0" w14:textId="6542A6DC" w:rsidR="00390E1A" w:rsidRDefault="003C0190" w:rsidP="00390E1A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77CD3841" w14:textId="5A825EE2" w:rsidR="00390E1A" w:rsidRPr="009105C0" w:rsidRDefault="002A1CE8" w:rsidP="00390E1A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 xml:space="preserve"> Exclosure Transect</w:t>
            </w:r>
            <w:r>
              <w:rPr>
                <w:bCs/>
                <w:sz w:val="20"/>
                <w:szCs w:val="20"/>
              </w:rPr>
              <w:t xml:space="preserve"> Data</w:t>
            </w:r>
          </w:p>
        </w:tc>
        <w:tc>
          <w:tcPr>
            <w:tcW w:w="4531" w:type="dxa"/>
          </w:tcPr>
          <w:p w14:paraId="16F4166B" w14:textId="40D20E2C" w:rsidR="00390E1A" w:rsidRPr="009105C0" w:rsidRDefault="001D7426" w:rsidP="00390E1A">
            <w:pPr>
              <w:spacing w:after="120"/>
              <w:rPr>
                <w:bCs/>
                <w:sz w:val="20"/>
                <w:szCs w:val="20"/>
              </w:rPr>
            </w:pPr>
            <w:r w:rsidRPr="006F4F76">
              <w:rPr>
                <w:bCs/>
                <w:sz w:val="20"/>
                <w:szCs w:val="20"/>
              </w:rPr>
              <w:t xml:space="preserve">Uploaded the new </w:t>
            </w:r>
            <w:r w:rsidR="00B7375C">
              <w:rPr>
                <w:bCs/>
                <w:sz w:val="20"/>
                <w:szCs w:val="20"/>
              </w:rPr>
              <w:t>basal diameter and mass</w:t>
            </w:r>
            <w:r w:rsidRPr="006F4F76">
              <w:rPr>
                <w:bCs/>
                <w:sz w:val="20"/>
                <w:szCs w:val="20"/>
              </w:rPr>
              <w:t xml:space="preserve"> data for the exclosure transects including the 2023 measurements: ‘</w:t>
            </w:r>
            <w:r w:rsidRPr="001D7426">
              <w:rPr>
                <w:bCs/>
                <w:i/>
                <w:iCs/>
                <w:sz w:val="20"/>
                <w:szCs w:val="20"/>
              </w:rPr>
              <w:t xml:space="preserve">exclosure_basal_diameter_2024Jan05.xlsx </w:t>
            </w:r>
            <w:r w:rsidRPr="006F4F76">
              <w:rPr>
                <w:bCs/>
                <w:sz w:val="20"/>
                <w:szCs w:val="20"/>
              </w:rPr>
              <w:t>’, ‘</w:t>
            </w:r>
            <w:r w:rsidR="00F575C6" w:rsidRPr="00F575C6">
              <w:rPr>
                <w:bCs/>
                <w:i/>
                <w:iCs/>
                <w:sz w:val="20"/>
                <w:szCs w:val="20"/>
              </w:rPr>
              <w:t xml:space="preserve">exclosure_basaldiameter_layout_2024Jan08.docx </w:t>
            </w:r>
            <w:r w:rsidRPr="006F4F76">
              <w:rPr>
                <w:bCs/>
                <w:sz w:val="20"/>
                <w:szCs w:val="20"/>
              </w:rPr>
              <w:t>’, and ‘</w:t>
            </w:r>
            <w:r w:rsidR="00F575C6" w:rsidRPr="00F575C6">
              <w:rPr>
                <w:bCs/>
                <w:i/>
                <w:iCs/>
                <w:sz w:val="20"/>
                <w:szCs w:val="20"/>
              </w:rPr>
              <w:t xml:space="preserve">exclosure_basaldiameter_notes_2024Jan08.docx </w:t>
            </w:r>
            <w:r w:rsidRPr="006F4F76">
              <w:rPr>
                <w:bCs/>
                <w:sz w:val="20"/>
                <w:szCs w:val="20"/>
              </w:rPr>
              <w:t>’.</w:t>
            </w:r>
            <w:r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762" w:type="dxa"/>
          </w:tcPr>
          <w:p w14:paraId="2D0CC3A4" w14:textId="5193BD34" w:rsidR="00390E1A" w:rsidRDefault="00B36C63" w:rsidP="00390E1A">
            <w:pPr>
              <w:spacing w:after="120"/>
            </w:pPr>
            <w:r w:rsidRPr="00B36C63">
              <w:rPr>
                <w:rStyle w:val="Hyperlink"/>
                <w:sz w:val="20"/>
                <w:szCs w:val="20"/>
              </w:rPr>
              <w:t>https://cales.arizona.edu/srer/content/exclosure-transect-data</w:t>
            </w:r>
          </w:p>
        </w:tc>
      </w:tr>
      <w:tr w:rsidR="000005A6" w:rsidRPr="009105C0" w14:paraId="5287A5D5" w14:textId="77777777" w:rsidTr="00705135">
        <w:trPr>
          <w:trHeight w:val="254"/>
        </w:trPr>
        <w:tc>
          <w:tcPr>
            <w:tcW w:w="1234" w:type="dxa"/>
          </w:tcPr>
          <w:p w14:paraId="1F31BE8B" w14:textId="490829BA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335" w:type="dxa"/>
          </w:tcPr>
          <w:p w14:paraId="5267928B" w14:textId="745F8A6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</w:t>
            </w:r>
            <w:r>
              <w:t xml:space="preserve"> </w:t>
            </w:r>
            <w:r w:rsidRPr="000A43DA">
              <w:rPr>
                <w:bCs/>
                <w:sz w:val="20"/>
                <w:szCs w:val="20"/>
              </w:rPr>
              <w:t>Long-term Vegetation Transects</w:t>
            </w:r>
            <w:r>
              <w:rPr>
                <w:bCs/>
                <w:sz w:val="20"/>
                <w:szCs w:val="20"/>
              </w:rPr>
              <w:t>\</w:t>
            </w:r>
            <w:r w:rsidRPr="000A43DA">
              <w:rPr>
                <w:bCs/>
                <w:sz w:val="20"/>
                <w:szCs w:val="20"/>
              </w:rPr>
              <w:t>Exclosure Transects</w:t>
            </w:r>
            <w:r>
              <w:rPr>
                <w:bCs/>
                <w:sz w:val="20"/>
                <w:szCs w:val="20"/>
              </w:rPr>
              <w:t>\</w:t>
            </w:r>
            <w:r w:rsidR="004A35FF" w:rsidRPr="004A35FF">
              <w:rPr>
                <w:bCs/>
                <w:sz w:val="20"/>
                <w:szCs w:val="20"/>
              </w:rPr>
              <w:t>Figures for cover, density, and perennial grass biomass for the Exclosure Transects</w:t>
            </w:r>
          </w:p>
        </w:tc>
        <w:tc>
          <w:tcPr>
            <w:tcW w:w="4531" w:type="dxa"/>
          </w:tcPr>
          <w:p w14:paraId="6A6DB33D" w14:textId="731CFBC8" w:rsidR="000005A6" w:rsidRPr="009105C0" w:rsidRDefault="004044B4" w:rsidP="000005A6">
            <w:pPr>
              <w:spacing w:after="120"/>
              <w:rPr>
                <w:bCs/>
                <w:sz w:val="20"/>
                <w:szCs w:val="20"/>
              </w:rPr>
            </w:pPr>
            <w:r w:rsidRPr="004044B4">
              <w:rPr>
                <w:bCs/>
                <w:sz w:val="20"/>
                <w:szCs w:val="20"/>
              </w:rPr>
              <w:t xml:space="preserve">Uploaded the new </w:t>
            </w:r>
            <w:r w:rsidR="00B7375C">
              <w:rPr>
                <w:bCs/>
                <w:sz w:val="20"/>
                <w:szCs w:val="20"/>
              </w:rPr>
              <w:t>figures</w:t>
            </w:r>
            <w:r w:rsidRPr="004044B4">
              <w:rPr>
                <w:bCs/>
                <w:sz w:val="20"/>
                <w:szCs w:val="20"/>
              </w:rPr>
              <w:t xml:space="preserve"> for the exclosure transects including the 2023 </w:t>
            </w:r>
            <w:r w:rsidR="00B7375C">
              <w:rPr>
                <w:bCs/>
                <w:sz w:val="20"/>
                <w:szCs w:val="20"/>
              </w:rPr>
              <w:t>data</w:t>
            </w:r>
            <w:r w:rsidRPr="004044B4">
              <w:rPr>
                <w:bCs/>
                <w:sz w:val="20"/>
                <w:szCs w:val="20"/>
              </w:rPr>
              <w:t>:</w:t>
            </w:r>
            <w:r w:rsidR="00B7375C">
              <w:rPr>
                <w:bCs/>
                <w:sz w:val="20"/>
                <w:szCs w:val="20"/>
              </w:rPr>
              <w:t xml:space="preserve"> </w:t>
            </w:r>
            <w:r w:rsidR="0033433E">
              <w:rPr>
                <w:bCs/>
                <w:sz w:val="20"/>
                <w:szCs w:val="20"/>
              </w:rPr>
              <w:t>‘</w:t>
            </w:r>
            <w:r w:rsidR="0033433E" w:rsidRPr="00287079">
              <w:rPr>
                <w:bCs/>
                <w:i/>
                <w:iCs/>
                <w:sz w:val="20"/>
                <w:szCs w:val="20"/>
              </w:rPr>
              <w:t>exclosure_cover_figuresthru2023_2024Jan08.xlsx</w:t>
            </w:r>
            <w:r w:rsidR="0033433E">
              <w:rPr>
                <w:bCs/>
                <w:sz w:val="20"/>
                <w:szCs w:val="20"/>
              </w:rPr>
              <w:t>’, ‘</w:t>
            </w:r>
            <w:r w:rsidR="0033433E" w:rsidRPr="00287079">
              <w:rPr>
                <w:bCs/>
                <w:i/>
                <w:iCs/>
                <w:sz w:val="20"/>
                <w:szCs w:val="20"/>
              </w:rPr>
              <w:t>exclosure_density_figuresthru2023_2024Jan08.xlsx</w:t>
            </w:r>
            <w:r w:rsidR="0033433E">
              <w:rPr>
                <w:bCs/>
                <w:sz w:val="20"/>
                <w:szCs w:val="20"/>
              </w:rPr>
              <w:t xml:space="preserve">’, and </w:t>
            </w:r>
            <w:r w:rsidR="00287079">
              <w:rPr>
                <w:bCs/>
                <w:sz w:val="20"/>
                <w:szCs w:val="20"/>
              </w:rPr>
              <w:t>‘</w:t>
            </w:r>
            <w:r w:rsidR="00287079" w:rsidRPr="00287079">
              <w:rPr>
                <w:bCs/>
                <w:i/>
                <w:iCs/>
                <w:sz w:val="20"/>
                <w:szCs w:val="20"/>
              </w:rPr>
              <w:t>exclosure_mass_figuresthru2023_2024Jan08.xlsx</w:t>
            </w:r>
            <w:r w:rsidR="00287079">
              <w:rPr>
                <w:bCs/>
                <w:sz w:val="20"/>
                <w:szCs w:val="20"/>
              </w:rPr>
              <w:t>’.</w:t>
            </w:r>
          </w:p>
        </w:tc>
        <w:tc>
          <w:tcPr>
            <w:tcW w:w="5762" w:type="dxa"/>
          </w:tcPr>
          <w:p w14:paraId="0D8215B6" w14:textId="28BB7439" w:rsidR="000005A6" w:rsidRDefault="004044B4" w:rsidP="000005A6">
            <w:pPr>
              <w:spacing w:after="120"/>
            </w:pPr>
            <w:r w:rsidRPr="004044B4">
              <w:rPr>
                <w:rStyle w:val="Hyperlink"/>
                <w:sz w:val="20"/>
                <w:szCs w:val="20"/>
              </w:rPr>
              <w:t>https://cales.arizona.edu/srer/content/figures-cover-density-and-perennial-grass-biomass-exclosure-transects</w:t>
            </w:r>
          </w:p>
        </w:tc>
      </w:tr>
      <w:tr w:rsidR="000005A6" w:rsidRPr="009105C0" w14:paraId="0559D3FB" w14:textId="77777777" w:rsidTr="00705135">
        <w:trPr>
          <w:trHeight w:val="254"/>
        </w:trPr>
        <w:tc>
          <w:tcPr>
            <w:tcW w:w="1234" w:type="dxa"/>
          </w:tcPr>
          <w:p w14:paraId="44E96980" w14:textId="4CCD679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9813847" w14:textId="3CB7532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7D58E164" w14:textId="5FFD758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5CBC538" w14:textId="1991AA9C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23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70A73BA6" w14:textId="77777777" w:rsidTr="00705135">
        <w:trPr>
          <w:trHeight w:val="254"/>
        </w:trPr>
        <w:tc>
          <w:tcPr>
            <w:tcW w:w="1234" w:type="dxa"/>
          </w:tcPr>
          <w:p w14:paraId="3C3A4491" w14:textId="56F1FDC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2654A8A" w14:textId="5DFEBC8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22E95E23" w14:textId="7D0F54F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Nov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DCD1B8F" w14:textId="6FC0860E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24" w:history="1">
              <w:r w:rsidR="000005A6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0005A6" w:rsidRPr="009105C0" w14:paraId="480118C4" w14:textId="77777777" w:rsidTr="00705135">
        <w:trPr>
          <w:trHeight w:val="254"/>
        </w:trPr>
        <w:tc>
          <w:tcPr>
            <w:tcW w:w="1234" w:type="dxa"/>
          </w:tcPr>
          <w:p w14:paraId="198C2B88" w14:textId="6D59FA3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316EBD66" w14:textId="64E6D34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0064C65A" w14:textId="0644304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51A2B6F" w14:textId="00FBB87B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25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136E406D" w14:textId="77777777" w:rsidTr="00705135">
        <w:trPr>
          <w:trHeight w:val="254"/>
        </w:trPr>
        <w:tc>
          <w:tcPr>
            <w:tcW w:w="1234" w:type="dxa"/>
          </w:tcPr>
          <w:p w14:paraId="08084D56" w14:textId="6EBFA18D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18B8048" w14:textId="6E72B62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1FC53229" w14:textId="1CB2CC6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27 November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B2206DD" w14:textId="7D648BA2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26" w:history="1">
              <w:r w:rsidR="000005A6" w:rsidRPr="00F13DF8">
                <w:rPr>
                  <w:rStyle w:val="Hyperlink"/>
                  <w:bCs/>
                  <w:sz w:val="20"/>
                  <w:szCs w:val="20"/>
                </w:rPr>
                <w:t>https://cales.arizona.edu/srer/content/publications</w:t>
              </w:r>
            </w:hyperlink>
          </w:p>
        </w:tc>
      </w:tr>
      <w:tr w:rsidR="000005A6" w:rsidRPr="009105C0" w14:paraId="3DC6249E" w14:textId="77777777" w:rsidTr="00705135">
        <w:trPr>
          <w:trHeight w:val="254"/>
        </w:trPr>
        <w:tc>
          <w:tcPr>
            <w:tcW w:w="1234" w:type="dxa"/>
          </w:tcPr>
          <w:p w14:paraId="348E3CAF" w14:textId="56A2E5A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FBADDEA" w14:textId="168C7A9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EE039C4" w14:textId="2648C50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B14F34A" w14:textId="50BAADC0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27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34423D38" w14:textId="77777777" w:rsidTr="00705135">
        <w:trPr>
          <w:trHeight w:val="254"/>
        </w:trPr>
        <w:tc>
          <w:tcPr>
            <w:tcW w:w="1234" w:type="dxa"/>
          </w:tcPr>
          <w:p w14:paraId="3C351CA6" w14:textId="765AD458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C98EA1D" w14:textId="2826A42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715A4442" w14:textId="742CF21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</w:t>
            </w:r>
            <w:r w:rsidRPr="009105C0">
              <w:rPr>
                <w:bCs/>
                <w:i/>
                <w:iCs/>
                <w:sz w:val="20"/>
                <w:szCs w:val="20"/>
              </w:rPr>
              <w:lastRenderedPageBreak/>
              <w:t xml:space="preserve">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15 November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EF97D22" w14:textId="2E980C2A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28" w:history="1">
              <w:r w:rsidR="000005A6" w:rsidRPr="00F13DF8">
                <w:rPr>
                  <w:rStyle w:val="Hyperlink"/>
                  <w:bCs/>
                  <w:sz w:val="20"/>
                  <w:szCs w:val="20"/>
                </w:rPr>
                <w:t>https://cales.arizona.edu/srer/content/publications</w:t>
              </w:r>
            </w:hyperlink>
          </w:p>
        </w:tc>
      </w:tr>
      <w:tr w:rsidR="000005A6" w:rsidRPr="009105C0" w14:paraId="0F6A51A7" w14:textId="77777777" w:rsidTr="00705135">
        <w:trPr>
          <w:trHeight w:val="254"/>
        </w:trPr>
        <w:tc>
          <w:tcPr>
            <w:tcW w:w="1234" w:type="dxa"/>
          </w:tcPr>
          <w:p w14:paraId="68B5A84B" w14:textId="7B80A18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C063AA9" w14:textId="0BD4147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6053113" w14:textId="622195A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0386AEA" w14:textId="3D766379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29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35A63284" w14:textId="77777777" w:rsidTr="00705135">
        <w:trPr>
          <w:trHeight w:val="254"/>
        </w:trPr>
        <w:tc>
          <w:tcPr>
            <w:tcW w:w="1234" w:type="dxa"/>
          </w:tcPr>
          <w:p w14:paraId="61DB9818" w14:textId="2113CECA" w:rsidR="000005A6" w:rsidRPr="00CF1302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CF1302">
              <w:rPr>
                <w:bCs/>
                <w:sz w:val="20"/>
                <w:szCs w:val="20"/>
              </w:rPr>
              <w:t>11-07-2023</w:t>
            </w:r>
          </w:p>
        </w:tc>
        <w:tc>
          <w:tcPr>
            <w:tcW w:w="2335" w:type="dxa"/>
          </w:tcPr>
          <w:p w14:paraId="4066A863" w14:textId="5131988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3D56A55F" w14:textId="6326DC0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Oct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40130B52" w14:textId="4B440B45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30" w:history="1">
              <w:r w:rsidR="000005A6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0005A6" w:rsidRPr="009105C0" w14:paraId="1799AEE7" w14:textId="77777777" w:rsidTr="00705135">
        <w:trPr>
          <w:trHeight w:val="254"/>
        </w:trPr>
        <w:tc>
          <w:tcPr>
            <w:tcW w:w="1234" w:type="dxa"/>
          </w:tcPr>
          <w:p w14:paraId="2503D7E6" w14:textId="58C8033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4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F7E5F95" w14:textId="23860E6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E25A67A" w14:textId="68E2D28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15707DE0" w14:textId="60B3EB85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31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4A5996EE" w14:textId="77777777" w:rsidTr="00705135">
        <w:trPr>
          <w:trHeight w:val="254"/>
        </w:trPr>
        <w:tc>
          <w:tcPr>
            <w:tcW w:w="1234" w:type="dxa"/>
          </w:tcPr>
          <w:p w14:paraId="7A581267" w14:textId="4D4EC42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4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FC6F4E7" w14:textId="673E404A" w:rsidR="000005A6" w:rsidRPr="004229B4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2EAE0295" w14:textId="50F20642" w:rsidR="000005A6" w:rsidRPr="004229B4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4229B4">
              <w:rPr>
                <w:bCs/>
                <w:sz w:val="20"/>
                <w:szCs w:val="20"/>
              </w:rPr>
              <w:t xml:space="preserve">Uploaded an updated version of ‘Grazing Plan &amp; Web Outreach 2022-23 through </w:t>
            </w:r>
            <w:r>
              <w:rPr>
                <w:bCs/>
                <w:sz w:val="20"/>
                <w:szCs w:val="20"/>
              </w:rPr>
              <w:t>Sep</w:t>
            </w:r>
            <w:r w:rsidRPr="004229B4">
              <w:rPr>
                <w:bCs/>
                <w:sz w:val="20"/>
                <w:szCs w:val="20"/>
              </w:rPr>
              <w:t xml:space="preserve"> 23’</w:t>
            </w:r>
          </w:p>
        </w:tc>
        <w:tc>
          <w:tcPr>
            <w:tcW w:w="5762" w:type="dxa"/>
          </w:tcPr>
          <w:p w14:paraId="64A5DE9A" w14:textId="29B097A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4229B4">
              <w:rPr>
                <w:rStyle w:val="Hyperlink"/>
                <w:bCs/>
                <w:sz w:val="20"/>
                <w:szCs w:val="20"/>
              </w:rPr>
              <w:t>https://cal</w:t>
            </w:r>
            <w:r>
              <w:rPr>
                <w:rStyle w:val="Hyperlink"/>
                <w:bCs/>
                <w:sz w:val="20"/>
                <w:szCs w:val="20"/>
              </w:rPr>
              <w:t>e</w:t>
            </w:r>
            <w:r w:rsidRPr="004229B4">
              <w:rPr>
                <w:rStyle w:val="Hyperlink"/>
                <w:bCs/>
                <w:sz w:val="20"/>
                <w:szCs w:val="20"/>
              </w:rPr>
              <w:t>s.arizona.edu/srer/content/current-grazing-schedule</w:t>
            </w:r>
          </w:p>
        </w:tc>
      </w:tr>
      <w:tr w:rsidR="000005A6" w:rsidRPr="009105C0" w14:paraId="08E53D87" w14:textId="77777777" w:rsidTr="00705135">
        <w:trPr>
          <w:trHeight w:val="254"/>
        </w:trPr>
        <w:tc>
          <w:tcPr>
            <w:tcW w:w="1234" w:type="dxa"/>
          </w:tcPr>
          <w:p w14:paraId="2935BF56" w14:textId="5EEF858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0DFA1DB0" w14:textId="781A7CA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F519B70" w14:textId="2B2CB5F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8C501DD" w14:textId="6D4D671F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32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318F4B8C" w14:textId="77777777" w:rsidTr="00705135">
        <w:trPr>
          <w:trHeight w:val="254"/>
        </w:trPr>
        <w:tc>
          <w:tcPr>
            <w:tcW w:w="1234" w:type="dxa"/>
          </w:tcPr>
          <w:p w14:paraId="6A1AF019" w14:textId="6FE1058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679E7B8" w14:textId="371B818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2DBB4241" w14:textId="4BE18D2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Sept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03E98B3D" w14:textId="25B75EBF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33" w:history="1">
              <w:r w:rsidR="000005A6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0005A6" w:rsidRPr="009105C0" w14:paraId="15B8BD08" w14:textId="77777777" w:rsidTr="00705135">
        <w:trPr>
          <w:trHeight w:val="254"/>
        </w:trPr>
        <w:tc>
          <w:tcPr>
            <w:tcW w:w="1234" w:type="dxa"/>
          </w:tcPr>
          <w:p w14:paraId="6666A0E9" w14:textId="02C754B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9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3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0A37FA4B" w14:textId="26053B5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2089B516" w14:textId="31C24DCD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DF4DC6A" w14:textId="062F791C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34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2CE67B60" w14:textId="77777777" w:rsidTr="00705135">
        <w:trPr>
          <w:trHeight w:val="254"/>
        </w:trPr>
        <w:tc>
          <w:tcPr>
            <w:tcW w:w="1234" w:type="dxa"/>
          </w:tcPr>
          <w:p w14:paraId="39E7A6B4" w14:textId="30E66CB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9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3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06F321D5" w14:textId="75575BC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3865A512" w14:textId="03684AA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13 September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E7A8253" w14:textId="000C1C56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35" w:history="1">
              <w:r w:rsidR="000005A6" w:rsidRPr="00F13DF8">
                <w:rPr>
                  <w:rStyle w:val="Hyperlink"/>
                  <w:bCs/>
                  <w:sz w:val="20"/>
                  <w:szCs w:val="20"/>
                </w:rPr>
                <w:t>https://cales.arizona.edu/srer/content/publications</w:t>
              </w:r>
            </w:hyperlink>
          </w:p>
        </w:tc>
      </w:tr>
      <w:tr w:rsidR="000005A6" w:rsidRPr="009105C0" w14:paraId="30361858" w14:textId="77777777" w:rsidTr="00705135">
        <w:trPr>
          <w:trHeight w:val="254"/>
        </w:trPr>
        <w:tc>
          <w:tcPr>
            <w:tcW w:w="1234" w:type="dxa"/>
          </w:tcPr>
          <w:p w14:paraId="0229FA10" w14:textId="7F69483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9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F6AFB8D" w14:textId="23661BF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66410B7E" w14:textId="1F4BA1D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6862C540" w14:textId="338D2135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36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72AD680F" w14:textId="77777777" w:rsidTr="00705135">
        <w:trPr>
          <w:trHeight w:val="254"/>
        </w:trPr>
        <w:tc>
          <w:tcPr>
            <w:tcW w:w="1234" w:type="dxa"/>
          </w:tcPr>
          <w:p w14:paraId="01CC53B0" w14:textId="6DE5EB1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9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6B34056" w14:textId="4811E32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75B7DBF6" w14:textId="29F8461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Aug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97E7078" w14:textId="63F06AEB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37" w:history="1">
              <w:r w:rsidR="000005A6" w:rsidRPr="00535D6D">
                <w:rPr>
                  <w:rStyle w:val="Hyperlink"/>
                  <w:sz w:val="20"/>
                  <w:szCs w:val="20"/>
                </w:rPr>
                <w:t>https://cales.arizona.edu/srer/content/precipitation</w:t>
              </w:r>
            </w:hyperlink>
          </w:p>
        </w:tc>
      </w:tr>
      <w:tr w:rsidR="000005A6" w:rsidRPr="009105C0" w14:paraId="23A5800D" w14:textId="77777777" w:rsidTr="00705135">
        <w:trPr>
          <w:trHeight w:val="254"/>
        </w:trPr>
        <w:tc>
          <w:tcPr>
            <w:tcW w:w="1234" w:type="dxa"/>
          </w:tcPr>
          <w:p w14:paraId="7452E37D" w14:textId="30906B5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lastRenderedPageBreak/>
              <w:t>0</w:t>
            </w:r>
            <w:r>
              <w:rPr>
                <w:bCs/>
                <w:sz w:val="20"/>
                <w:szCs w:val="20"/>
              </w:rPr>
              <w:t>9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AEE3A8E" w14:textId="3857702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0493514" w14:textId="0D76194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6385EB6C" w14:textId="06B395FA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38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73F09BDF" w14:textId="77777777" w:rsidTr="00705135">
        <w:trPr>
          <w:trHeight w:val="254"/>
        </w:trPr>
        <w:tc>
          <w:tcPr>
            <w:tcW w:w="1234" w:type="dxa"/>
          </w:tcPr>
          <w:p w14:paraId="7387830A" w14:textId="3F3B617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9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30BB06A7" w14:textId="59904CE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  <w:r>
              <w:rPr>
                <w:bCs/>
                <w:sz w:val="20"/>
                <w:szCs w:val="20"/>
              </w:rPr>
              <w:t>\Long-term Vegetation Transects\Exclosure Transects</w:t>
            </w:r>
          </w:p>
        </w:tc>
        <w:tc>
          <w:tcPr>
            <w:tcW w:w="4531" w:type="dxa"/>
          </w:tcPr>
          <w:p w14:paraId="11FAFD6D" w14:textId="2FE13D3E" w:rsidR="000005A6" w:rsidRPr="00522045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522045">
              <w:rPr>
                <w:bCs/>
                <w:sz w:val="20"/>
                <w:szCs w:val="20"/>
              </w:rPr>
              <w:t xml:space="preserve">Uploaded an updated version of the </w:t>
            </w:r>
            <w:r>
              <w:rPr>
                <w:bCs/>
                <w:sz w:val="20"/>
                <w:szCs w:val="20"/>
              </w:rPr>
              <w:t>file: ‘</w:t>
            </w:r>
            <w:r w:rsidRPr="000D0883">
              <w:rPr>
                <w:bCs/>
                <w:i/>
                <w:iCs/>
                <w:sz w:val="20"/>
                <w:szCs w:val="20"/>
              </w:rPr>
              <w:t>Exclosure Transect Protocols_2023Sep05.pdf</w:t>
            </w:r>
            <w:r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4D90062" w14:textId="34D2D68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884F6A">
              <w:rPr>
                <w:rStyle w:val="Hyperlink"/>
                <w:bCs/>
                <w:sz w:val="20"/>
                <w:szCs w:val="20"/>
              </w:rPr>
              <w:t>https://cales.arizona.edu/srer/content/exclosure-transect-measurement-protocols</w:t>
            </w:r>
          </w:p>
        </w:tc>
      </w:tr>
      <w:tr w:rsidR="000005A6" w:rsidRPr="009105C0" w14:paraId="24414276" w14:textId="77777777" w:rsidTr="00705135">
        <w:trPr>
          <w:trHeight w:val="254"/>
        </w:trPr>
        <w:tc>
          <w:tcPr>
            <w:tcW w:w="1234" w:type="dxa"/>
          </w:tcPr>
          <w:p w14:paraId="74C0A133" w14:textId="3832B4F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9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CF5148B" w14:textId="0B172A3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0121EB72" w14:textId="12BC473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D522AD1" w14:textId="0E4A9200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39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  <w:r w:rsidR="000005A6">
              <w:t xml:space="preserve"> </w:t>
            </w:r>
          </w:p>
        </w:tc>
      </w:tr>
      <w:tr w:rsidR="000005A6" w:rsidRPr="009105C0" w14:paraId="6DF05447" w14:textId="77777777" w:rsidTr="00705135">
        <w:trPr>
          <w:trHeight w:val="254"/>
        </w:trPr>
        <w:tc>
          <w:tcPr>
            <w:tcW w:w="1234" w:type="dxa"/>
          </w:tcPr>
          <w:p w14:paraId="7DC970B3" w14:textId="7DB5C3B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9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33F585A1" w14:textId="5E3BBB9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</w:t>
            </w:r>
            <w:r>
              <w:rPr>
                <w:bCs/>
                <w:sz w:val="20"/>
                <w:szCs w:val="20"/>
              </w:rPr>
              <w:t>Repeat Photography\</w:t>
            </w:r>
            <w:r w:rsidRPr="00C9235C">
              <w:rPr>
                <w:bCs/>
                <w:sz w:val="20"/>
                <w:szCs w:val="20"/>
              </w:rPr>
              <w:t>Description of Repeat Photography Archive</w:t>
            </w:r>
          </w:p>
        </w:tc>
        <w:tc>
          <w:tcPr>
            <w:tcW w:w="4531" w:type="dxa"/>
          </w:tcPr>
          <w:p w14:paraId="6D143C0A" w14:textId="3DD79D6C" w:rsidR="000005A6" w:rsidRPr="002242F3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2242F3">
              <w:rPr>
                <w:bCs/>
                <w:sz w:val="20"/>
                <w:szCs w:val="20"/>
              </w:rPr>
              <w:t>Uploaded new file ‘</w:t>
            </w:r>
            <w:r w:rsidRPr="00625A0D">
              <w:rPr>
                <w:bCs/>
                <w:i/>
                <w:iCs/>
                <w:sz w:val="20"/>
                <w:szCs w:val="20"/>
              </w:rPr>
              <w:t>Photo Station Retake History_2023Aug29</w:t>
            </w:r>
            <w:r>
              <w:rPr>
                <w:bCs/>
                <w:sz w:val="20"/>
                <w:szCs w:val="20"/>
              </w:rPr>
              <w:t>.</w:t>
            </w:r>
            <w:r w:rsidRPr="00625A0D">
              <w:rPr>
                <w:bCs/>
                <w:i/>
                <w:iCs/>
                <w:sz w:val="20"/>
                <w:szCs w:val="20"/>
              </w:rPr>
              <w:t>xlsx</w:t>
            </w:r>
            <w:r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3C504192" w14:textId="325528E4" w:rsidR="000005A6" w:rsidRPr="002A4B9E" w:rsidRDefault="00045548" w:rsidP="000005A6">
            <w:pPr>
              <w:spacing w:after="120"/>
              <w:rPr>
                <w:bCs/>
                <w:sz w:val="20"/>
                <w:szCs w:val="20"/>
              </w:rPr>
            </w:pPr>
            <w:hyperlink r:id="rId40" w:history="1">
              <w:r w:rsidR="000005A6" w:rsidRPr="00F13DF8">
                <w:rPr>
                  <w:rStyle w:val="Hyperlink"/>
                  <w:bCs/>
                  <w:sz w:val="20"/>
                  <w:szCs w:val="20"/>
                </w:rPr>
                <w:t>https://cales.arizona.edu/srer/content/description-repeat-photography-archive</w:t>
              </w:r>
            </w:hyperlink>
          </w:p>
        </w:tc>
      </w:tr>
      <w:tr w:rsidR="000005A6" w:rsidRPr="009105C0" w14:paraId="7D0E7712" w14:textId="77777777" w:rsidTr="00705135">
        <w:trPr>
          <w:trHeight w:val="254"/>
        </w:trPr>
        <w:tc>
          <w:tcPr>
            <w:tcW w:w="1234" w:type="dxa"/>
          </w:tcPr>
          <w:p w14:paraId="6586AB0E" w14:textId="2103655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7A5D216F" w14:textId="020D505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61D887FF" w14:textId="53CFDCF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4AE63866" w14:textId="3E63EEAB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41" w:history="1">
              <w:r w:rsidR="000005A6" w:rsidRPr="00EF25E6">
                <w:rPr>
                  <w:rStyle w:val="Hyperlink"/>
                  <w:bCs/>
                  <w:sz w:val="20"/>
                  <w:szCs w:val="20"/>
                </w:rPr>
                <w:t>https://cales.arizona.edu/srer/content/data-download</w:t>
              </w:r>
            </w:hyperlink>
          </w:p>
        </w:tc>
      </w:tr>
      <w:tr w:rsidR="000005A6" w:rsidRPr="009105C0" w14:paraId="14F12CD3" w14:textId="77777777" w:rsidTr="00705135">
        <w:trPr>
          <w:trHeight w:val="254"/>
        </w:trPr>
        <w:tc>
          <w:tcPr>
            <w:tcW w:w="1234" w:type="dxa"/>
          </w:tcPr>
          <w:p w14:paraId="0D57633B" w14:textId="301E0A8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7C68B1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8</w:t>
            </w:r>
            <w:r w:rsidRPr="007C68B1">
              <w:rPr>
                <w:bCs/>
                <w:sz w:val="20"/>
                <w:szCs w:val="20"/>
              </w:rPr>
              <w:t>-2023</w:t>
            </w:r>
          </w:p>
        </w:tc>
        <w:tc>
          <w:tcPr>
            <w:tcW w:w="2335" w:type="dxa"/>
          </w:tcPr>
          <w:p w14:paraId="6C86996F" w14:textId="0E23188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02B930B6" w14:textId="3764474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28 August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58E737D" w14:textId="4A4F6354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42" w:history="1">
              <w:r w:rsidR="000005A6" w:rsidRPr="00F13DF8">
                <w:rPr>
                  <w:rStyle w:val="Hyperlink"/>
                  <w:bCs/>
                  <w:sz w:val="20"/>
                  <w:szCs w:val="20"/>
                </w:rPr>
                <w:t>https://cales.arizona.edu/srer/content/publications</w:t>
              </w:r>
            </w:hyperlink>
          </w:p>
        </w:tc>
      </w:tr>
      <w:tr w:rsidR="000005A6" w:rsidRPr="009105C0" w14:paraId="73A2F724" w14:textId="77777777" w:rsidTr="00705135">
        <w:trPr>
          <w:trHeight w:val="254"/>
        </w:trPr>
        <w:tc>
          <w:tcPr>
            <w:tcW w:w="1234" w:type="dxa"/>
          </w:tcPr>
          <w:p w14:paraId="49AE6CCE" w14:textId="1B21803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390F92C" w14:textId="6448A21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2BB3DAC3" w14:textId="517F838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DDC3326" w14:textId="23E6BCB3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43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582AD6F9" w14:textId="77777777" w:rsidTr="00705135">
        <w:trPr>
          <w:trHeight w:val="254"/>
        </w:trPr>
        <w:tc>
          <w:tcPr>
            <w:tcW w:w="1234" w:type="dxa"/>
          </w:tcPr>
          <w:p w14:paraId="6B254D33" w14:textId="49A7B53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10F93B1" w14:textId="4A7B7C2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1DA1B203" w14:textId="57AA4BB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July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5F36E638" w14:textId="4CEFC8CA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44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1043BF9C" w14:textId="77777777" w:rsidTr="00705135">
        <w:trPr>
          <w:trHeight w:val="254"/>
        </w:trPr>
        <w:tc>
          <w:tcPr>
            <w:tcW w:w="1234" w:type="dxa"/>
          </w:tcPr>
          <w:p w14:paraId="2C58401E" w14:textId="7AF5B19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7C68B1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</w:t>
            </w:r>
            <w:r w:rsidRPr="007C68B1">
              <w:rPr>
                <w:bCs/>
                <w:sz w:val="20"/>
                <w:szCs w:val="20"/>
              </w:rPr>
              <w:t>1-2023</w:t>
            </w:r>
          </w:p>
        </w:tc>
        <w:tc>
          <w:tcPr>
            <w:tcW w:w="2335" w:type="dxa"/>
          </w:tcPr>
          <w:p w14:paraId="50A07B4A" w14:textId="3BD7020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7A6AF28" w14:textId="42758AC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109A733E" w14:textId="325AC685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45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01963D78" w14:textId="77777777" w:rsidTr="00705135">
        <w:trPr>
          <w:trHeight w:val="254"/>
        </w:trPr>
        <w:tc>
          <w:tcPr>
            <w:tcW w:w="1234" w:type="dxa"/>
          </w:tcPr>
          <w:p w14:paraId="0DE600C9" w14:textId="153C0B4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8</w:t>
            </w:r>
            <w:r w:rsidRPr="007C68B1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</w:t>
            </w:r>
            <w:r w:rsidRPr="007C68B1">
              <w:rPr>
                <w:bCs/>
                <w:sz w:val="20"/>
                <w:szCs w:val="20"/>
              </w:rPr>
              <w:t>1-2023</w:t>
            </w:r>
          </w:p>
        </w:tc>
        <w:tc>
          <w:tcPr>
            <w:tcW w:w="2335" w:type="dxa"/>
          </w:tcPr>
          <w:p w14:paraId="4BB8D771" w14:textId="516EAF0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0D2DDB47" w14:textId="52BFD1F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01 August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3341E260" w14:textId="4E9EEAD4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46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532D280D" w14:textId="77777777" w:rsidTr="00705135">
        <w:trPr>
          <w:trHeight w:val="254"/>
        </w:trPr>
        <w:tc>
          <w:tcPr>
            <w:tcW w:w="1234" w:type="dxa"/>
          </w:tcPr>
          <w:p w14:paraId="5084D3C0" w14:textId="78D47814" w:rsidR="000005A6" w:rsidRPr="007C68B1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lastRenderedPageBreak/>
              <w:t>07-1</w:t>
            </w:r>
            <w:r>
              <w:rPr>
                <w:bCs/>
                <w:sz w:val="20"/>
                <w:szCs w:val="20"/>
              </w:rPr>
              <w:t>8</w:t>
            </w:r>
            <w:r w:rsidRPr="007C68B1">
              <w:rPr>
                <w:bCs/>
                <w:sz w:val="20"/>
                <w:szCs w:val="20"/>
              </w:rPr>
              <w:t>-2023</w:t>
            </w:r>
          </w:p>
        </w:tc>
        <w:tc>
          <w:tcPr>
            <w:tcW w:w="2335" w:type="dxa"/>
          </w:tcPr>
          <w:p w14:paraId="12BC59A0" w14:textId="63AC0F3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5EC6FFAD" w14:textId="5AD06A7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134B84AA" w14:textId="0890A3D5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47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F125E7F" w14:textId="77777777" w:rsidTr="00705135">
        <w:trPr>
          <w:trHeight w:val="254"/>
        </w:trPr>
        <w:tc>
          <w:tcPr>
            <w:tcW w:w="1234" w:type="dxa"/>
          </w:tcPr>
          <w:p w14:paraId="2FA4B945" w14:textId="5E1F254D" w:rsidR="000005A6" w:rsidRPr="007C68B1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7-1</w:t>
            </w:r>
            <w:r>
              <w:rPr>
                <w:bCs/>
                <w:sz w:val="20"/>
                <w:szCs w:val="20"/>
              </w:rPr>
              <w:t>8</w:t>
            </w:r>
            <w:r w:rsidRPr="007C68B1">
              <w:rPr>
                <w:bCs/>
                <w:sz w:val="20"/>
                <w:szCs w:val="20"/>
              </w:rPr>
              <w:t>-2023</w:t>
            </w:r>
          </w:p>
        </w:tc>
        <w:tc>
          <w:tcPr>
            <w:tcW w:w="2335" w:type="dxa"/>
          </w:tcPr>
          <w:p w14:paraId="5D645618" w14:textId="1DAE838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730D2A">
              <w:rPr>
                <w:bCs/>
                <w:sz w:val="20"/>
                <w:szCs w:val="20"/>
              </w:rPr>
              <w:t>Monthly Livestock Use by Pasture Since 1908</w:t>
            </w:r>
          </w:p>
        </w:tc>
        <w:tc>
          <w:tcPr>
            <w:tcW w:w="4531" w:type="dxa"/>
          </w:tcPr>
          <w:p w14:paraId="6D47C23D" w14:textId="178261A8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Uploaded new revised versions of the </w:t>
            </w:r>
            <w:r w:rsidRPr="009105C0">
              <w:rPr>
                <w:bCs/>
                <w:sz w:val="20"/>
                <w:szCs w:val="20"/>
              </w:rPr>
              <w:t>file</w:t>
            </w:r>
            <w:r>
              <w:rPr>
                <w:bCs/>
                <w:sz w:val="20"/>
                <w:szCs w:val="20"/>
              </w:rPr>
              <w:t>s in the</w:t>
            </w:r>
            <w:r w:rsidRPr="009105C0">
              <w:rPr>
                <w:bCs/>
                <w:sz w:val="20"/>
                <w:szCs w:val="20"/>
              </w:rPr>
              <w:t xml:space="preserve"> </w:t>
            </w:r>
            <w:r w:rsidRPr="007F34B6">
              <w:rPr>
                <w:bCs/>
                <w:sz w:val="20"/>
                <w:szCs w:val="20"/>
              </w:rPr>
              <w:t>‘</w:t>
            </w:r>
            <w:r w:rsidRPr="007F34B6">
              <w:rPr>
                <w:bCs/>
                <w:i/>
                <w:iCs/>
                <w:sz w:val="20"/>
                <w:szCs w:val="20"/>
              </w:rPr>
              <w:t>Stocking Rate History database and notes</w:t>
            </w:r>
            <w:r w:rsidRPr="007F34B6">
              <w:rPr>
                <w:bCs/>
                <w:sz w:val="20"/>
                <w:szCs w:val="20"/>
              </w:rPr>
              <w:t>’ section.</w:t>
            </w:r>
            <w:r>
              <w:rPr>
                <w:bCs/>
                <w:sz w:val="20"/>
                <w:szCs w:val="20"/>
              </w:rPr>
              <w:t xml:space="preserve"> New files: ‘</w:t>
            </w:r>
            <w:r w:rsidRPr="00182CA3">
              <w:rPr>
                <w:bCs/>
                <w:i/>
                <w:iCs/>
                <w:sz w:val="20"/>
                <w:szCs w:val="20"/>
              </w:rPr>
              <w:t>Stocking_Rate_History_2023July1</w:t>
            </w:r>
            <w:r>
              <w:rPr>
                <w:bCs/>
                <w:i/>
                <w:iCs/>
                <w:sz w:val="20"/>
                <w:szCs w:val="20"/>
              </w:rPr>
              <w:t>8.xlsx</w:t>
            </w:r>
            <w:r w:rsidRPr="00182CA3">
              <w:rPr>
                <w:bCs/>
                <w:i/>
                <w:i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and ‘</w:t>
            </w:r>
            <w:r w:rsidRPr="00AC4FAF">
              <w:rPr>
                <w:bCs/>
                <w:i/>
                <w:iCs/>
                <w:sz w:val="20"/>
                <w:szCs w:val="20"/>
              </w:rPr>
              <w:t>Stocking_Rate_History_Notes_2023July1</w:t>
            </w:r>
            <w:r>
              <w:rPr>
                <w:bCs/>
                <w:i/>
                <w:iCs/>
                <w:sz w:val="20"/>
                <w:szCs w:val="20"/>
              </w:rPr>
              <w:t>8.docx</w:t>
            </w:r>
            <w:r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74F39119" w14:textId="5CA2CF56" w:rsidR="000005A6" w:rsidRDefault="000005A6" w:rsidP="000005A6">
            <w:pPr>
              <w:spacing w:after="120"/>
            </w:pPr>
            <w:r w:rsidRPr="00484623">
              <w:rPr>
                <w:rStyle w:val="Hyperlink"/>
                <w:bCs/>
                <w:sz w:val="20"/>
                <w:szCs w:val="20"/>
              </w:rPr>
              <w:t>https://cals.arizona.edu/srer/content/monthly-livestock-use-pasture-1908</w:t>
            </w:r>
          </w:p>
        </w:tc>
      </w:tr>
      <w:tr w:rsidR="000005A6" w:rsidRPr="009105C0" w14:paraId="3B54D123" w14:textId="77777777" w:rsidTr="00705135">
        <w:trPr>
          <w:trHeight w:val="254"/>
        </w:trPr>
        <w:tc>
          <w:tcPr>
            <w:tcW w:w="1234" w:type="dxa"/>
          </w:tcPr>
          <w:p w14:paraId="6E398108" w14:textId="762EF6D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7C68B1">
              <w:rPr>
                <w:bCs/>
                <w:sz w:val="20"/>
                <w:szCs w:val="20"/>
              </w:rPr>
              <w:t>07-17-2023</w:t>
            </w:r>
          </w:p>
        </w:tc>
        <w:tc>
          <w:tcPr>
            <w:tcW w:w="2335" w:type="dxa"/>
          </w:tcPr>
          <w:p w14:paraId="2F180279" w14:textId="10CF2A9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4723AB75" w14:textId="13A2DE78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17 July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3E7576A1" w14:textId="2C11BA98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48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3FE070AC" w14:textId="77777777" w:rsidTr="00705135">
        <w:trPr>
          <w:trHeight w:val="254"/>
        </w:trPr>
        <w:tc>
          <w:tcPr>
            <w:tcW w:w="1234" w:type="dxa"/>
          </w:tcPr>
          <w:p w14:paraId="54339EBF" w14:textId="2B4E41C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B5DE871" w14:textId="743EDE5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CAB15D6" w14:textId="2AE38D8A" w:rsidR="000005A6" w:rsidRPr="00182CA3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A7183F8" w14:textId="76B99EF4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49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172A818F" w14:textId="77777777" w:rsidTr="00705135">
        <w:trPr>
          <w:trHeight w:val="254"/>
        </w:trPr>
        <w:tc>
          <w:tcPr>
            <w:tcW w:w="1234" w:type="dxa"/>
          </w:tcPr>
          <w:p w14:paraId="3A86BD12" w14:textId="770C1B0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E103C6B" w14:textId="7D01179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2FEACFC1" w14:textId="73DE3E5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 through Apr 23</w:t>
            </w:r>
            <w:r w:rsidRPr="009105C0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</w:t>
            </w:r>
            <w:r w:rsidRPr="0024569F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 xml:space="preserve">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5E30F4C1" w14:textId="464F337A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50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2AFC8C33" w14:textId="77777777" w:rsidTr="00705135">
        <w:trPr>
          <w:trHeight w:val="254"/>
        </w:trPr>
        <w:tc>
          <w:tcPr>
            <w:tcW w:w="1234" w:type="dxa"/>
          </w:tcPr>
          <w:p w14:paraId="0E397A94" w14:textId="4EBFF601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E202D79" w14:textId="76430A1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437D4D27" w14:textId="567BE91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2122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</w:t>
            </w:r>
            <w:r>
              <w:t xml:space="preserve"> </w:t>
            </w:r>
            <w:r>
              <w:rPr>
                <w:bCs/>
                <w:sz w:val="20"/>
                <w:szCs w:val="20"/>
              </w:rPr>
              <w:t xml:space="preserve">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3905B4F9" w14:textId="128E943F" w:rsidR="000005A6" w:rsidRDefault="00045548" w:rsidP="000005A6">
            <w:pPr>
              <w:spacing w:after="120"/>
            </w:pPr>
            <w:hyperlink r:id="rId51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135817CE" w14:textId="77777777" w:rsidTr="00705135">
        <w:trPr>
          <w:trHeight w:val="254"/>
        </w:trPr>
        <w:tc>
          <w:tcPr>
            <w:tcW w:w="1234" w:type="dxa"/>
          </w:tcPr>
          <w:p w14:paraId="020E37FC" w14:textId="7F2F4CDF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76866FC6" w14:textId="5B7FC14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1E7AE5BC" w14:textId="40F187C0" w:rsidR="000005A6" w:rsidRPr="00FB2DE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2</w:t>
            </w:r>
            <w:r>
              <w:rPr>
                <w:bCs/>
                <w:sz w:val="20"/>
                <w:szCs w:val="20"/>
              </w:rPr>
              <w:t>021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</w:t>
            </w:r>
            <w:r>
              <w:t xml:space="preserve">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6BCC2FF1" w14:textId="2E1055B1" w:rsidR="000005A6" w:rsidRDefault="00045548" w:rsidP="000005A6">
            <w:pPr>
              <w:spacing w:after="120"/>
            </w:pPr>
            <w:hyperlink r:id="rId52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379D3288" w14:textId="77777777" w:rsidTr="00705135">
        <w:trPr>
          <w:trHeight w:val="254"/>
        </w:trPr>
        <w:tc>
          <w:tcPr>
            <w:tcW w:w="1234" w:type="dxa"/>
          </w:tcPr>
          <w:p w14:paraId="228C59A8" w14:textId="74F1B6B9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7D58575F" w14:textId="10676CCB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411CD372" w14:textId="30EA642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920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</w:t>
            </w:r>
            <w:r>
              <w:t xml:space="preserve">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09E880AD" w14:textId="2FFED6D0" w:rsidR="000005A6" w:rsidRDefault="00045548" w:rsidP="000005A6">
            <w:pPr>
              <w:spacing w:after="120"/>
            </w:pPr>
            <w:hyperlink r:id="rId53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1AB1573C" w14:textId="77777777" w:rsidTr="00705135">
        <w:trPr>
          <w:trHeight w:val="254"/>
        </w:trPr>
        <w:tc>
          <w:tcPr>
            <w:tcW w:w="1234" w:type="dxa"/>
          </w:tcPr>
          <w:p w14:paraId="187B0C1A" w14:textId="7BC487F0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38BF020" w14:textId="3D0199AA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6A87DBAE" w14:textId="625335D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819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</w:t>
            </w:r>
            <w:r>
              <w:t xml:space="preserve"> </w:t>
            </w:r>
            <w:r>
              <w:rPr>
                <w:bCs/>
                <w:sz w:val="20"/>
                <w:szCs w:val="20"/>
              </w:rPr>
              <w:t xml:space="preserve">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79039D2A" w14:textId="0084F325" w:rsidR="000005A6" w:rsidRDefault="00045548" w:rsidP="000005A6">
            <w:pPr>
              <w:spacing w:after="120"/>
            </w:pPr>
            <w:hyperlink r:id="rId54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48816D31" w14:textId="77777777" w:rsidTr="00705135">
        <w:trPr>
          <w:trHeight w:val="254"/>
        </w:trPr>
        <w:tc>
          <w:tcPr>
            <w:tcW w:w="1234" w:type="dxa"/>
          </w:tcPr>
          <w:p w14:paraId="71155B31" w14:textId="01A36780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B584E20" w14:textId="7369184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65BA0E0B" w14:textId="660D888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718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</w:t>
            </w:r>
            <w:r>
              <w:t xml:space="preserve"> </w:t>
            </w:r>
            <w:r>
              <w:rPr>
                <w:bCs/>
                <w:sz w:val="20"/>
                <w:szCs w:val="20"/>
              </w:rPr>
              <w:t xml:space="preserve">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2DB9B5D5" w14:textId="5EC65E09" w:rsidR="000005A6" w:rsidRDefault="00045548" w:rsidP="000005A6">
            <w:pPr>
              <w:spacing w:after="120"/>
            </w:pPr>
            <w:hyperlink r:id="rId55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62303A33" w14:textId="77777777" w:rsidTr="00705135">
        <w:trPr>
          <w:trHeight w:val="254"/>
        </w:trPr>
        <w:tc>
          <w:tcPr>
            <w:tcW w:w="1234" w:type="dxa"/>
          </w:tcPr>
          <w:p w14:paraId="08EE21DA" w14:textId="0CDF9718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32955754" w14:textId="320B7DF1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2643EEA9" w14:textId="47654A7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617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17278544" w14:textId="7BF110AF" w:rsidR="000005A6" w:rsidRDefault="00045548" w:rsidP="000005A6">
            <w:pPr>
              <w:spacing w:after="120"/>
            </w:pPr>
            <w:hyperlink r:id="rId56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266634CB" w14:textId="77777777" w:rsidTr="00705135">
        <w:trPr>
          <w:trHeight w:val="254"/>
        </w:trPr>
        <w:tc>
          <w:tcPr>
            <w:tcW w:w="1234" w:type="dxa"/>
          </w:tcPr>
          <w:p w14:paraId="66B3E88A" w14:textId="01BCC2A6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EECDC43" w14:textId="0498463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7FCABFEA" w14:textId="6DE2B66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516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s UA-D and UA-E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20318273" w14:textId="3B10936F" w:rsidR="000005A6" w:rsidRDefault="00045548" w:rsidP="000005A6">
            <w:pPr>
              <w:spacing w:after="120"/>
            </w:pPr>
            <w:hyperlink r:id="rId57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52616146" w14:textId="77777777" w:rsidTr="00705135">
        <w:trPr>
          <w:trHeight w:val="254"/>
        </w:trPr>
        <w:tc>
          <w:tcPr>
            <w:tcW w:w="1234" w:type="dxa"/>
          </w:tcPr>
          <w:p w14:paraId="612B90C4" w14:textId="1FB5A8AE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F5D9AF3" w14:textId="17FBBD1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250E3DC3" w14:textId="6331D7B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415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, and pasture UA-E size)</w:t>
            </w:r>
          </w:p>
        </w:tc>
        <w:tc>
          <w:tcPr>
            <w:tcW w:w="5762" w:type="dxa"/>
          </w:tcPr>
          <w:p w14:paraId="2E642161" w14:textId="3A748A29" w:rsidR="000005A6" w:rsidRDefault="00045548" w:rsidP="000005A6">
            <w:pPr>
              <w:spacing w:after="120"/>
            </w:pPr>
            <w:hyperlink r:id="rId58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5152D768" w14:textId="77777777" w:rsidTr="00705135">
        <w:trPr>
          <w:trHeight w:val="254"/>
        </w:trPr>
        <w:tc>
          <w:tcPr>
            <w:tcW w:w="1234" w:type="dxa"/>
          </w:tcPr>
          <w:p w14:paraId="54AD5744" w14:textId="2992AD8C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8F9A29F" w14:textId="79098905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3BE07C36" w14:textId="430B641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314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 </w:t>
            </w:r>
            <w:r w:rsidRPr="0024569F">
              <w:rPr>
                <w:bCs/>
                <w:sz w:val="20"/>
                <w:szCs w:val="20"/>
              </w:rPr>
              <w:t>size and ADA</w:t>
            </w:r>
            <w:r>
              <w:rPr>
                <w:bCs/>
                <w:sz w:val="20"/>
                <w:szCs w:val="20"/>
              </w:rPr>
              <w:t>, and pasture UA-E size)</w:t>
            </w:r>
          </w:p>
        </w:tc>
        <w:tc>
          <w:tcPr>
            <w:tcW w:w="5762" w:type="dxa"/>
          </w:tcPr>
          <w:p w14:paraId="2E0A0447" w14:textId="29324407" w:rsidR="000005A6" w:rsidRDefault="00045548" w:rsidP="000005A6">
            <w:pPr>
              <w:spacing w:after="120"/>
            </w:pPr>
            <w:hyperlink r:id="rId59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5843D133" w14:textId="77777777" w:rsidTr="00705135">
        <w:trPr>
          <w:trHeight w:val="254"/>
        </w:trPr>
        <w:tc>
          <w:tcPr>
            <w:tcW w:w="1234" w:type="dxa"/>
          </w:tcPr>
          <w:p w14:paraId="32CE2CC2" w14:textId="2DE0CB54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A97DDFA" w14:textId="2A2889C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1F2B8EF2" w14:textId="2DE23D2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213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 and UA-E </w:t>
            </w:r>
            <w:r w:rsidRPr="0024569F">
              <w:rPr>
                <w:bCs/>
                <w:sz w:val="20"/>
                <w:szCs w:val="20"/>
              </w:rPr>
              <w:t>size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6517AC8F" w14:textId="2BC571C0" w:rsidR="000005A6" w:rsidRDefault="00045548" w:rsidP="000005A6">
            <w:pPr>
              <w:spacing w:after="120"/>
            </w:pPr>
            <w:hyperlink r:id="rId60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6C64CB06" w14:textId="77777777" w:rsidTr="00705135">
        <w:trPr>
          <w:trHeight w:val="254"/>
        </w:trPr>
        <w:tc>
          <w:tcPr>
            <w:tcW w:w="1234" w:type="dxa"/>
          </w:tcPr>
          <w:p w14:paraId="4943ACF3" w14:textId="14DF561B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44ED16D" w14:textId="5B90B48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9F7328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1EC512B3" w14:textId="4095A76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672A9">
              <w:rPr>
                <w:bCs/>
                <w:sz w:val="20"/>
                <w:szCs w:val="20"/>
              </w:rPr>
              <w:t>grazingsummary</w:t>
            </w:r>
            <w:r>
              <w:rPr>
                <w:bCs/>
                <w:sz w:val="20"/>
                <w:szCs w:val="20"/>
              </w:rPr>
              <w:t>1112</w:t>
            </w:r>
            <w:r w:rsidRPr="00CE6CBA">
              <w:rPr>
                <w:bCs/>
                <w:sz w:val="20"/>
                <w:szCs w:val="20"/>
              </w:rPr>
              <w:t>’</w:t>
            </w:r>
            <w:r>
              <w:rPr>
                <w:bCs/>
                <w:sz w:val="20"/>
                <w:szCs w:val="20"/>
              </w:rPr>
              <w:t xml:space="preserve"> (updated pasture UA-D and UA-E </w:t>
            </w:r>
            <w:r w:rsidRPr="0024569F">
              <w:rPr>
                <w:bCs/>
                <w:sz w:val="20"/>
                <w:szCs w:val="20"/>
              </w:rPr>
              <w:t>size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5762" w:type="dxa"/>
          </w:tcPr>
          <w:p w14:paraId="096B172D" w14:textId="15E13C53" w:rsidR="000005A6" w:rsidRDefault="00045548" w:rsidP="000005A6">
            <w:pPr>
              <w:spacing w:after="120"/>
            </w:pPr>
            <w:hyperlink r:id="rId61" w:history="1">
              <w:r w:rsidR="000005A6" w:rsidRPr="00FE2CF5">
                <w:rPr>
                  <w:rStyle w:val="Hyperlink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1AFBD653" w14:textId="77777777" w:rsidTr="00705135">
        <w:trPr>
          <w:trHeight w:val="254"/>
        </w:trPr>
        <w:tc>
          <w:tcPr>
            <w:tcW w:w="1234" w:type="dxa"/>
          </w:tcPr>
          <w:p w14:paraId="6DB5B234" w14:textId="6D73D8E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6E8269C7" w14:textId="4F2CD72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C20DEEC" w14:textId="78DCD4F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414BF4E" w14:textId="65575FAE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62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03A8A7B" w14:textId="77777777" w:rsidTr="00705135">
        <w:trPr>
          <w:trHeight w:val="254"/>
        </w:trPr>
        <w:tc>
          <w:tcPr>
            <w:tcW w:w="1234" w:type="dxa"/>
          </w:tcPr>
          <w:p w14:paraId="67DD1FD1" w14:textId="3844D90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7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91A9415" w14:textId="723A60E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7BAFA678" w14:textId="0F63334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June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C923651" w14:textId="1F8B40F6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63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6BAD818E" w14:textId="77777777" w:rsidTr="00705135">
        <w:trPr>
          <w:trHeight w:val="254"/>
        </w:trPr>
        <w:tc>
          <w:tcPr>
            <w:tcW w:w="1234" w:type="dxa"/>
          </w:tcPr>
          <w:p w14:paraId="006117EB" w14:textId="2B8DEFD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6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9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7DF4F4A" w14:textId="0054895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CF19736" w14:textId="56619AED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1B42C5DD" w14:textId="73BE9B02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64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124C3A37" w14:textId="77777777" w:rsidTr="00705135">
        <w:trPr>
          <w:trHeight w:val="254"/>
        </w:trPr>
        <w:tc>
          <w:tcPr>
            <w:tcW w:w="1234" w:type="dxa"/>
          </w:tcPr>
          <w:p w14:paraId="3195B411" w14:textId="24AEDED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6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9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729AB25" w14:textId="59A6E23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74978268" w14:textId="24B1862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May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7372B30F" w14:textId="7498C0AD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65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06DFE76E" w14:textId="77777777" w:rsidTr="00705135">
        <w:trPr>
          <w:trHeight w:val="254"/>
        </w:trPr>
        <w:tc>
          <w:tcPr>
            <w:tcW w:w="1234" w:type="dxa"/>
          </w:tcPr>
          <w:p w14:paraId="5E10D827" w14:textId="4F3DF26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6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7413F5D" w14:textId="42C96DE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2D289B8B" w14:textId="7726369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9E3E549" w14:textId="2402B516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66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8D152B5" w14:textId="77777777" w:rsidTr="00705135">
        <w:trPr>
          <w:trHeight w:val="254"/>
        </w:trPr>
        <w:tc>
          <w:tcPr>
            <w:tcW w:w="1234" w:type="dxa"/>
          </w:tcPr>
          <w:p w14:paraId="7F555DA5" w14:textId="235B0CC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6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08F68B17" w14:textId="65D660D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7542A67A" w14:textId="02F1BD7D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12 June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8F98E35" w14:textId="6D329AE4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67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041E4A31" w14:textId="77777777" w:rsidTr="00705135">
        <w:trPr>
          <w:trHeight w:val="254"/>
        </w:trPr>
        <w:tc>
          <w:tcPr>
            <w:tcW w:w="1234" w:type="dxa"/>
          </w:tcPr>
          <w:p w14:paraId="515EC038" w14:textId="7AA36634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6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3B0115B6" w14:textId="0D92E878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3AABA24" w14:textId="37736ED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7B3B472" w14:textId="1B98366B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68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6556F65A" w14:textId="77777777" w:rsidTr="00705135">
        <w:trPr>
          <w:trHeight w:val="254"/>
        </w:trPr>
        <w:tc>
          <w:tcPr>
            <w:tcW w:w="1234" w:type="dxa"/>
          </w:tcPr>
          <w:p w14:paraId="1497778D" w14:textId="111448F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6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1D21146" w14:textId="2136443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42ED74FC" w14:textId="49E802F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 xml:space="preserve">05 June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AADB71F" w14:textId="0D6A0F91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69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1CFCA7B7" w14:textId="77777777" w:rsidTr="00705135">
        <w:trPr>
          <w:trHeight w:val="254"/>
        </w:trPr>
        <w:tc>
          <w:tcPr>
            <w:tcW w:w="1234" w:type="dxa"/>
          </w:tcPr>
          <w:p w14:paraId="426D2383" w14:textId="19A6025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6FF82696" w14:textId="551B107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DED4C12" w14:textId="37292FD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38C0084" w14:textId="6CC152E9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70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E199310" w14:textId="77777777" w:rsidTr="00705135">
        <w:trPr>
          <w:trHeight w:val="254"/>
        </w:trPr>
        <w:tc>
          <w:tcPr>
            <w:tcW w:w="1234" w:type="dxa"/>
          </w:tcPr>
          <w:p w14:paraId="592899BB" w14:textId="630C618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059E74A0" w14:textId="0A0384E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2AECE1DD" w14:textId="4D47727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>12</w:t>
            </w:r>
            <w:r w:rsidRPr="005523FA">
              <w:rPr>
                <w:bCs/>
                <w:i/>
                <w:iCs/>
                <w:sz w:val="20"/>
                <w:szCs w:val="20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</w:rPr>
              <w:t xml:space="preserve">May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5CA1968D" w14:textId="7FD2FDCA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71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44016A37" w14:textId="77777777" w:rsidTr="00705135">
        <w:trPr>
          <w:trHeight w:val="254"/>
        </w:trPr>
        <w:tc>
          <w:tcPr>
            <w:tcW w:w="1234" w:type="dxa"/>
          </w:tcPr>
          <w:p w14:paraId="3699BB64" w14:textId="4BC7340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05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0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2B6C9E3" w14:textId="472134B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796BEC24" w14:textId="2A35D4F3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C4F29BF" w14:textId="59F05768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72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45E69536" w14:textId="77777777" w:rsidTr="00705135">
        <w:trPr>
          <w:trHeight w:val="254"/>
        </w:trPr>
        <w:tc>
          <w:tcPr>
            <w:tcW w:w="1234" w:type="dxa"/>
          </w:tcPr>
          <w:p w14:paraId="261EDA47" w14:textId="2404C5E2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0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08A89064" w14:textId="30CE2AE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45B80174" w14:textId="4346517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Apr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3F1C90AA" w14:textId="4E4EBE57" w:rsidR="000005A6" w:rsidRDefault="00045548" w:rsidP="000005A6">
            <w:pPr>
              <w:spacing w:after="120"/>
            </w:pPr>
            <w:hyperlink r:id="rId73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1A66B3C4" w14:textId="77777777" w:rsidTr="00705135">
        <w:trPr>
          <w:trHeight w:val="254"/>
        </w:trPr>
        <w:tc>
          <w:tcPr>
            <w:tcW w:w="1234" w:type="dxa"/>
          </w:tcPr>
          <w:p w14:paraId="6F305778" w14:textId="29F79B9B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-08-2023</w:t>
            </w:r>
          </w:p>
        </w:tc>
        <w:tc>
          <w:tcPr>
            <w:tcW w:w="2335" w:type="dxa"/>
          </w:tcPr>
          <w:p w14:paraId="2C98874A" w14:textId="374B427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728ADC8D" w14:textId="66F86EC5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43BEFAD" w14:textId="19BC72FD" w:rsidR="000005A6" w:rsidRDefault="00045548" w:rsidP="000005A6">
            <w:pPr>
              <w:spacing w:after="120"/>
            </w:pPr>
            <w:hyperlink r:id="rId74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560A9DFA" w14:textId="77777777" w:rsidTr="00705135">
        <w:trPr>
          <w:trHeight w:val="254"/>
        </w:trPr>
        <w:tc>
          <w:tcPr>
            <w:tcW w:w="1234" w:type="dxa"/>
          </w:tcPr>
          <w:p w14:paraId="430C8E3D" w14:textId="63D2284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-08-2023</w:t>
            </w:r>
          </w:p>
        </w:tc>
        <w:tc>
          <w:tcPr>
            <w:tcW w:w="2335" w:type="dxa"/>
          </w:tcPr>
          <w:p w14:paraId="53B99366" w14:textId="624E887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53AB0894" w14:textId="77777777" w:rsidR="000005A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 through Apr 23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  <w:p w14:paraId="115896B6" w14:textId="79D74CD2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</w:p>
        </w:tc>
        <w:tc>
          <w:tcPr>
            <w:tcW w:w="5762" w:type="dxa"/>
          </w:tcPr>
          <w:p w14:paraId="0E9A71C0" w14:textId="178EE531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75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40D8237E" w14:textId="77777777" w:rsidTr="00705135">
        <w:trPr>
          <w:trHeight w:val="254"/>
        </w:trPr>
        <w:tc>
          <w:tcPr>
            <w:tcW w:w="1234" w:type="dxa"/>
          </w:tcPr>
          <w:p w14:paraId="2879B5AC" w14:textId="4518F7E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-01-2023</w:t>
            </w:r>
          </w:p>
        </w:tc>
        <w:tc>
          <w:tcPr>
            <w:tcW w:w="2335" w:type="dxa"/>
          </w:tcPr>
          <w:p w14:paraId="603B5303" w14:textId="73C10FFD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5EEC7786" w14:textId="508F56F8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0B23CED" w14:textId="253B067B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76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2801D3A0" w14:textId="77777777" w:rsidTr="00705135">
        <w:trPr>
          <w:trHeight w:val="254"/>
        </w:trPr>
        <w:tc>
          <w:tcPr>
            <w:tcW w:w="1234" w:type="dxa"/>
          </w:tcPr>
          <w:p w14:paraId="155B78CD" w14:textId="61BD5251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-01-2023</w:t>
            </w:r>
          </w:p>
        </w:tc>
        <w:tc>
          <w:tcPr>
            <w:tcW w:w="2335" w:type="dxa"/>
          </w:tcPr>
          <w:p w14:paraId="7135FCC1" w14:textId="5D4C6651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6E27DD29" w14:textId="77777777" w:rsidR="000005A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 through Jan23-updated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  <w:p w14:paraId="3F2E5F5D" w14:textId="56FE203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  <w:tc>
          <w:tcPr>
            <w:tcW w:w="5762" w:type="dxa"/>
          </w:tcPr>
          <w:p w14:paraId="710D584F" w14:textId="16744CC8" w:rsidR="000005A6" w:rsidRDefault="00045548" w:rsidP="000005A6">
            <w:pPr>
              <w:spacing w:after="120"/>
            </w:pPr>
            <w:hyperlink r:id="rId77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61684AB4" w14:textId="77777777" w:rsidTr="00705135">
        <w:trPr>
          <w:trHeight w:val="254"/>
        </w:trPr>
        <w:tc>
          <w:tcPr>
            <w:tcW w:w="1234" w:type="dxa"/>
          </w:tcPr>
          <w:p w14:paraId="69205D97" w14:textId="0129EAA8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4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19B35A1A" w14:textId="08070FD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0944EAC" w14:textId="11F6DFF5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49ACAF1" w14:textId="0F35C5A5" w:rsidR="000005A6" w:rsidRDefault="00045548" w:rsidP="000005A6">
            <w:pPr>
              <w:spacing w:after="120"/>
            </w:pPr>
            <w:hyperlink r:id="rId78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0EF01BCF" w14:textId="77777777" w:rsidTr="00705135">
        <w:trPr>
          <w:trHeight w:val="254"/>
        </w:trPr>
        <w:tc>
          <w:tcPr>
            <w:tcW w:w="1234" w:type="dxa"/>
          </w:tcPr>
          <w:p w14:paraId="0D953DA9" w14:textId="25A8B3BE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4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8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316B44DA" w14:textId="4240CFC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7B3D2B78" w14:textId="09F2F1C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Mar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74B99759" w14:textId="6C5EF091" w:rsidR="000005A6" w:rsidRDefault="00045548" w:rsidP="000005A6">
            <w:pPr>
              <w:spacing w:after="120"/>
            </w:pPr>
            <w:hyperlink r:id="rId79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41C81586" w14:textId="77777777" w:rsidTr="00705135">
        <w:trPr>
          <w:trHeight w:val="254"/>
        </w:trPr>
        <w:tc>
          <w:tcPr>
            <w:tcW w:w="1234" w:type="dxa"/>
          </w:tcPr>
          <w:p w14:paraId="1767AC39" w14:textId="5C422A23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4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6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7F46D18F" w14:textId="4033E00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5AE24665" w14:textId="359D11E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5B37CD0" w14:textId="2A4C1F88" w:rsidR="000005A6" w:rsidRDefault="00045548" w:rsidP="000005A6">
            <w:pPr>
              <w:spacing w:after="120"/>
            </w:pPr>
            <w:hyperlink r:id="rId80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11D15368" w14:textId="77777777" w:rsidTr="00705135">
        <w:trPr>
          <w:trHeight w:val="254"/>
        </w:trPr>
        <w:tc>
          <w:tcPr>
            <w:tcW w:w="1234" w:type="dxa"/>
          </w:tcPr>
          <w:p w14:paraId="6CA23403" w14:textId="6AC67445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4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6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5B25592" w14:textId="4AE6065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13552CD8" w14:textId="77777777" w:rsidR="000005A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 through Jan23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  <w:p w14:paraId="45898CE4" w14:textId="758F3E47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  <w:tc>
          <w:tcPr>
            <w:tcW w:w="5762" w:type="dxa"/>
          </w:tcPr>
          <w:p w14:paraId="48EEF246" w14:textId="126B60CF" w:rsidR="000005A6" w:rsidRDefault="00045548" w:rsidP="000005A6">
            <w:pPr>
              <w:spacing w:after="120"/>
            </w:pPr>
            <w:hyperlink r:id="rId81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1AAFF0FB" w14:textId="77777777" w:rsidTr="00705135">
        <w:trPr>
          <w:trHeight w:val="254"/>
        </w:trPr>
        <w:tc>
          <w:tcPr>
            <w:tcW w:w="1234" w:type="dxa"/>
          </w:tcPr>
          <w:p w14:paraId="727E3F22" w14:textId="534D791B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03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70490225" w14:textId="54391AE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BE43CF4" w14:textId="2DCABB8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E032BB1" w14:textId="2ED57E0D" w:rsidR="000005A6" w:rsidRDefault="00045548" w:rsidP="000005A6">
            <w:pPr>
              <w:spacing w:after="120"/>
            </w:pPr>
            <w:hyperlink r:id="rId82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79647229" w14:textId="77777777" w:rsidTr="00705135">
        <w:trPr>
          <w:trHeight w:val="254"/>
        </w:trPr>
        <w:tc>
          <w:tcPr>
            <w:tcW w:w="1234" w:type="dxa"/>
          </w:tcPr>
          <w:p w14:paraId="0E6C6080" w14:textId="07ACCD46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3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7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6EBED288" w14:textId="6F382CAB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299FA8EA" w14:textId="51C5E15A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Feb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D1FD612" w14:textId="0824D29B" w:rsidR="000005A6" w:rsidRDefault="00045548" w:rsidP="000005A6">
            <w:pPr>
              <w:spacing w:after="120"/>
            </w:pPr>
            <w:hyperlink r:id="rId83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516CD311" w14:textId="77777777" w:rsidTr="00705135">
        <w:trPr>
          <w:trHeight w:val="254"/>
        </w:trPr>
        <w:tc>
          <w:tcPr>
            <w:tcW w:w="1234" w:type="dxa"/>
          </w:tcPr>
          <w:p w14:paraId="1D7C9864" w14:textId="11302AFA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3-14-2023</w:t>
            </w:r>
          </w:p>
        </w:tc>
        <w:tc>
          <w:tcPr>
            <w:tcW w:w="2335" w:type="dxa"/>
          </w:tcPr>
          <w:p w14:paraId="4FEEF3CB" w14:textId="51499DD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D0B86D1" w14:textId="65283549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E3FD21F" w14:textId="23E5FDA5" w:rsidR="000005A6" w:rsidRDefault="00045548" w:rsidP="000005A6">
            <w:pPr>
              <w:spacing w:after="120"/>
            </w:pPr>
            <w:hyperlink r:id="rId84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1A811B2F" w14:textId="77777777" w:rsidTr="00705135">
        <w:trPr>
          <w:trHeight w:val="254"/>
        </w:trPr>
        <w:tc>
          <w:tcPr>
            <w:tcW w:w="1234" w:type="dxa"/>
          </w:tcPr>
          <w:p w14:paraId="33002100" w14:textId="464B4101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3-14-2023</w:t>
            </w:r>
          </w:p>
        </w:tc>
        <w:tc>
          <w:tcPr>
            <w:tcW w:w="2335" w:type="dxa"/>
          </w:tcPr>
          <w:p w14:paraId="26FEBB44" w14:textId="1E648899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1562F75F" w14:textId="4DD01B09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 w:rsidRPr="005523FA">
              <w:rPr>
                <w:bCs/>
                <w:i/>
                <w:iCs/>
                <w:sz w:val="20"/>
                <w:szCs w:val="20"/>
              </w:rPr>
              <w:t>2</w:t>
            </w:r>
            <w:r>
              <w:rPr>
                <w:bCs/>
                <w:i/>
                <w:iCs/>
                <w:sz w:val="20"/>
                <w:szCs w:val="20"/>
              </w:rPr>
              <w:t>7</w:t>
            </w:r>
            <w:r w:rsidRPr="005523FA">
              <w:rPr>
                <w:bCs/>
                <w:i/>
                <w:iCs/>
                <w:sz w:val="20"/>
                <w:szCs w:val="20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</w:rPr>
              <w:t xml:space="preserve">February </w:t>
            </w:r>
            <w:r w:rsidRPr="005523FA">
              <w:rPr>
                <w:bCs/>
                <w:i/>
                <w:iCs/>
                <w:sz w:val="20"/>
                <w:szCs w:val="20"/>
              </w:rPr>
              <w:t>20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0B8BEEC" w14:textId="6C873930" w:rsidR="000005A6" w:rsidRDefault="00045548" w:rsidP="000005A6">
            <w:pPr>
              <w:spacing w:after="120"/>
            </w:pPr>
            <w:hyperlink r:id="rId85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2919524C" w14:textId="77777777" w:rsidTr="00705135">
        <w:trPr>
          <w:trHeight w:val="254"/>
        </w:trPr>
        <w:tc>
          <w:tcPr>
            <w:tcW w:w="1234" w:type="dxa"/>
          </w:tcPr>
          <w:p w14:paraId="19649270" w14:textId="7DF46D85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42528EEE" w14:textId="02FC4B7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74421BCC" w14:textId="7C5E264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7314B0F" w14:textId="1B05F5FE" w:rsidR="000005A6" w:rsidRDefault="00045548" w:rsidP="000005A6">
            <w:pPr>
              <w:spacing w:after="120"/>
            </w:pPr>
            <w:hyperlink r:id="rId86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674C05FE" w14:textId="77777777" w:rsidTr="00705135">
        <w:trPr>
          <w:trHeight w:val="254"/>
        </w:trPr>
        <w:tc>
          <w:tcPr>
            <w:tcW w:w="1234" w:type="dxa"/>
          </w:tcPr>
          <w:p w14:paraId="24A80F0D" w14:textId="6EDB62C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5E562DE1" w14:textId="50C210E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2B2AFE83" w14:textId="56077D5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 w:rsidRPr="005523FA">
              <w:rPr>
                <w:bCs/>
                <w:i/>
                <w:iCs/>
                <w:sz w:val="20"/>
                <w:szCs w:val="20"/>
              </w:rPr>
              <w:t>21 December 2022</w:t>
            </w:r>
            <w:r w:rsidRPr="009105C0">
              <w:rPr>
                <w:bCs/>
                <w:i/>
                <w:iCs/>
                <w:sz w:val="20"/>
                <w:szCs w:val="20"/>
              </w:rPr>
              <w:t>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B729F0A" w14:textId="3A602335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87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74A0A149" w14:textId="77777777" w:rsidTr="00705135">
        <w:trPr>
          <w:trHeight w:val="254"/>
        </w:trPr>
        <w:tc>
          <w:tcPr>
            <w:tcW w:w="1234" w:type="dxa"/>
          </w:tcPr>
          <w:p w14:paraId="6DEC6A78" w14:textId="734F2D2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4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1BD8285" w14:textId="7754385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7E44E4C8" w14:textId="0901A97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409BCE6" w14:textId="76C909D7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88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149B02EA" w14:textId="77777777" w:rsidTr="00705135">
        <w:trPr>
          <w:trHeight w:val="254"/>
        </w:trPr>
        <w:tc>
          <w:tcPr>
            <w:tcW w:w="1234" w:type="dxa"/>
          </w:tcPr>
          <w:p w14:paraId="10625DD1" w14:textId="1689DA8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4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28B5D11A" w14:textId="5351E1D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6223926F" w14:textId="68E1870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Jan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</w:t>
            </w:r>
            <w:r>
              <w:rPr>
                <w:bCs/>
                <w:i/>
                <w:iCs/>
                <w:sz w:val="20"/>
                <w:szCs w:val="20"/>
              </w:rPr>
              <w:t>3</w:t>
            </w:r>
            <w:r w:rsidRPr="009105C0">
              <w:rPr>
                <w:bCs/>
                <w:i/>
                <w:iCs/>
                <w:sz w:val="20"/>
                <w:szCs w:val="20"/>
              </w:rPr>
              <w:t>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09B58AD0" w14:textId="41584D6C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89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5F26AA2D" w14:textId="77777777" w:rsidTr="00705135">
        <w:trPr>
          <w:trHeight w:val="254"/>
        </w:trPr>
        <w:tc>
          <w:tcPr>
            <w:tcW w:w="1234" w:type="dxa"/>
          </w:tcPr>
          <w:p w14:paraId="5F4887FB" w14:textId="388968C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26-2023</w:t>
            </w:r>
          </w:p>
        </w:tc>
        <w:tc>
          <w:tcPr>
            <w:tcW w:w="2335" w:type="dxa"/>
          </w:tcPr>
          <w:p w14:paraId="7C959580" w14:textId="30AA597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195503B" w14:textId="3A2F55AF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8339D4F" w14:textId="4EAFB356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90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625998A" w14:textId="77777777" w:rsidTr="00705135">
        <w:trPr>
          <w:trHeight w:val="254"/>
        </w:trPr>
        <w:tc>
          <w:tcPr>
            <w:tcW w:w="1234" w:type="dxa"/>
          </w:tcPr>
          <w:p w14:paraId="3E7EFD90" w14:textId="54B7071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26-2023</w:t>
            </w:r>
          </w:p>
        </w:tc>
        <w:tc>
          <w:tcPr>
            <w:tcW w:w="2335" w:type="dxa"/>
          </w:tcPr>
          <w:p w14:paraId="28D24638" w14:textId="37A330C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53C31640" w14:textId="77777777" w:rsidR="000005A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</w:t>
            </w:r>
            <w:r w:rsidRPr="009105C0">
              <w:rPr>
                <w:bCs/>
                <w:sz w:val="20"/>
                <w:szCs w:val="20"/>
              </w:rPr>
              <w:t xml:space="preserve">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 through Nov22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  <w:p w14:paraId="25DCA212" w14:textId="0A93662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</w:p>
        </w:tc>
        <w:tc>
          <w:tcPr>
            <w:tcW w:w="5762" w:type="dxa"/>
          </w:tcPr>
          <w:p w14:paraId="1C424A35" w14:textId="7B92E098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91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0C674B8E" w14:textId="77777777" w:rsidTr="00705135">
        <w:trPr>
          <w:trHeight w:val="254"/>
        </w:trPr>
        <w:tc>
          <w:tcPr>
            <w:tcW w:w="1234" w:type="dxa"/>
          </w:tcPr>
          <w:p w14:paraId="7ADFD981" w14:textId="5BFC301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01-19-2023</w:t>
            </w:r>
          </w:p>
        </w:tc>
        <w:tc>
          <w:tcPr>
            <w:tcW w:w="2335" w:type="dxa"/>
          </w:tcPr>
          <w:p w14:paraId="78A82767" w14:textId="3F75C41D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65FC9479" w14:textId="23F15657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5D8E21D" w14:textId="59B649A5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92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68A17866" w14:textId="77777777" w:rsidTr="00705135">
        <w:trPr>
          <w:trHeight w:val="254"/>
        </w:trPr>
        <w:tc>
          <w:tcPr>
            <w:tcW w:w="1234" w:type="dxa"/>
          </w:tcPr>
          <w:p w14:paraId="4796FE2B" w14:textId="0A2859FB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19-2023</w:t>
            </w:r>
          </w:p>
        </w:tc>
        <w:tc>
          <w:tcPr>
            <w:tcW w:w="2335" w:type="dxa"/>
          </w:tcPr>
          <w:p w14:paraId="06A181BB" w14:textId="2167B6C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A210E6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7CFA88B2" w14:textId="595B50F8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 2021/22 Grazing Summary: “</w:t>
            </w:r>
            <w:r w:rsidRPr="00A210E6">
              <w:rPr>
                <w:bCs/>
                <w:i/>
                <w:iCs/>
                <w:sz w:val="20"/>
                <w:szCs w:val="20"/>
              </w:rPr>
              <w:t>grazingsummary2122.pdf</w:t>
            </w:r>
            <w:r>
              <w:rPr>
                <w:bCs/>
                <w:sz w:val="20"/>
                <w:szCs w:val="20"/>
              </w:rPr>
              <w:t>”</w:t>
            </w:r>
          </w:p>
        </w:tc>
        <w:tc>
          <w:tcPr>
            <w:tcW w:w="5762" w:type="dxa"/>
          </w:tcPr>
          <w:p w14:paraId="325B037C" w14:textId="2DF6ADD2" w:rsidR="000005A6" w:rsidRDefault="00045548" w:rsidP="000005A6">
            <w:pPr>
              <w:spacing w:after="120"/>
            </w:pPr>
            <w:hyperlink r:id="rId93" w:history="1">
              <w:r w:rsidR="000005A6" w:rsidRPr="00A210E6">
                <w:rPr>
                  <w:rStyle w:val="Hyperlink"/>
                  <w:sz w:val="20"/>
                  <w:szCs w:val="20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149A9100" w14:textId="77777777" w:rsidTr="00705135">
        <w:trPr>
          <w:trHeight w:val="254"/>
        </w:trPr>
        <w:tc>
          <w:tcPr>
            <w:tcW w:w="1234" w:type="dxa"/>
          </w:tcPr>
          <w:p w14:paraId="1594BE6B" w14:textId="55BE62A9" w:rsidR="000005A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16-2023</w:t>
            </w:r>
          </w:p>
        </w:tc>
        <w:tc>
          <w:tcPr>
            <w:tcW w:w="2335" w:type="dxa"/>
          </w:tcPr>
          <w:p w14:paraId="0659CECA" w14:textId="216B9AF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E5ECC89" w14:textId="1661BEF7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5D9839A" w14:textId="5B526BED" w:rsidR="000005A6" w:rsidRDefault="00045548" w:rsidP="000005A6">
            <w:pPr>
              <w:spacing w:after="120"/>
            </w:pPr>
            <w:hyperlink r:id="rId94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D340E66" w14:textId="77777777" w:rsidTr="00705135">
        <w:trPr>
          <w:trHeight w:val="254"/>
        </w:trPr>
        <w:tc>
          <w:tcPr>
            <w:tcW w:w="1234" w:type="dxa"/>
          </w:tcPr>
          <w:p w14:paraId="10EA0239" w14:textId="0B3455A4" w:rsidR="000005A6" w:rsidRPr="0038744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6</w:t>
            </w:r>
            <w:r w:rsidRPr="009105C0">
              <w:rPr>
                <w:bCs/>
                <w:sz w:val="20"/>
                <w:szCs w:val="20"/>
              </w:rPr>
              <w:t>-202</w:t>
            </w: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335" w:type="dxa"/>
          </w:tcPr>
          <w:p w14:paraId="7C63F302" w14:textId="57DF0B1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216E9DAC" w14:textId="1DDBCD7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Dec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2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BA39266" w14:textId="5A3CCFF5" w:rsidR="000005A6" w:rsidRDefault="00045548" w:rsidP="000005A6">
            <w:pPr>
              <w:spacing w:after="120"/>
            </w:pPr>
            <w:hyperlink r:id="rId95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3DE5D880" w14:textId="77777777" w:rsidTr="00705135">
        <w:trPr>
          <w:trHeight w:val="254"/>
        </w:trPr>
        <w:tc>
          <w:tcPr>
            <w:tcW w:w="1234" w:type="dxa"/>
          </w:tcPr>
          <w:p w14:paraId="439F7635" w14:textId="0BD750D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04-2023</w:t>
            </w:r>
          </w:p>
        </w:tc>
        <w:tc>
          <w:tcPr>
            <w:tcW w:w="2335" w:type="dxa"/>
          </w:tcPr>
          <w:p w14:paraId="5786B4B5" w14:textId="057763F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65CF5B58" w14:textId="4653A8A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EF025C5" w14:textId="105199D5" w:rsidR="000005A6" w:rsidRDefault="00045548" w:rsidP="000005A6">
            <w:pPr>
              <w:spacing w:after="120"/>
            </w:pPr>
            <w:hyperlink r:id="rId96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7EB36559" w14:textId="77777777" w:rsidTr="00705135">
        <w:trPr>
          <w:trHeight w:val="254"/>
        </w:trPr>
        <w:tc>
          <w:tcPr>
            <w:tcW w:w="1234" w:type="dxa"/>
          </w:tcPr>
          <w:p w14:paraId="0ED9898E" w14:textId="4EA3ACD1" w:rsidR="000005A6" w:rsidRPr="0038744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1-04-2023</w:t>
            </w:r>
          </w:p>
        </w:tc>
        <w:tc>
          <w:tcPr>
            <w:tcW w:w="2335" w:type="dxa"/>
          </w:tcPr>
          <w:p w14:paraId="4A7ECF59" w14:textId="71DF12D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A210E6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7DE55D19" w14:textId="177890B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an updated version of 2021/22 Grazing Summary: “</w:t>
            </w:r>
            <w:r w:rsidRPr="00A210E6">
              <w:rPr>
                <w:bCs/>
                <w:i/>
                <w:iCs/>
                <w:sz w:val="20"/>
                <w:szCs w:val="20"/>
              </w:rPr>
              <w:t>grazingsummary2122.pdf</w:t>
            </w:r>
            <w:r>
              <w:rPr>
                <w:bCs/>
                <w:sz w:val="20"/>
                <w:szCs w:val="20"/>
              </w:rPr>
              <w:t>”</w:t>
            </w:r>
          </w:p>
        </w:tc>
        <w:tc>
          <w:tcPr>
            <w:tcW w:w="5762" w:type="dxa"/>
          </w:tcPr>
          <w:p w14:paraId="63318B21" w14:textId="3894EACD" w:rsidR="000005A6" w:rsidRDefault="00045548" w:rsidP="000005A6">
            <w:pPr>
              <w:spacing w:after="120"/>
            </w:pPr>
            <w:hyperlink r:id="rId97" w:history="1">
              <w:r w:rsidR="000005A6" w:rsidRPr="00A210E6">
                <w:rPr>
                  <w:rStyle w:val="Hyperlink"/>
                  <w:sz w:val="20"/>
                  <w:szCs w:val="20"/>
                </w:rPr>
                <w:t>https://cals.arizona.edu/srer/content/comparison-planned-livestock-use-and-actual-use-2006</w:t>
              </w:r>
            </w:hyperlink>
          </w:p>
        </w:tc>
      </w:tr>
      <w:tr w:rsidR="000005A6" w:rsidRPr="009105C0" w14:paraId="7006337D" w14:textId="77777777" w:rsidTr="00705135">
        <w:trPr>
          <w:trHeight w:val="254"/>
        </w:trPr>
        <w:tc>
          <w:tcPr>
            <w:tcW w:w="1234" w:type="dxa"/>
          </w:tcPr>
          <w:p w14:paraId="1EB1BF54" w14:textId="630A8C78" w:rsidR="000005A6" w:rsidRPr="00387446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387446">
              <w:rPr>
                <w:bCs/>
                <w:sz w:val="20"/>
                <w:szCs w:val="20"/>
              </w:rPr>
              <w:t>12-08-2022</w:t>
            </w:r>
          </w:p>
        </w:tc>
        <w:tc>
          <w:tcPr>
            <w:tcW w:w="2335" w:type="dxa"/>
          </w:tcPr>
          <w:p w14:paraId="2405BB61" w14:textId="0BAC48D1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0AF2451E" w14:textId="15B200B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B525150" w14:textId="3A947C24" w:rsidR="000005A6" w:rsidRDefault="00045548" w:rsidP="000005A6">
            <w:pPr>
              <w:spacing w:after="120"/>
            </w:pPr>
            <w:hyperlink r:id="rId98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55DCEBF9" w14:textId="77777777" w:rsidTr="00705135">
        <w:trPr>
          <w:trHeight w:val="254"/>
        </w:trPr>
        <w:tc>
          <w:tcPr>
            <w:tcW w:w="1234" w:type="dxa"/>
          </w:tcPr>
          <w:p w14:paraId="078B2A2E" w14:textId="49569D5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387446">
              <w:rPr>
                <w:bCs/>
                <w:sz w:val="20"/>
                <w:szCs w:val="20"/>
              </w:rPr>
              <w:t>12-08-2022</w:t>
            </w:r>
          </w:p>
        </w:tc>
        <w:tc>
          <w:tcPr>
            <w:tcW w:w="2335" w:type="dxa"/>
          </w:tcPr>
          <w:p w14:paraId="00DDC92F" w14:textId="6D177FA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05C698BA" w14:textId="77777777" w:rsidR="000005A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placed Current Grazing Pla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 through Nov22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  <w:p w14:paraId="577BB277" w14:textId="398A32AB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  <w:tc>
          <w:tcPr>
            <w:tcW w:w="5762" w:type="dxa"/>
          </w:tcPr>
          <w:p w14:paraId="3F7A6762" w14:textId="0B1FDB6D" w:rsidR="000005A6" w:rsidRDefault="00045548" w:rsidP="000005A6">
            <w:pPr>
              <w:spacing w:after="120"/>
            </w:pPr>
            <w:hyperlink r:id="rId99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0E97454D" w14:textId="77777777" w:rsidTr="00705135">
        <w:trPr>
          <w:trHeight w:val="254"/>
        </w:trPr>
        <w:tc>
          <w:tcPr>
            <w:tcW w:w="1234" w:type="dxa"/>
          </w:tcPr>
          <w:p w14:paraId="4FB80590" w14:textId="6AF9F32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387446">
              <w:rPr>
                <w:bCs/>
                <w:sz w:val="20"/>
                <w:szCs w:val="20"/>
              </w:rPr>
              <w:t>12-08-2022</w:t>
            </w:r>
          </w:p>
        </w:tc>
        <w:tc>
          <w:tcPr>
            <w:tcW w:w="2335" w:type="dxa"/>
          </w:tcPr>
          <w:p w14:paraId="61BA5315" w14:textId="3A16541A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</w:t>
            </w:r>
            <w:r>
              <w:t xml:space="preserve"> </w:t>
            </w:r>
            <w:r w:rsidRPr="00A210E6">
              <w:rPr>
                <w:bCs/>
                <w:sz w:val="20"/>
                <w:szCs w:val="20"/>
              </w:rPr>
              <w:t>Comparison of Planned Livestock Use and Actual Use Since 2006</w:t>
            </w:r>
          </w:p>
        </w:tc>
        <w:tc>
          <w:tcPr>
            <w:tcW w:w="4531" w:type="dxa"/>
          </w:tcPr>
          <w:p w14:paraId="44122A70" w14:textId="05A5382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loaded 2021/22 Grazing Summary: “</w:t>
            </w:r>
            <w:r w:rsidRPr="00A210E6">
              <w:rPr>
                <w:bCs/>
                <w:i/>
                <w:iCs/>
                <w:sz w:val="20"/>
                <w:szCs w:val="20"/>
              </w:rPr>
              <w:t>grazingsummary2122.pdf</w:t>
            </w:r>
            <w:r>
              <w:rPr>
                <w:bCs/>
                <w:sz w:val="20"/>
                <w:szCs w:val="20"/>
              </w:rPr>
              <w:t>”</w:t>
            </w:r>
          </w:p>
        </w:tc>
        <w:tc>
          <w:tcPr>
            <w:tcW w:w="5762" w:type="dxa"/>
          </w:tcPr>
          <w:p w14:paraId="07F2F46A" w14:textId="38BEA47B" w:rsidR="000005A6" w:rsidRDefault="00045548" w:rsidP="000005A6">
            <w:pPr>
              <w:spacing w:after="120"/>
            </w:pPr>
            <w:hyperlink r:id="rId100" w:history="1">
              <w:r w:rsidR="000005A6" w:rsidRPr="00A210E6">
                <w:rPr>
                  <w:rStyle w:val="Hyperlink"/>
                  <w:sz w:val="20"/>
                  <w:szCs w:val="20"/>
                </w:rPr>
                <w:t>https://cals.arizona.edu/srer/content/comparison-planned-livestock-use-and-actual-use-2006</w:t>
              </w:r>
            </w:hyperlink>
            <w:r w:rsidR="000005A6">
              <w:t xml:space="preserve"> </w:t>
            </w:r>
          </w:p>
        </w:tc>
      </w:tr>
      <w:tr w:rsidR="000005A6" w:rsidRPr="009105C0" w14:paraId="5C2033B7" w14:textId="77777777" w:rsidTr="00705135">
        <w:trPr>
          <w:trHeight w:val="254"/>
        </w:trPr>
        <w:tc>
          <w:tcPr>
            <w:tcW w:w="1234" w:type="dxa"/>
          </w:tcPr>
          <w:p w14:paraId="0EACB17D" w14:textId="44554251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lastRenderedPageBreak/>
              <w:t>1</w:t>
            </w:r>
            <w:r>
              <w:rPr>
                <w:bCs/>
                <w:sz w:val="20"/>
                <w:szCs w:val="20"/>
              </w:rPr>
              <w:t>2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08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1221C388" w14:textId="7D7B135B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3456F7F2" w14:textId="790EED88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Nov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2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0772D9F5" w14:textId="4C08AAB3" w:rsidR="000005A6" w:rsidRDefault="00045548" w:rsidP="000005A6">
            <w:pPr>
              <w:spacing w:after="120"/>
            </w:pPr>
            <w:hyperlink r:id="rId101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7C0F3FB1" w14:textId="77777777" w:rsidTr="00705135">
        <w:trPr>
          <w:trHeight w:val="254"/>
        </w:trPr>
        <w:tc>
          <w:tcPr>
            <w:tcW w:w="1234" w:type="dxa"/>
          </w:tcPr>
          <w:p w14:paraId="082EFB39" w14:textId="4A3E2E85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bookmarkStart w:id="0" w:name="_Hlk124768613"/>
            <w:r w:rsidRPr="009105C0">
              <w:rPr>
                <w:bCs/>
                <w:sz w:val="20"/>
                <w:szCs w:val="20"/>
              </w:rPr>
              <w:t>1</w:t>
            </w:r>
            <w:r>
              <w:rPr>
                <w:bCs/>
                <w:sz w:val="20"/>
                <w:szCs w:val="20"/>
              </w:rPr>
              <w:t>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0D686518" w14:textId="5762827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78FB03B6" w14:textId="7B1C2F1E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50CA4D95" w14:textId="0E652BDF" w:rsidR="000005A6" w:rsidRDefault="00045548" w:rsidP="000005A6">
            <w:pPr>
              <w:spacing w:after="120"/>
            </w:pPr>
            <w:hyperlink r:id="rId102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bookmarkEnd w:id="0"/>
      <w:tr w:rsidR="000005A6" w:rsidRPr="009105C0" w14:paraId="3F98B242" w14:textId="77777777" w:rsidTr="00705135">
        <w:trPr>
          <w:trHeight w:val="254"/>
        </w:trPr>
        <w:tc>
          <w:tcPr>
            <w:tcW w:w="1234" w:type="dxa"/>
          </w:tcPr>
          <w:p w14:paraId="16FE8C1C" w14:textId="6A11841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22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3E51CCE3" w14:textId="0BC1E3C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632DFB93" w14:textId="66BC4D5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Citations for work on the Santa Rita Experimental Range </w:t>
            </w:r>
            <w:r>
              <w:rPr>
                <w:bCs/>
                <w:i/>
                <w:iCs/>
                <w:sz w:val="20"/>
                <w:szCs w:val="20"/>
              </w:rPr>
              <w:t>10 November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022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761931CE" w14:textId="7CD4DBB3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103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204C765B" w14:textId="77777777" w:rsidTr="00705135">
        <w:trPr>
          <w:trHeight w:val="254"/>
        </w:trPr>
        <w:tc>
          <w:tcPr>
            <w:tcW w:w="1234" w:type="dxa"/>
          </w:tcPr>
          <w:p w14:paraId="04366504" w14:textId="6DBFD96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1</w:t>
            </w:r>
            <w:r>
              <w:rPr>
                <w:bCs/>
                <w:sz w:val="20"/>
                <w:szCs w:val="20"/>
              </w:rPr>
              <w:t>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7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35CE0BA4" w14:textId="7D7FC5EA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3CA16D77" w14:textId="75A8D0D0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17F154BC" w14:textId="37EA6B9C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104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E9D1C69" w14:textId="77777777" w:rsidTr="00705135">
        <w:trPr>
          <w:trHeight w:val="254"/>
        </w:trPr>
        <w:tc>
          <w:tcPr>
            <w:tcW w:w="1234" w:type="dxa"/>
          </w:tcPr>
          <w:p w14:paraId="4ED3CD28" w14:textId="226045E1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1</w:t>
            </w:r>
            <w:r>
              <w:rPr>
                <w:bCs/>
                <w:sz w:val="20"/>
                <w:szCs w:val="20"/>
              </w:rPr>
              <w:t>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7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2E7263CE" w14:textId="6DBC54B9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6142EDDB" w14:textId="77777777" w:rsidR="000005A6" w:rsidRDefault="000005A6" w:rsidP="000005A6">
            <w:pPr>
              <w:spacing w:after="120"/>
              <w:rPr>
                <w:bCs/>
                <w:i/>
                <w:i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placed Current Grazing Pla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</w:t>
            </w:r>
            <w:r>
              <w:rPr>
                <w:bCs/>
                <w:i/>
                <w:iCs/>
                <w:sz w:val="20"/>
                <w:szCs w:val="20"/>
              </w:rPr>
              <w:t>2-23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  <w:p w14:paraId="756B9B5E" w14:textId="6D0B3025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</w:p>
        </w:tc>
        <w:tc>
          <w:tcPr>
            <w:tcW w:w="5762" w:type="dxa"/>
          </w:tcPr>
          <w:p w14:paraId="3C345491" w14:textId="5DB6B669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105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347B5B58" w14:textId="77777777" w:rsidTr="00705135">
        <w:trPr>
          <w:trHeight w:val="254"/>
        </w:trPr>
        <w:tc>
          <w:tcPr>
            <w:tcW w:w="1234" w:type="dxa"/>
          </w:tcPr>
          <w:p w14:paraId="602BFD2C" w14:textId="7A14A7B6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1</w:t>
            </w:r>
            <w:r>
              <w:rPr>
                <w:bCs/>
                <w:sz w:val="20"/>
                <w:szCs w:val="20"/>
              </w:rPr>
              <w:t>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129C5B6D" w14:textId="2208D1E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36C214B" w14:textId="476A131D" w:rsidR="000005A6" w:rsidRPr="003B483A" w:rsidRDefault="000005A6" w:rsidP="000005A6">
            <w:pPr>
              <w:jc w:val="center"/>
              <w:rPr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3645F2AB" w14:textId="0FC26AC5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106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74326908" w14:textId="77777777" w:rsidTr="00705135">
        <w:trPr>
          <w:trHeight w:val="254"/>
        </w:trPr>
        <w:tc>
          <w:tcPr>
            <w:tcW w:w="1234" w:type="dxa"/>
          </w:tcPr>
          <w:p w14:paraId="099FA3B0" w14:textId="3E2F4ABC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1</w:t>
            </w:r>
            <w:r>
              <w:rPr>
                <w:bCs/>
                <w:sz w:val="20"/>
                <w:szCs w:val="20"/>
              </w:rPr>
              <w:t>1</w:t>
            </w:r>
            <w:r w:rsidRPr="009105C0">
              <w:rPr>
                <w:bCs/>
                <w:sz w:val="20"/>
                <w:szCs w:val="20"/>
              </w:rPr>
              <w:t>-</w:t>
            </w:r>
            <w:r>
              <w:rPr>
                <w:bCs/>
                <w:sz w:val="20"/>
                <w:szCs w:val="20"/>
              </w:rPr>
              <w:t>11</w:t>
            </w:r>
            <w:r w:rsidRPr="009105C0">
              <w:rPr>
                <w:bCs/>
                <w:sz w:val="20"/>
                <w:szCs w:val="20"/>
              </w:rPr>
              <w:t>-2022</w:t>
            </w:r>
          </w:p>
        </w:tc>
        <w:tc>
          <w:tcPr>
            <w:tcW w:w="2335" w:type="dxa"/>
          </w:tcPr>
          <w:p w14:paraId="4C5759B3" w14:textId="0164269E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4E18FBCC" w14:textId="3E35A5FB" w:rsidR="000005A6" w:rsidRPr="009105C0" w:rsidRDefault="000005A6" w:rsidP="000005A6">
            <w:pPr>
              <w:spacing w:after="120"/>
              <w:rPr>
                <w:b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precip through </w:t>
            </w:r>
            <w:r>
              <w:rPr>
                <w:bCs/>
                <w:i/>
                <w:iCs/>
                <w:sz w:val="20"/>
                <w:szCs w:val="20"/>
              </w:rPr>
              <w:t>Oct</w:t>
            </w:r>
            <w:r w:rsidRPr="009105C0">
              <w:rPr>
                <w:bCs/>
                <w:i/>
                <w:iCs/>
                <w:sz w:val="20"/>
                <w:szCs w:val="20"/>
              </w:rPr>
              <w:t xml:space="preserve"> 22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F809DCC" w14:textId="082A7DC9" w:rsidR="000005A6" w:rsidRPr="009105C0" w:rsidRDefault="00045548" w:rsidP="000005A6">
            <w:pPr>
              <w:spacing w:after="120"/>
              <w:rPr>
                <w:b/>
                <w:sz w:val="20"/>
                <w:szCs w:val="20"/>
              </w:rPr>
            </w:pPr>
            <w:hyperlink r:id="rId107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51A26476" w14:textId="77777777" w:rsidTr="00705135">
        <w:trPr>
          <w:trHeight w:val="254"/>
        </w:trPr>
        <w:tc>
          <w:tcPr>
            <w:tcW w:w="1234" w:type="dxa"/>
          </w:tcPr>
          <w:p w14:paraId="48220E36" w14:textId="610BF6F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10-06-2022</w:t>
            </w:r>
          </w:p>
        </w:tc>
        <w:tc>
          <w:tcPr>
            <w:tcW w:w="2335" w:type="dxa"/>
          </w:tcPr>
          <w:p w14:paraId="5D8811A5" w14:textId="6F41D90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819D396" w14:textId="11BE5EB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21D709DF" w14:textId="37D2E11B" w:rsidR="000005A6" w:rsidRDefault="00045548" w:rsidP="000005A6">
            <w:pPr>
              <w:spacing w:after="120"/>
            </w:pPr>
            <w:hyperlink r:id="rId108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28D733A" w14:textId="77777777" w:rsidTr="00705135">
        <w:trPr>
          <w:trHeight w:val="254"/>
        </w:trPr>
        <w:tc>
          <w:tcPr>
            <w:tcW w:w="1234" w:type="dxa"/>
          </w:tcPr>
          <w:p w14:paraId="359C1810" w14:textId="51E8DAAA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10-06-2022</w:t>
            </w:r>
          </w:p>
        </w:tc>
        <w:tc>
          <w:tcPr>
            <w:tcW w:w="2335" w:type="dxa"/>
          </w:tcPr>
          <w:p w14:paraId="4053EF43" w14:textId="05D0FFA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6F0EA1D2" w14:textId="28B0F755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 through Sep 22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F62F63E" w14:textId="1EDA35FD" w:rsidR="000005A6" w:rsidRPr="009105C0" w:rsidRDefault="00045548" w:rsidP="000005A6">
            <w:pPr>
              <w:spacing w:after="120"/>
              <w:rPr>
                <w:sz w:val="20"/>
                <w:szCs w:val="20"/>
              </w:rPr>
            </w:pPr>
            <w:hyperlink r:id="rId109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1BE58FE5" w14:textId="77777777" w:rsidTr="00705135">
        <w:trPr>
          <w:trHeight w:val="254"/>
        </w:trPr>
        <w:tc>
          <w:tcPr>
            <w:tcW w:w="1234" w:type="dxa"/>
          </w:tcPr>
          <w:p w14:paraId="778A5594" w14:textId="5EDF3B0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9-20-2022</w:t>
            </w:r>
          </w:p>
        </w:tc>
        <w:tc>
          <w:tcPr>
            <w:tcW w:w="2335" w:type="dxa"/>
          </w:tcPr>
          <w:p w14:paraId="110202FC" w14:textId="3C1E08B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15392689" w14:textId="63FB2D2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4C8816F5" w14:textId="69ED3D74" w:rsidR="000005A6" w:rsidRPr="009105C0" w:rsidRDefault="00045548" w:rsidP="000005A6">
            <w:pPr>
              <w:spacing w:after="120"/>
              <w:rPr>
                <w:sz w:val="20"/>
                <w:szCs w:val="20"/>
              </w:rPr>
            </w:pPr>
            <w:hyperlink r:id="rId110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2E45B3DC" w14:textId="77777777" w:rsidTr="00705135">
        <w:trPr>
          <w:trHeight w:val="254"/>
        </w:trPr>
        <w:tc>
          <w:tcPr>
            <w:tcW w:w="1234" w:type="dxa"/>
          </w:tcPr>
          <w:p w14:paraId="6558D8A9" w14:textId="473AB77A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9-20-2022</w:t>
            </w:r>
          </w:p>
        </w:tc>
        <w:tc>
          <w:tcPr>
            <w:tcW w:w="2335" w:type="dxa"/>
          </w:tcPr>
          <w:p w14:paraId="1C7CB053" w14:textId="60F6DE58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Livestock Use\Current Grazing Schedule</w:t>
            </w:r>
          </w:p>
        </w:tc>
        <w:tc>
          <w:tcPr>
            <w:tcW w:w="4531" w:type="dxa"/>
          </w:tcPr>
          <w:p w14:paraId="76852D53" w14:textId="59E1C524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placed Current Grazing Pla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Grazing Plan &amp; Web Outreach 2022 thru Aug 2022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E28CCCD" w14:textId="64821BF8" w:rsidR="000005A6" w:rsidRPr="009105C0" w:rsidRDefault="00045548" w:rsidP="000005A6">
            <w:pPr>
              <w:spacing w:after="120"/>
              <w:rPr>
                <w:rStyle w:val="Hyperlink"/>
                <w:sz w:val="20"/>
                <w:szCs w:val="20"/>
              </w:rPr>
            </w:pPr>
            <w:hyperlink r:id="rId111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current-grazing-schedule</w:t>
              </w:r>
            </w:hyperlink>
          </w:p>
        </w:tc>
      </w:tr>
      <w:tr w:rsidR="000005A6" w:rsidRPr="009105C0" w14:paraId="0B367B7E" w14:textId="77777777" w:rsidTr="00705135">
        <w:trPr>
          <w:trHeight w:val="254"/>
        </w:trPr>
        <w:tc>
          <w:tcPr>
            <w:tcW w:w="1234" w:type="dxa"/>
          </w:tcPr>
          <w:p w14:paraId="20DA6BCF" w14:textId="07E3957B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lastRenderedPageBreak/>
              <w:t>09-08-2022</w:t>
            </w:r>
          </w:p>
        </w:tc>
        <w:tc>
          <w:tcPr>
            <w:tcW w:w="2335" w:type="dxa"/>
          </w:tcPr>
          <w:p w14:paraId="76669E31" w14:textId="755BD65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59CFAE44" w14:textId="05BE45B1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Updat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0F5D5946" w14:textId="4188E237" w:rsidR="000005A6" w:rsidRPr="009105C0" w:rsidRDefault="00045548" w:rsidP="000005A6">
            <w:pPr>
              <w:spacing w:after="120"/>
              <w:rPr>
                <w:sz w:val="20"/>
                <w:szCs w:val="20"/>
              </w:rPr>
            </w:pPr>
            <w:hyperlink r:id="rId112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51E9E35B" w14:textId="77777777" w:rsidTr="00705135">
        <w:trPr>
          <w:trHeight w:val="254"/>
        </w:trPr>
        <w:tc>
          <w:tcPr>
            <w:tcW w:w="1234" w:type="dxa"/>
          </w:tcPr>
          <w:p w14:paraId="0F12AFC5" w14:textId="33DB1F3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9-08-2022</w:t>
            </w:r>
          </w:p>
        </w:tc>
        <w:tc>
          <w:tcPr>
            <w:tcW w:w="2335" w:type="dxa"/>
          </w:tcPr>
          <w:p w14:paraId="5AEDD33C" w14:textId="52E337B9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70CD8740" w14:textId="5E8A9268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Citations for work on the Santa Rita Experimental Range 07 September 2022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17CA9604" w14:textId="23E5964C" w:rsidR="000005A6" w:rsidRPr="009105C0" w:rsidRDefault="00045548" w:rsidP="000005A6">
            <w:pPr>
              <w:spacing w:after="120"/>
              <w:rPr>
                <w:sz w:val="20"/>
                <w:szCs w:val="20"/>
              </w:rPr>
            </w:pPr>
            <w:hyperlink r:id="rId113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4FBE3AEF" w14:textId="77777777" w:rsidTr="00705135">
        <w:trPr>
          <w:trHeight w:val="254"/>
        </w:trPr>
        <w:tc>
          <w:tcPr>
            <w:tcW w:w="1234" w:type="dxa"/>
          </w:tcPr>
          <w:p w14:paraId="5CD3AD59" w14:textId="2265DA3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9-07-2022</w:t>
            </w:r>
          </w:p>
        </w:tc>
        <w:tc>
          <w:tcPr>
            <w:tcW w:w="2335" w:type="dxa"/>
          </w:tcPr>
          <w:p w14:paraId="3FAE1B74" w14:textId="4EAAAE3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\Precipitation</w:t>
            </w:r>
          </w:p>
        </w:tc>
        <w:tc>
          <w:tcPr>
            <w:tcW w:w="4531" w:type="dxa"/>
          </w:tcPr>
          <w:p w14:paraId="15600F1B" w14:textId="2482D5F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itation Data Since 1922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precip through Aug 22.xls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213029BF" w14:textId="3241AE87" w:rsidR="000005A6" w:rsidRPr="009105C0" w:rsidRDefault="00045548" w:rsidP="000005A6">
            <w:pPr>
              <w:spacing w:after="120"/>
              <w:rPr>
                <w:sz w:val="20"/>
                <w:szCs w:val="20"/>
              </w:rPr>
            </w:pPr>
            <w:hyperlink r:id="rId114" w:history="1">
              <w:r w:rsidR="000005A6" w:rsidRPr="009105C0">
                <w:rPr>
                  <w:rStyle w:val="Hyperlink"/>
                  <w:sz w:val="20"/>
                  <w:szCs w:val="20"/>
                </w:rPr>
                <w:t>https://cals.arizona.edu/srer/content/precipitation</w:t>
              </w:r>
            </w:hyperlink>
          </w:p>
        </w:tc>
      </w:tr>
      <w:tr w:rsidR="000005A6" w:rsidRPr="009105C0" w14:paraId="156EF4CC" w14:textId="77777777" w:rsidTr="00705135">
        <w:trPr>
          <w:trHeight w:val="254"/>
        </w:trPr>
        <w:tc>
          <w:tcPr>
            <w:tcW w:w="1234" w:type="dxa"/>
          </w:tcPr>
          <w:p w14:paraId="650EED0B" w14:textId="21B46E7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8-31-2022</w:t>
            </w:r>
          </w:p>
        </w:tc>
        <w:tc>
          <w:tcPr>
            <w:tcW w:w="2335" w:type="dxa"/>
          </w:tcPr>
          <w:p w14:paraId="08A8A979" w14:textId="5CDCB50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Data Resources\Data for download</w:t>
            </w:r>
          </w:p>
        </w:tc>
        <w:tc>
          <w:tcPr>
            <w:tcW w:w="4531" w:type="dxa"/>
          </w:tcPr>
          <w:p w14:paraId="497A3EB4" w14:textId="3D0A3B00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Added the </w:t>
            </w:r>
            <w:r w:rsidRPr="009105C0">
              <w:rPr>
                <w:bCs/>
                <w:i/>
                <w:iCs/>
                <w:sz w:val="20"/>
                <w:szCs w:val="20"/>
              </w:rPr>
              <w:t>SRER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9105C0">
              <w:rPr>
                <w:bCs/>
                <w:i/>
                <w:iCs/>
                <w:sz w:val="20"/>
                <w:szCs w:val="20"/>
              </w:rPr>
              <w:t>Update Log.docx</w:t>
            </w:r>
            <w:r w:rsidRPr="009105C0">
              <w:rPr>
                <w:bCs/>
                <w:sz w:val="20"/>
                <w:szCs w:val="20"/>
              </w:rPr>
              <w:t xml:space="preserve"> file (this file) listing updates to the Research and Data Resources pages of the SRER website</w:t>
            </w:r>
          </w:p>
        </w:tc>
        <w:tc>
          <w:tcPr>
            <w:tcW w:w="5762" w:type="dxa"/>
          </w:tcPr>
          <w:p w14:paraId="71C45E9F" w14:textId="589F1B04" w:rsidR="000005A6" w:rsidRPr="009105C0" w:rsidRDefault="00045548" w:rsidP="000005A6">
            <w:pPr>
              <w:spacing w:after="120"/>
              <w:rPr>
                <w:sz w:val="20"/>
                <w:szCs w:val="20"/>
              </w:rPr>
            </w:pPr>
            <w:hyperlink r:id="rId115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data-download</w:t>
              </w:r>
            </w:hyperlink>
          </w:p>
        </w:tc>
      </w:tr>
      <w:tr w:rsidR="000005A6" w:rsidRPr="009105C0" w14:paraId="36B9839D" w14:textId="300B9618" w:rsidTr="00705135">
        <w:trPr>
          <w:trHeight w:val="254"/>
        </w:trPr>
        <w:tc>
          <w:tcPr>
            <w:tcW w:w="1234" w:type="dxa"/>
          </w:tcPr>
          <w:p w14:paraId="7F883F3E" w14:textId="1F60C37D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8-29-2022</w:t>
            </w:r>
          </w:p>
        </w:tc>
        <w:tc>
          <w:tcPr>
            <w:tcW w:w="2335" w:type="dxa"/>
          </w:tcPr>
          <w:p w14:paraId="28EF25B6" w14:textId="329B4795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79867814" w14:textId="06B56283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Citations for work on the Santa Rita Experimental Range 29 August 2022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4789F462" w14:textId="0F892155" w:rsidR="000005A6" w:rsidRPr="009105C0" w:rsidRDefault="00045548" w:rsidP="000005A6">
            <w:pPr>
              <w:spacing w:after="120"/>
              <w:rPr>
                <w:bCs/>
                <w:sz w:val="20"/>
                <w:szCs w:val="20"/>
              </w:rPr>
            </w:pPr>
            <w:hyperlink r:id="rId116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124F780F" w14:textId="77777777" w:rsidTr="00705135">
        <w:trPr>
          <w:trHeight w:val="254"/>
        </w:trPr>
        <w:tc>
          <w:tcPr>
            <w:tcW w:w="1234" w:type="dxa"/>
          </w:tcPr>
          <w:p w14:paraId="6BA6AFAB" w14:textId="49958701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08-26-2022</w:t>
            </w:r>
          </w:p>
        </w:tc>
        <w:tc>
          <w:tcPr>
            <w:tcW w:w="2335" w:type="dxa"/>
          </w:tcPr>
          <w:p w14:paraId="74AE1739" w14:textId="432FC0EC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>Research\Publications</w:t>
            </w:r>
          </w:p>
        </w:tc>
        <w:tc>
          <w:tcPr>
            <w:tcW w:w="4531" w:type="dxa"/>
          </w:tcPr>
          <w:p w14:paraId="55BDD952" w14:textId="643F9D6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  <w:r w:rsidRPr="009105C0">
              <w:rPr>
                <w:bCs/>
                <w:sz w:val="20"/>
                <w:szCs w:val="20"/>
              </w:rPr>
              <w:t xml:space="preserve">Replaced file in the </w:t>
            </w:r>
            <w:r w:rsidRPr="009105C0">
              <w:rPr>
                <w:sz w:val="20"/>
                <w:szCs w:val="20"/>
              </w:rPr>
              <w:t>‘</w:t>
            </w:r>
            <w:r w:rsidRPr="009105C0">
              <w:rPr>
                <w:bCs/>
                <w:i/>
                <w:iCs/>
                <w:sz w:val="20"/>
                <w:szCs w:val="20"/>
              </w:rPr>
              <w:t>Recent Publications - 1951 to present</w:t>
            </w:r>
            <w:r w:rsidRPr="009105C0">
              <w:rPr>
                <w:bCs/>
                <w:sz w:val="20"/>
                <w:szCs w:val="20"/>
              </w:rPr>
              <w:t>’ section. New file: ‘</w:t>
            </w:r>
            <w:r w:rsidRPr="009105C0">
              <w:rPr>
                <w:bCs/>
                <w:i/>
                <w:iCs/>
                <w:sz w:val="20"/>
                <w:szCs w:val="20"/>
              </w:rPr>
              <w:t>Citations for work on the Santa Rita Experimental Range 22 August 2022.pdf</w:t>
            </w:r>
            <w:r w:rsidRPr="009105C0">
              <w:rPr>
                <w:bCs/>
                <w:sz w:val="20"/>
                <w:szCs w:val="20"/>
              </w:rPr>
              <w:t>’</w:t>
            </w:r>
          </w:p>
        </w:tc>
        <w:tc>
          <w:tcPr>
            <w:tcW w:w="5762" w:type="dxa"/>
          </w:tcPr>
          <w:p w14:paraId="6F47031E" w14:textId="5E775ADF" w:rsidR="000005A6" w:rsidRPr="009105C0" w:rsidRDefault="00045548" w:rsidP="000005A6">
            <w:pPr>
              <w:spacing w:after="120"/>
              <w:rPr>
                <w:bCs/>
                <w:sz w:val="20"/>
                <w:szCs w:val="20"/>
              </w:rPr>
            </w:pPr>
            <w:hyperlink r:id="rId117" w:history="1">
              <w:r w:rsidR="000005A6" w:rsidRPr="009105C0">
                <w:rPr>
                  <w:rStyle w:val="Hyperlink"/>
                  <w:bCs/>
                  <w:sz w:val="20"/>
                  <w:szCs w:val="20"/>
                </w:rPr>
                <w:t>https://cals.arizona.edu/srer/content/publications</w:t>
              </w:r>
            </w:hyperlink>
          </w:p>
        </w:tc>
      </w:tr>
      <w:tr w:rsidR="000005A6" w:rsidRPr="009105C0" w14:paraId="0EE3EF4B" w14:textId="60509D2B" w:rsidTr="00705135">
        <w:trPr>
          <w:trHeight w:val="258"/>
        </w:trPr>
        <w:tc>
          <w:tcPr>
            <w:tcW w:w="1234" w:type="dxa"/>
          </w:tcPr>
          <w:p w14:paraId="05FAEAB1" w14:textId="07519EEF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  <w:tc>
          <w:tcPr>
            <w:tcW w:w="2335" w:type="dxa"/>
          </w:tcPr>
          <w:p w14:paraId="060A34D0" w14:textId="71ACA562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  <w:tc>
          <w:tcPr>
            <w:tcW w:w="4531" w:type="dxa"/>
          </w:tcPr>
          <w:p w14:paraId="5098BEFE" w14:textId="2D74B767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  <w:tc>
          <w:tcPr>
            <w:tcW w:w="5762" w:type="dxa"/>
          </w:tcPr>
          <w:p w14:paraId="0FAA5284" w14:textId="716E3F06" w:rsidR="000005A6" w:rsidRPr="009105C0" w:rsidRDefault="000005A6" w:rsidP="000005A6">
            <w:pPr>
              <w:spacing w:after="120"/>
              <w:rPr>
                <w:bCs/>
                <w:sz w:val="20"/>
                <w:szCs w:val="20"/>
              </w:rPr>
            </w:pPr>
          </w:p>
        </w:tc>
      </w:tr>
    </w:tbl>
    <w:p w14:paraId="71AD996B" w14:textId="77777777" w:rsidR="00AE5FE9" w:rsidRPr="00AE5FE9" w:rsidRDefault="00AE5FE9" w:rsidP="00AE5FE9">
      <w:pPr>
        <w:spacing w:after="120"/>
        <w:rPr>
          <w:bCs/>
        </w:rPr>
      </w:pPr>
    </w:p>
    <w:sectPr w:rsidR="00AE5FE9" w:rsidRPr="00AE5FE9" w:rsidSect="006B35E1">
      <w:headerReference w:type="default" r:id="rId118"/>
      <w:footerReference w:type="default" r:id="rId119"/>
      <w:pgSz w:w="15840" w:h="12240" w:orient="landscape"/>
      <w:pgMar w:top="1296" w:right="1008" w:bottom="1296" w:left="100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9C09F" w14:textId="77777777" w:rsidR="006B35E1" w:rsidRDefault="006B35E1" w:rsidP="0010057D">
      <w:pPr>
        <w:spacing w:after="0" w:line="240" w:lineRule="auto"/>
      </w:pPr>
      <w:r>
        <w:separator/>
      </w:r>
    </w:p>
  </w:endnote>
  <w:endnote w:type="continuationSeparator" w:id="0">
    <w:p w14:paraId="38D30D82" w14:textId="77777777" w:rsidR="006B35E1" w:rsidRDefault="006B35E1" w:rsidP="001005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27048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42B04D" w14:textId="27F29ACB" w:rsidR="003B17B7" w:rsidRDefault="003B17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82513A" w14:textId="77777777" w:rsidR="004F45A8" w:rsidRDefault="004F45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1481E" w14:textId="77777777" w:rsidR="006B35E1" w:rsidRDefault="006B35E1" w:rsidP="0010057D">
      <w:pPr>
        <w:spacing w:after="0" w:line="240" w:lineRule="auto"/>
      </w:pPr>
      <w:r>
        <w:separator/>
      </w:r>
    </w:p>
  </w:footnote>
  <w:footnote w:type="continuationSeparator" w:id="0">
    <w:p w14:paraId="5EBFA014" w14:textId="77777777" w:rsidR="006B35E1" w:rsidRDefault="006B35E1" w:rsidP="001005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ECF29" w14:textId="2EFF0EBA" w:rsidR="006130ED" w:rsidRDefault="006130ED">
    <w:pPr>
      <w:pStyle w:val="Header"/>
    </w:pPr>
    <w:r w:rsidRPr="008362B4">
      <w:rPr>
        <w:i/>
        <w:iCs/>
        <w:sz w:val="18"/>
        <w:szCs w:val="18"/>
      </w:rPr>
      <w:t>Santa Rita Experimental Range</w:t>
    </w:r>
    <w:r w:rsidR="003B17B7">
      <w:rPr>
        <w:i/>
        <w:iCs/>
        <w:sz w:val="18"/>
        <w:szCs w:val="18"/>
      </w:rPr>
      <w:t xml:space="preserve"> website - Update Lo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A3A19"/>
    <w:multiLevelType w:val="hybridMultilevel"/>
    <w:tmpl w:val="3558F5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F605D"/>
    <w:multiLevelType w:val="hybridMultilevel"/>
    <w:tmpl w:val="18FE1D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265C8"/>
    <w:multiLevelType w:val="hybridMultilevel"/>
    <w:tmpl w:val="28A0FF2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137C6D"/>
    <w:multiLevelType w:val="hybridMultilevel"/>
    <w:tmpl w:val="DFB6011C"/>
    <w:lvl w:ilvl="0" w:tplc="821E5B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9158BD"/>
    <w:multiLevelType w:val="hybridMultilevel"/>
    <w:tmpl w:val="4D4E30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181256"/>
    <w:multiLevelType w:val="hybridMultilevel"/>
    <w:tmpl w:val="4D808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176B4A"/>
    <w:multiLevelType w:val="hybridMultilevel"/>
    <w:tmpl w:val="28A0FF2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F21FC1"/>
    <w:multiLevelType w:val="hybridMultilevel"/>
    <w:tmpl w:val="EA5EA0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718EF"/>
    <w:multiLevelType w:val="hybridMultilevel"/>
    <w:tmpl w:val="78B07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D6BA4"/>
    <w:multiLevelType w:val="hybridMultilevel"/>
    <w:tmpl w:val="EC82F6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7A7"/>
    <w:multiLevelType w:val="hybridMultilevel"/>
    <w:tmpl w:val="28A0FF2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2B60BF8"/>
    <w:multiLevelType w:val="hybridMultilevel"/>
    <w:tmpl w:val="D3D07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D10218"/>
    <w:multiLevelType w:val="hybridMultilevel"/>
    <w:tmpl w:val="1A42B98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10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2FA236A"/>
    <w:multiLevelType w:val="hybridMultilevel"/>
    <w:tmpl w:val="C628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6930E8"/>
    <w:multiLevelType w:val="hybridMultilevel"/>
    <w:tmpl w:val="E8B64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E24794"/>
    <w:multiLevelType w:val="hybridMultilevel"/>
    <w:tmpl w:val="3F76EDF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98A026">
      <w:start w:val="3"/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E70355"/>
    <w:multiLevelType w:val="hybridMultilevel"/>
    <w:tmpl w:val="2902BD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413D22"/>
    <w:multiLevelType w:val="hybridMultilevel"/>
    <w:tmpl w:val="1A1E49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F631E"/>
    <w:multiLevelType w:val="hybridMultilevel"/>
    <w:tmpl w:val="9F4A6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A11B0"/>
    <w:multiLevelType w:val="hybridMultilevel"/>
    <w:tmpl w:val="28A0FF2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3DD5419"/>
    <w:multiLevelType w:val="hybridMultilevel"/>
    <w:tmpl w:val="F530F6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3E222A9"/>
    <w:multiLevelType w:val="hybridMultilevel"/>
    <w:tmpl w:val="F15CF208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6F902B69"/>
    <w:multiLevelType w:val="hybridMultilevel"/>
    <w:tmpl w:val="28A0FF2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F41D48"/>
    <w:multiLevelType w:val="hybridMultilevel"/>
    <w:tmpl w:val="3000CFF0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9F6259"/>
    <w:multiLevelType w:val="hybridMultilevel"/>
    <w:tmpl w:val="73365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193BB6"/>
    <w:multiLevelType w:val="hybridMultilevel"/>
    <w:tmpl w:val="DD3844E8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8777BB"/>
    <w:multiLevelType w:val="hybridMultilevel"/>
    <w:tmpl w:val="4D4E30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053E9E"/>
    <w:multiLevelType w:val="hybridMultilevel"/>
    <w:tmpl w:val="EC900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1911076">
    <w:abstractNumId w:val="20"/>
  </w:num>
  <w:num w:numId="2" w16cid:durableId="1758405567">
    <w:abstractNumId w:val="24"/>
  </w:num>
  <w:num w:numId="3" w16cid:durableId="675577208">
    <w:abstractNumId w:val="27"/>
  </w:num>
  <w:num w:numId="4" w16cid:durableId="331955566">
    <w:abstractNumId w:val="22"/>
  </w:num>
  <w:num w:numId="5" w16cid:durableId="557280586">
    <w:abstractNumId w:val="6"/>
  </w:num>
  <w:num w:numId="6" w16cid:durableId="469372362">
    <w:abstractNumId w:val="0"/>
  </w:num>
  <w:num w:numId="7" w16cid:durableId="1772118033">
    <w:abstractNumId w:val="7"/>
  </w:num>
  <w:num w:numId="8" w16cid:durableId="1329791891">
    <w:abstractNumId w:val="12"/>
  </w:num>
  <w:num w:numId="9" w16cid:durableId="49035077">
    <w:abstractNumId w:val="19"/>
  </w:num>
  <w:num w:numId="10" w16cid:durableId="198980287">
    <w:abstractNumId w:val="25"/>
  </w:num>
  <w:num w:numId="11" w16cid:durableId="564031458">
    <w:abstractNumId w:val="2"/>
  </w:num>
  <w:num w:numId="12" w16cid:durableId="1696879228">
    <w:abstractNumId w:val="10"/>
  </w:num>
  <w:num w:numId="13" w16cid:durableId="2012220518">
    <w:abstractNumId w:val="23"/>
  </w:num>
  <w:num w:numId="14" w16cid:durableId="1977055415">
    <w:abstractNumId w:val="4"/>
  </w:num>
  <w:num w:numId="15" w16cid:durableId="1253128065">
    <w:abstractNumId w:val="26"/>
  </w:num>
  <w:num w:numId="16" w16cid:durableId="426121515">
    <w:abstractNumId w:val="15"/>
  </w:num>
  <w:num w:numId="17" w16cid:durableId="49963187">
    <w:abstractNumId w:val="3"/>
  </w:num>
  <w:num w:numId="18" w16cid:durableId="2055932547">
    <w:abstractNumId w:val="9"/>
  </w:num>
  <w:num w:numId="19" w16cid:durableId="1398820477">
    <w:abstractNumId w:val="16"/>
  </w:num>
  <w:num w:numId="20" w16cid:durableId="1011294024">
    <w:abstractNumId w:val="1"/>
  </w:num>
  <w:num w:numId="21" w16cid:durableId="1111127014">
    <w:abstractNumId w:val="17"/>
  </w:num>
  <w:num w:numId="22" w16cid:durableId="80950964">
    <w:abstractNumId w:val="18"/>
  </w:num>
  <w:num w:numId="23" w16cid:durableId="1490710310">
    <w:abstractNumId w:val="21"/>
  </w:num>
  <w:num w:numId="24" w16cid:durableId="1877815397">
    <w:abstractNumId w:val="14"/>
  </w:num>
  <w:num w:numId="25" w16cid:durableId="304353615">
    <w:abstractNumId w:val="8"/>
  </w:num>
  <w:num w:numId="26" w16cid:durableId="325593020">
    <w:abstractNumId w:val="5"/>
  </w:num>
  <w:num w:numId="27" w16cid:durableId="2084179329">
    <w:abstractNumId w:val="13"/>
  </w:num>
  <w:num w:numId="28" w16cid:durableId="3057473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RCQzMLA0sjIM9ISUcpOLW4ODM/D6TAwqAWALrIGvAtAAAA"/>
  </w:docVars>
  <w:rsids>
    <w:rsidRoot w:val="00E536D7"/>
    <w:rsid w:val="000003FC"/>
    <w:rsid w:val="000005A6"/>
    <w:rsid w:val="000005C8"/>
    <w:rsid w:val="00001717"/>
    <w:rsid w:val="000021F1"/>
    <w:rsid w:val="00002F92"/>
    <w:rsid w:val="00003422"/>
    <w:rsid w:val="00004882"/>
    <w:rsid w:val="00004A7E"/>
    <w:rsid w:val="000060B7"/>
    <w:rsid w:val="00007501"/>
    <w:rsid w:val="0000770E"/>
    <w:rsid w:val="000115ED"/>
    <w:rsid w:val="0001213C"/>
    <w:rsid w:val="00012FF8"/>
    <w:rsid w:val="0001429B"/>
    <w:rsid w:val="00015E0A"/>
    <w:rsid w:val="00017A38"/>
    <w:rsid w:val="00017F5D"/>
    <w:rsid w:val="00021DC1"/>
    <w:rsid w:val="000233DD"/>
    <w:rsid w:val="0002775D"/>
    <w:rsid w:val="00030298"/>
    <w:rsid w:val="000313A1"/>
    <w:rsid w:val="00032487"/>
    <w:rsid w:val="00032B09"/>
    <w:rsid w:val="00032E28"/>
    <w:rsid w:val="000342F0"/>
    <w:rsid w:val="0003548D"/>
    <w:rsid w:val="00035C4E"/>
    <w:rsid w:val="000360CB"/>
    <w:rsid w:val="0004105C"/>
    <w:rsid w:val="00045548"/>
    <w:rsid w:val="000455D6"/>
    <w:rsid w:val="00045B85"/>
    <w:rsid w:val="00046CDF"/>
    <w:rsid w:val="00047332"/>
    <w:rsid w:val="00047B14"/>
    <w:rsid w:val="00047D37"/>
    <w:rsid w:val="00052E8E"/>
    <w:rsid w:val="00053099"/>
    <w:rsid w:val="000539C6"/>
    <w:rsid w:val="000558C9"/>
    <w:rsid w:val="00056779"/>
    <w:rsid w:val="00056D4F"/>
    <w:rsid w:val="00057699"/>
    <w:rsid w:val="00057714"/>
    <w:rsid w:val="00060C23"/>
    <w:rsid w:val="00060E47"/>
    <w:rsid w:val="00062B17"/>
    <w:rsid w:val="00062BCF"/>
    <w:rsid w:val="00062EF7"/>
    <w:rsid w:val="00063D02"/>
    <w:rsid w:val="00063DF1"/>
    <w:rsid w:val="00064416"/>
    <w:rsid w:val="00064DAA"/>
    <w:rsid w:val="000657D4"/>
    <w:rsid w:val="00067A44"/>
    <w:rsid w:val="00067D98"/>
    <w:rsid w:val="00071203"/>
    <w:rsid w:val="00071220"/>
    <w:rsid w:val="00071583"/>
    <w:rsid w:val="0007162A"/>
    <w:rsid w:val="00071EA2"/>
    <w:rsid w:val="0007203A"/>
    <w:rsid w:val="000728A4"/>
    <w:rsid w:val="00073A9C"/>
    <w:rsid w:val="000747DC"/>
    <w:rsid w:val="00074CED"/>
    <w:rsid w:val="00075F20"/>
    <w:rsid w:val="000775FB"/>
    <w:rsid w:val="00077969"/>
    <w:rsid w:val="00077A9F"/>
    <w:rsid w:val="00080A16"/>
    <w:rsid w:val="000825FA"/>
    <w:rsid w:val="0008292C"/>
    <w:rsid w:val="00083133"/>
    <w:rsid w:val="00084C62"/>
    <w:rsid w:val="000859BB"/>
    <w:rsid w:val="00087040"/>
    <w:rsid w:val="00087DB8"/>
    <w:rsid w:val="000902AD"/>
    <w:rsid w:val="000928EF"/>
    <w:rsid w:val="00093927"/>
    <w:rsid w:val="00093F48"/>
    <w:rsid w:val="00097BEE"/>
    <w:rsid w:val="000A0AA8"/>
    <w:rsid w:val="000A0EAA"/>
    <w:rsid w:val="000A11D1"/>
    <w:rsid w:val="000A142C"/>
    <w:rsid w:val="000A16C1"/>
    <w:rsid w:val="000A1ACA"/>
    <w:rsid w:val="000A1D97"/>
    <w:rsid w:val="000A43DA"/>
    <w:rsid w:val="000A4C22"/>
    <w:rsid w:val="000A5087"/>
    <w:rsid w:val="000A5894"/>
    <w:rsid w:val="000A5B10"/>
    <w:rsid w:val="000B1C8F"/>
    <w:rsid w:val="000B1D8A"/>
    <w:rsid w:val="000B24FE"/>
    <w:rsid w:val="000B36F3"/>
    <w:rsid w:val="000B6725"/>
    <w:rsid w:val="000B682B"/>
    <w:rsid w:val="000B6CA3"/>
    <w:rsid w:val="000C0905"/>
    <w:rsid w:val="000C2616"/>
    <w:rsid w:val="000C280D"/>
    <w:rsid w:val="000C3627"/>
    <w:rsid w:val="000C4137"/>
    <w:rsid w:val="000C44CD"/>
    <w:rsid w:val="000C642F"/>
    <w:rsid w:val="000C7810"/>
    <w:rsid w:val="000C7CE8"/>
    <w:rsid w:val="000D0883"/>
    <w:rsid w:val="000D0991"/>
    <w:rsid w:val="000D314F"/>
    <w:rsid w:val="000D4884"/>
    <w:rsid w:val="000D5989"/>
    <w:rsid w:val="000E073C"/>
    <w:rsid w:val="000E0A4A"/>
    <w:rsid w:val="000E1AD7"/>
    <w:rsid w:val="000E22BE"/>
    <w:rsid w:val="000E44A7"/>
    <w:rsid w:val="000E6F41"/>
    <w:rsid w:val="000E7BD8"/>
    <w:rsid w:val="000F0179"/>
    <w:rsid w:val="000F0D51"/>
    <w:rsid w:val="000F19CD"/>
    <w:rsid w:val="000F2555"/>
    <w:rsid w:val="000F4A4E"/>
    <w:rsid w:val="000F658B"/>
    <w:rsid w:val="000F6982"/>
    <w:rsid w:val="000F6A8B"/>
    <w:rsid w:val="000F7853"/>
    <w:rsid w:val="000F7E19"/>
    <w:rsid w:val="0010057D"/>
    <w:rsid w:val="00101592"/>
    <w:rsid w:val="00101D30"/>
    <w:rsid w:val="00104A0D"/>
    <w:rsid w:val="0010505C"/>
    <w:rsid w:val="00105452"/>
    <w:rsid w:val="0010613A"/>
    <w:rsid w:val="00110C07"/>
    <w:rsid w:val="001146E0"/>
    <w:rsid w:val="00114E86"/>
    <w:rsid w:val="00120A2A"/>
    <w:rsid w:val="00124A93"/>
    <w:rsid w:val="00125F71"/>
    <w:rsid w:val="00127729"/>
    <w:rsid w:val="00130178"/>
    <w:rsid w:val="00130C18"/>
    <w:rsid w:val="00132CF2"/>
    <w:rsid w:val="00134A69"/>
    <w:rsid w:val="0013502F"/>
    <w:rsid w:val="00137749"/>
    <w:rsid w:val="0013788A"/>
    <w:rsid w:val="0014003F"/>
    <w:rsid w:val="00141209"/>
    <w:rsid w:val="00142C67"/>
    <w:rsid w:val="00146205"/>
    <w:rsid w:val="001462C4"/>
    <w:rsid w:val="00147521"/>
    <w:rsid w:val="001475BE"/>
    <w:rsid w:val="00150CCA"/>
    <w:rsid w:val="00151139"/>
    <w:rsid w:val="00152101"/>
    <w:rsid w:val="0015219B"/>
    <w:rsid w:val="001521CA"/>
    <w:rsid w:val="00152418"/>
    <w:rsid w:val="00152670"/>
    <w:rsid w:val="00153216"/>
    <w:rsid w:val="00153335"/>
    <w:rsid w:val="001546C1"/>
    <w:rsid w:val="00155E03"/>
    <w:rsid w:val="00156501"/>
    <w:rsid w:val="00157EAB"/>
    <w:rsid w:val="00163D88"/>
    <w:rsid w:val="00165498"/>
    <w:rsid w:val="0016699C"/>
    <w:rsid w:val="001718BC"/>
    <w:rsid w:val="00171CD0"/>
    <w:rsid w:val="00173AE4"/>
    <w:rsid w:val="00173E5E"/>
    <w:rsid w:val="001746C5"/>
    <w:rsid w:val="00174B02"/>
    <w:rsid w:val="00175B1F"/>
    <w:rsid w:val="00176162"/>
    <w:rsid w:val="00176553"/>
    <w:rsid w:val="00176935"/>
    <w:rsid w:val="001773C3"/>
    <w:rsid w:val="001825CD"/>
    <w:rsid w:val="00182CA3"/>
    <w:rsid w:val="00184EFF"/>
    <w:rsid w:val="00186278"/>
    <w:rsid w:val="001877C8"/>
    <w:rsid w:val="00190AC2"/>
    <w:rsid w:val="00191BA4"/>
    <w:rsid w:val="00191F7E"/>
    <w:rsid w:val="00192191"/>
    <w:rsid w:val="001921D5"/>
    <w:rsid w:val="00193A6D"/>
    <w:rsid w:val="00193E07"/>
    <w:rsid w:val="00195D26"/>
    <w:rsid w:val="00195D92"/>
    <w:rsid w:val="00196570"/>
    <w:rsid w:val="00196E3B"/>
    <w:rsid w:val="001A0E59"/>
    <w:rsid w:val="001A12D3"/>
    <w:rsid w:val="001A40D2"/>
    <w:rsid w:val="001A488D"/>
    <w:rsid w:val="001A6100"/>
    <w:rsid w:val="001A67CD"/>
    <w:rsid w:val="001A782B"/>
    <w:rsid w:val="001B08C4"/>
    <w:rsid w:val="001B0FA3"/>
    <w:rsid w:val="001B1C84"/>
    <w:rsid w:val="001B29C3"/>
    <w:rsid w:val="001B2AC9"/>
    <w:rsid w:val="001B3C85"/>
    <w:rsid w:val="001B3D58"/>
    <w:rsid w:val="001B520A"/>
    <w:rsid w:val="001B71C0"/>
    <w:rsid w:val="001C0C82"/>
    <w:rsid w:val="001C0C88"/>
    <w:rsid w:val="001C1032"/>
    <w:rsid w:val="001C150E"/>
    <w:rsid w:val="001C1ABA"/>
    <w:rsid w:val="001C23D6"/>
    <w:rsid w:val="001C2B1D"/>
    <w:rsid w:val="001C2C55"/>
    <w:rsid w:val="001C3C3F"/>
    <w:rsid w:val="001C3E99"/>
    <w:rsid w:val="001C4002"/>
    <w:rsid w:val="001C4B55"/>
    <w:rsid w:val="001C4DF9"/>
    <w:rsid w:val="001C54F2"/>
    <w:rsid w:val="001D1B60"/>
    <w:rsid w:val="001D2B1A"/>
    <w:rsid w:val="001D4744"/>
    <w:rsid w:val="001D4A19"/>
    <w:rsid w:val="001D51CD"/>
    <w:rsid w:val="001D544C"/>
    <w:rsid w:val="001D546A"/>
    <w:rsid w:val="001D552E"/>
    <w:rsid w:val="001D5685"/>
    <w:rsid w:val="001D7426"/>
    <w:rsid w:val="001D7EAA"/>
    <w:rsid w:val="001E0F6F"/>
    <w:rsid w:val="001E2BAB"/>
    <w:rsid w:val="001E31C7"/>
    <w:rsid w:val="001E44D3"/>
    <w:rsid w:val="001E4691"/>
    <w:rsid w:val="001E5665"/>
    <w:rsid w:val="001E5CA1"/>
    <w:rsid w:val="001E629C"/>
    <w:rsid w:val="001E64D4"/>
    <w:rsid w:val="001E7068"/>
    <w:rsid w:val="001E743A"/>
    <w:rsid w:val="001F0AA4"/>
    <w:rsid w:val="001F1923"/>
    <w:rsid w:val="001F739B"/>
    <w:rsid w:val="00200347"/>
    <w:rsid w:val="00200FDD"/>
    <w:rsid w:val="00201FE7"/>
    <w:rsid w:val="002020F3"/>
    <w:rsid w:val="00203683"/>
    <w:rsid w:val="00203893"/>
    <w:rsid w:val="00204B62"/>
    <w:rsid w:val="00204F8B"/>
    <w:rsid w:val="00205674"/>
    <w:rsid w:val="002058D9"/>
    <w:rsid w:val="002061AA"/>
    <w:rsid w:val="002126A9"/>
    <w:rsid w:val="00213183"/>
    <w:rsid w:val="00213D9A"/>
    <w:rsid w:val="00214318"/>
    <w:rsid w:val="00215867"/>
    <w:rsid w:val="002167A5"/>
    <w:rsid w:val="00217A73"/>
    <w:rsid w:val="00220896"/>
    <w:rsid w:val="00221AEC"/>
    <w:rsid w:val="00222396"/>
    <w:rsid w:val="002226D8"/>
    <w:rsid w:val="00223CB5"/>
    <w:rsid w:val="00223CE8"/>
    <w:rsid w:val="00223E73"/>
    <w:rsid w:val="002242F3"/>
    <w:rsid w:val="002269BF"/>
    <w:rsid w:val="002270E1"/>
    <w:rsid w:val="00227BE5"/>
    <w:rsid w:val="0023001C"/>
    <w:rsid w:val="0023024E"/>
    <w:rsid w:val="00231709"/>
    <w:rsid w:val="002317C4"/>
    <w:rsid w:val="0023445E"/>
    <w:rsid w:val="0023510F"/>
    <w:rsid w:val="00235363"/>
    <w:rsid w:val="00235D88"/>
    <w:rsid w:val="00235E8E"/>
    <w:rsid w:val="002372F7"/>
    <w:rsid w:val="002378C5"/>
    <w:rsid w:val="002417E3"/>
    <w:rsid w:val="00241F96"/>
    <w:rsid w:val="00242108"/>
    <w:rsid w:val="00243E94"/>
    <w:rsid w:val="0024569F"/>
    <w:rsid w:val="002472D5"/>
    <w:rsid w:val="00247406"/>
    <w:rsid w:val="002474A2"/>
    <w:rsid w:val="002531FD"/>
    <w:rsid w:val="0025466A"/>
    <w:rsid w:val="00254AA8"/>
    <w:rsid w:val="002552B3"/>
    <w:rsid w:val="0025554E"/>
    <w:rsid w:val="0025590F"/>
    <w:rsid w:val="002560F1"/>
    <w:rsid w:val="002564A2"/>
    <w:rsid w:val="002573EF"/>
    <w:rsid w:val="00257E90"/>
    <w:rsid w:val="00261FF1"/>
    <w:rsid w:val="0026285D"/>
    <w:rsid w:val="00262F4C"/>
    <w:rsid w:val="00263AFD"/>
    <w:rsid w:val="00264870"/>
    <w:rsid w:val="00265457"/>
    <w:rsid w:val="002715C9"/>
    <w:rsid w:val="002720A4"/>
    <w:rsid w:val="002743DB"/>
    <w:rsid w:val="002756B5"/>
    <w:rsid w:val="00275F83"/>
    <w:rsid w:val="00276150"/>
    <w:rsid w:val="0028190C"/>
    <w:rsid w:val="00282CC1"/>
    <w:rsid w:val="0028353E"/>
    <w:rsid w:val="00284FD6"/>
    <w:rsid w:val="00287079"/>
    <w:rsid w:val="0028768C"/>
    <w:rsid w:val="00290E41"/>
    <w:rsid w:val="0029352B"/>
    <w:rsid w:val="00294B69"/>
    <w:rsid w:val="002969ED"/>
    <w:rsid w:val="00297639"/>
    <w:rsid w:val="002A08A1"/>
    <w:rsid w:val="002A0BBB"/>
    <w:rsid w:val="002A19F8"/>
    <w:rsid w:val="002A1CE8"/>
    <w:rsid w:val="002A1EBD"/>
    <w:rsid w:val="002A2D83"/>
    <w:rsid w:val="002A3500"/>
    <w:rsid w:val="002A47AF"/>
    <w:rsid w:val="002A4B9E"/>
    <w:rsid w:val="002A530A"/>
    <w:rsid w:val="002A5407"/>
    <w:rsid w:val="002B0137"/>
    <w:rsid w:val="002B127A"/>
    <w:rsid w:val="002B19B7"/>
    <w:rsid w:val="002B2CC1"/>
    <w:rsid w:val="002B4101"/>
    <w:rsid w:val="002B544A"/>
    <w:rsid w:val="002B63F8"/>
    <w:rsid w:val="002B664F"/>
    <w:rsid w:val="002B7571"/>
    <w:rsid w:val="002C0209"/>
    <w:rsid w:val="002C0372"/>
    <w:rsid w:val="002C3C77"/>
    <w:rsid w:val="002C3E29"/>
    <w:rsid w:val="002C5C97"/>
    <w:rsid w:val="002C6715"/>
    <w:rsid w:val="002C7289"/>
    <w:rsid w:val="002C7691"/>
    <w:rsid w:val="002D05A5"/>
    <w:rsid w:val="002D3C24"/>
    <w:rsid w:val="002D5530"/>
    <w:rsid w:val="002D5B38"/>
    <w:rsid w:val="002E0113"/>
    <w:rsid w:val="002E03D2"/>
    <w:rsid w:val="002E04B6"/>
    <w:rsid w:val="002E1FEE"/>
    <w:rsid w:val="002E4114"/>
    <w:rsid w:val="002F0756"/>
    <w:rsid w:val="002F0B28"/>
    <w:rsid w:val="002F218B"/>
    <w:rsid w:val="002F3FDC"/>
    <w:rsid w:val="002F6A62"/>
    <w:rsid w:val="002F76F0"/>
    <w:rsid w:val="002F7D6D"/>
    <w:rsid w:val="003007B2"/>
    <w:rsid w:val="00300B38"/>
    <w:rsid w:val="00300C7D"/>
    <w:rsid w:val="003019F9"/>
    <w:rsid w:val="00302412"/>
    <w:rsid w:val="0030318A"/>
    <w:rsid w:val="003032CC"/>
    <w:rsid w:val="00304494"/>
    <w:rsid w:val="00305372"/>
    <w:rsid w:val="0030669C"/>
    <w:rsid w:val="003066F3"/>
    <w:rsid w:val="003068B0"/>
    <w:rsid w:val="00306C95"/>
    <w:rsid w:val="00306FA6"/>
    <w:rsid w:val="00307BAC"/>
    <w:rsid w:val="0031131D"/>
    <w:rsid w:val="00313389"/>
    <w:rsid w:val="00313C24"/>
    <w:rsid w:val="00313F18"/>
    <w:rsid w:val="00314917"/>
    <w:rsid w:val="0031491A"/>
    <w:rsid w:val="00316082"/>
    <w:rsid w:val="00321DA5"/>
    <w:rsid w:val="0032211C"/>
    <w:rsid w:val="00323665"/>
    <w:rsid w:val="00323D99"/>
    <w:rsid w:val="00325362"/>
    <w:rsid w:val="003265C9"/>
    <w:rsid w:val="003277D9"/>
    <w:rsid w:val="00327FD3"/>
    <w:rsid w:val="00330DC8"/>
    <w:rsid w:val="003311C2"/>
    <w:rsid w:val="00333F76"/>
    <w:rsid w:val="0033433E"/>
    <w:rsid w:val="003348BE"/>
    <w:rsid w:val="00335C54"/>
    <w:rsid w:val="0034021F"/>
    <w:rsid w:val="003427AA"/>
    <w:rsid w:val="00342AA3"/>
    <w:rsid w:val="00342EA7"/>
    <w:rsid w:val="00343870"/>
    <w:rsid w:val="00343CC9"/>
    <w:rsid w:val="00347AE0"/>
    <w:rsid w:val="0035063A"/>
    <w:rsid w:val="00350B5C"/>
    <w:rsid w:val="00351839"/>
    <w:rsid w:val="00351BD2"/>
    <w:rsid w:val="00353461"/>
    <w:rsid w:val="00353C9E"/>
    <w:rsid w:val="0035474E"/>
    <w:rsid w:val="00357D3A"/>
    <w:rsid w:val="003616B3"/>
    <w:rsid w:val="003651BB"/>
    <w:rsid w:val="00366CD9"/>
    <w:rsid w:val="00366F20"/>
    <w:rsid w:val="003704F5"/>
    <w:rsid w:val="00371C26"/>
    <w:rsid w:val="00372341"/>
    <w:rsid w:val="00373734"/>
    <w:rsid w:val="00375080"/>
    <w:rsid w:val="003812F2"/>
    <w:rsid w:val="003816F3"/>
    <w:rsid w:val="00382FB6"/>
    <w:rsid w:val="003833EC"/>
    <w:rsid w:val="003838D6"/>
    <w:rsid w:val="00383AC1"/>
    <w:rsid w:val="00383EE2"/>
    <w:rsid w:val="00385B13"/>
    <w:rsid w:val="0038610E"/>
    <w:rsid w:val="00387145"/>
    <w:rsid w:val="00387184"/>
    <w:rsid w:val="0038799A"/>
    <w:rsid w:val="00390E1A"/>
    <w:rsid w:val="00391A53"/>
    <w:rsid w:val="0039349F"/>
    <w:rsid w:val="00394414"/>
    <w:rsid w:val="003945B0"/>
    <w:rsid w:val="00395313"/>
    <w:rsid w:val="00395B21"/>
    <w:rsid w:val="00395C77"/>
    <w:rsid w:val="00396D69"/>
    <w:rsid w:val="003A0F94"/>
    <w:rsid w:val="003A30A4"/>
    <w:rsid w:val="003A31E8"/>
    <w:rsid w:val="003A6FB8"/>
    <w:rsid w:val="003A7EC7"/>
    <w:rsid w:val="003B140E"/>
    <w:rsid w:val="003B17B7"/>
    <w:rsid w:val="003B1A78"/>
    <w:rsid w:val="003B31DA"/>
    <w:rsid w:val="003B483A"/>
    <w:rsid w:val="003B6787"/>
    <w:rsid w:val="003B6AE1"/>
    <w:rsid w:val="003C0190"/>
    <w:rsid w:val="003C1A79"/>
    <w:rsid w:val="003C1F8B"/>
    <w:rsid w:val="003C2413"/>
    <w:rsid w:val="003C30C7"/>
    <w:rsid w:val="003C3173"/>
    <w:rsid w:val="003C4B3B"/>
    <w:rsid w:val="003C5858"/>
    <w:rsid w:val="003C7F07"/>
    <w:rsid w:val="003D1F2E"/>
    <w:rsid w:val="003D22A4"/>
    <w:rsid w:val="003D2D3D"/>
    <w:rsid w:val="003D3F5C"/>
    <w:rsid w:val="003D5113"/>
    <w:rsid w:val="003D6342"/>
    <w:rsid w:val="003D69B4"/>
    <w:rsid w:val="003D6CC2"/>
    <w:rsid w:val="003E01E3"/>
    <w:rsid w:val="003E0B6E"/>
    <w:rsid w:val="003E2609"/>
    <w:rsid w:val="003E4876"/>
    <w:rsid w:val="003E4E35"/>
    <w:rsid w:val="003E52C9"/>
    <w:rsid w:val="003E5D24"/>
    <w:rsid w:val="003E70A9"/>
    <w:rsid w:val="003E7819"/>
    <w:rsid w:val="003E7CAD"/>
    <w:rsid w:val="003F1135"/>
    <w:rsid w:val="003F1C2B"/>
    <w:rsid w:val="003F1D4E"/>
    <w:rsid w:val="003F1E6C"/>
    <w:rsid w:val="003F1EB4"/>
    <w:rsid w:val="003F43CE"/>
    <w:rsid w:val="003F49DA"/>
    <w:rsid w:val="003F5E18"/>
    <w:rsid w:val="003F6435"/>
    <w:rsid w:val="003F6B51"/>
    <w:rsid w:val="003F6E1A"/>
    <w:rsid w:val="003F7DEE"/>
    <w:rsid w:val="0040014C"/>
    <w:rsid w:val="004008FE"/>
    <w:rsid w:val="00401C14"/>
    <w:rsid w:val="00401DB0"/>
    <w:rsid w:val="004044B4"/>
    <w:rsid w:val="004048FD"/>
    <w:rsid w:val="00412356"/>
    <w:rsid w:val="00412DC5"/>
    <w:rsid w:val="00412E84"/>
    <w:rsid w:val="0041393C"/>
    <w:rsid w:val="00413B8B"/>
    <w:rsid w:val="004148CE"/>
    <w:rsid w:val="00414B32"/>
    <w:rsid w:val="004152CA"/>
    <w:rsid w:val="00416224"/>
    <w:rsid w:val="00420814"/>
    <w:rsid w:val="0042276F"/>
    <w:rsid w:val="004229B4"/>
    <w:rsid w:val="00422F6C"/>
    <w:rsid w:val="004238AD"/>
    <w:rsid w:val="0042492A"/>
    <w:rsid w:val="00425929"/>
    <w:rsid w:val="0042799A"/>
    <w:rsid w:val="00431568"/>
    <w:rsid w:val="004325C1"/>
    <w:rsid w:val="0043529D"/>
    <w:rsid w:val="0043541A"/>
    <w:rsid w:val="00436197"/>
    <w:rsid w:val="00442AAD"/>
    <w:rsid w:val="00442B10"/>
    <w:rsid w:val="004441A9"/>
    <w:rsid w:val="00446043"/>
    <w:rsid w:val="00446560"/>
    <w:rsid w:val="004509FE"/>
    <w:rsid w:val="00451CC0"/>
    <w:rsid w:val="00451F82"/>
    <w:rsid w:val="00452441"/>
    <w:rsid w:val="004543CC"/>
    <w:rsid w:val="00454CA0"/>
    <w:rsid w:val="00456D42"/>
    <w:rsid w:val="00456DE3"/>
    <w:rsid w:val="0046034D"/>
    <w:rsid w:val="004629BA"/>
    <w:rsid w:val="004671A9"/>
    <w:rsid w:val="004671B1"/>
    <w:rsid w:val="004674B6"/>
    <w:rsid w:val="00471D4B"/>
    <w:rsid w:val="00471F9B"/>
    <w:rsid w:val="00473E93"/>
    <w:rsid w:val="0047547E"/>
    <w:rsid w:val="004756D8"/>
    <w:rsid w:val="004776FF"/>
    <w:rsid w:val="00477B80"/>
    <w:rsid w:val="00480AA7"/>
    <w:rsid w:val="00480D54"/>
    <w:rsid w:val="0048161C"/>
    <w:rsid w:val="00481935"/>
    <w:rsid w:val="0048255F"/>
    <w:rsid w:val="00482FE4"/>
    <w:rsid w:val="0048371E"/>
    <w:rsid w:val="00484531"/>
    <w:rsid w:val="00484623"/>
    <w:rsid w:val="00484683"/>
    <w:rsid w:val="00485C2C"/>
    <w:rsid w:val="00485C77"/>
    <w:rsid w:val="00490137"/>
    <w:rsid w:val="0049524E"/>
    <w:rsid w:val="004960CC"/>
    <w:rsid w:val="004964D2"/>
    <w:rsid w:val="004A170B"/>
    <w:rsid w:val="004A1863"/>
    <w:rsid w:val="004A1C7A"/>
    <w:rsid w:val="004A2D2D"/>
    <w:rsid w:val="004A35FF"/>
    <w:rsid w:val="004A37A8"/>
    <w:rsid w:val="004A4C1F"/>
    <w:rsid w:val="004A68CF"/>
    <w:rsid w:val="004A6E8F"/>
    <w:rsid w:val="004A7870"/>
    <w:rsid w:val="004A7FBA"/>
    <w:rsid w:val="004B1B2A"/>
    <w:rsid w:val="004B2CE4"/>
    <w:rsid w:val="004B2F73"/>
    <w:rsid w:val="004B3725"/>
    <w:rsid w:val="004B3CB3"/>
    <w:rsid w:val="004B4351"/>
    <w:rsid w:val="004B4A99"/>
    <w:rsid w:val="004B5B49"/>
    <w:rsid w:val="004B5ED0"/>
    <w:rsid w:val="004B62F6"/>
    <w:rsid w:val="004B6E79"/>
    <w:rsid w:val="004C0939"/>
    <w:rsid w:val="004C0B6A"/>
    <w:rsid w:val="004C13C3"/>
    <w:rsid w:val="004C21B4"/>
    <w:rsid w:val="004C2326"/>
    <w:rsid w:val="004C347A"/>
    <w:rsid w:val="004C5F77"/>
    <w:rsid w:val="004C6134"/>
    <w:rsid w:val="004D1A6B"/>
    <w:rsid w:val="004D269C"/>
    <w:rsid w:val="004D276F"/>
    <w:rsid w:val="004D3669"/>
    <w:rsid w:val="004D4E01"/>
    <w:rsid w:val="004D56A5"/>
    <w:rsid w:val="004D7055"/>
    <w:rsid w:val="004E0FE2"/>
    <w:rsid w:val="004E45E2"/>
    <w:rsid w:val="004E49AA"/>
    <w:rsid w:val="004E5D65"/>
    <w:rsid w:val="004E670C"/>
    <w:rsid w:val="004E6D1F"/>
    <w:rsid w:val="004E730F"/>
    <w:rsid w:val="004F08CF"/>
    <w:rsid w:val="004F0F4E"/>
    <w:rsid w:val="004F45A8"/>
    <w:rsid w:val="004F5E13"/>
    <w:rsid w:val="004F6C5E"/>
    <w:rsid w:val="004F6E0A"/>
    <w:rsid w:val="00500271"/>
    <w:rsid w:val="00500372"/>
    <w:rsid w:val="00500791"/>
    <w:rsid w:val="00501151"/>
    <w:rsid w:val="00505503"/>
    <w:rsid w:val="00505EBA"/>
    <w:rsid w:val="005066C1"/>
    <w:rsid w:val="0051031A"/>
    <w:rsid w:val="005106FF"/>
    <w:rsid w:val="005107C8"/>
    <w:rsid w:val="0051380A"/>
    <w:rsid w:val="0051382B"/>
    <w:rsid w:val="005145BE"/>
    <w:rsid w:val="0051634A"/>
    <w:rsid w:val="00517FFE"/>
    <w:rsid w:val="00521628"/>
    <w:rsid w:val="00521E67"/>
    <w:rsid w:val="00522045"/>
    <w:rsid w:val="005226D5"/>
    <w:rsid w:val="00522DAB"/>
    <w:rsid w:val="00523C87"/>
    <w:rsid w:val="0052450B"/>
    <w:rsid w:val="00524622"/>
    <w:rsid w:val="00525416"/>
    <w:rsid w:val="0052610E"/>
    <w:rsid w:val="00527EAE"/>
    <w:rsid w:val="00530121"/>
    <w:rsid w:val="00531A03"/>
    <w:rsid w:val="00533453"/>
    <w:rsid w:val="00533E4A"/>
    <w:rsid w:val="00533F57"/>
    <w:rsid w:val="00534502"/>
    <w:rsid w:val="00534C14"/>
    <w:rsid w:val="005356E3"/>
    <w:rsid w:val="00535FA2"/>
    <w:rsid w:val="0053600B"/>
    <w:rsid w:val="005364DB"/>
    <w:rsid w:val="00537BEA"/>
    <w:rsid w:val="00537EBC"/>
    <w:rsid w:val="00540EAE"/>
    <w:rsid w:val="005414FF"/>
    <w:rsid w:val="0054214F"/>
    <w:rsid w:val="005439E5"/>
    <w:rsid w:val="00546722"/>
    <w:rsid w:val="00546FE3"/>
    <w:rsid w:val="005506CB"/>
    <w:rsid w:val="00551744"/>
    <w:rsid w:val="00551F26"/>
    <w:rsid w:val="005523FA"/>
    <w:rsid w:val="00552B67"/>
    <w:rsid w:val="00554DF4"/>
    <w:rsid w:val="005607FC"/>
    <w:rsid w:val="00560886"/>
    <w:rsid w:val="00560DA0"/>
    <w:rsid w:val="005614E1"/>
    <w:rsid w:val="005639CD"/>
    <w:rsid w:val="00563D86"/>
    <w:rsid w:val="00565026"/>
    <w:rsid w:val="00570CA8"/>
    <w:rsid w:val="00573602"/>
    <w:rsid w:val="005737C4"/>
    <w:rsid w:val="00573F26"/>
    <w:rsid w:val="00574B4F"/>
    <w:rsid w:val="00575309"/>
    <w:rsid w:val="005763B9"/>
    <w:rsid w:val="00576920"/>
    <w:rsid w:val="0058040B"/>
    <w:rsid w:val="005805B9"/>
    <w:rsid w:val="005807FA"/>
    <w:rsid w:val="00580BCB"/>
    <w:rsid w:val="0058292C"/>
    <w:rsid w:val="00583436"/>
    <w:rsid w:val="0058434E"/>
    <w:rsid w:val="00584995"/>
    <w:rsid w:val="00584CBB"/>
    <w:rsid w:val="00585B72"/>
    <w:rsid w:val="00586FC2"/>
    <w:rsid w:val="005911E2"/>
    <w:rsid w:val="005915CB"/>
    <w:rsid w:val="00591D9B"/>
    <w:rsid w:val="0059324F"/>
    <w:rsid w:val="00593CE8"/>
    <w:rsid w:val="005A044C"/>
    <w:rsid w:val="005A53EE"/>
    <w:rsid w:val="005A6A16"/>
    <w:rsid w:val="005A74BD"/>
    <w:rsid w:val="005B04CD"/>
    <w:rsid w:val="005B1114"/>
    <w:rsid w:val="005B15A9"/>
    <w:rsid w:val="005B3B4B"/>
    <w:rsid w:val="005B4E49"/>
    <w:rsid w:val="005B73FD"/>
    <w:rsid w:val="005B76FC"/>
    <w:rsid w:val="005C0973"/>
    <w:rsid w:val="005C10E6"/>
    <w:rsid w:val="005C2619"/>
    <w:rsid w:val="005C52B9"/>
    <w:rsid w:val="005C5B97"/>
    <w:rsid w:val="005C622B"/>
    <w:rsid w:val="005C765C"/>
    <w:rsid w:val="005C7792"/>
    <w:rsid w:val="005D1DA1"/>
    <w:rsid w:val="005D2033"/>
    <w:rsid w:val="005D2981"/>
    <w:rsid w:val="005D312C"/>
    <w:rsid w:val="005D4FD6"/>
    <w:rsid w:val="005D5B2F"/>
    <w:rsid w:val="005D649E"/>
    <w:rsid w:val="005E2EAD"/>
    <w:rsid w:val="005E3045"/>
    <w:rsid w:val="005E339C"/>
    <w:rsid w:val="005E4562"/>
    <w:rsid w:val="005E526B"/>
    <w:rsid w:val="005E5710"/>
    <w:rsid w:val="005E5785"/>
    <w:rsid w:val="005E6A56"/>
    <w:rsid w:val="005F0D48"/>
    <w:rsid w:val="005F1586"/>
    <w:rsid w:val="005F15A0"/>
    <w:rsid w:val="005F1958"/>
    <w:rsid w:val="005F2809"/>
    <w:rsid w:val="005F2AAC"/>
    <w:rsid w:val="005F57D5"/>
    <w:rsid w:val="005F6CAD"/>
    <w:rsid w:val="00600748"/>
    <w:rsid w:val="00601B57"/>
    <w:rsid w:val="00602D7F"/>
    <w:rsid w:val="0060517A"/>
    <w:rsid w:val="00605D95"/>
    <w:rsid w:val="00605F2D"/>
    <w:rsid w:val="00606AF3"/>
    <w:rsid w:val="00607D96"/>
    <w:rsid w:val="006109EE"/>
    <w:rsid w:val="00610C52"/>
    <w:rsid w:val="00610CFE"/>
    <w:rsid w:val="00610F9D"/>
    <w:rsid w:val="00611856"/>
    <w:rsid w:val="0061207F"/>
    <w:rsid w:val="0061213E"/>
    <w:rsid w:val="006122F8"/>
    <w:rsid w:val="0061267B"/>
    <w:rsid w:val="00612E5C"/>
    <w:rsid w:val="006130ED"/>
    <w:rsid w:val="006132F5"/>
    <w:rsid w:val="00614830"/>
    <w:rsid w:val="00621F53"/>
    <w:rsid w:val="006220D2"/>
    <w:rsid w:val="0062314C"/>
    <w:rsid w:val="006236A3"/>
    <w:rsid w:val="00624087"/>
    <w:rsid w:val="00624A4F"/>
    <w:rsid w:val="00624DEA"/>
    <w:rsid w:val="00625A0D"/>
    <w:rsid w:val="00625B15"/>
    <w:rsid w:val="00630636"/>
    <w:rsid w:val="006314F0"/>
    <w:rsid w:val="00631767"/>
    <w:rsid w:val="006320B5"/>
    <w:rsid w:val="006327D5"/>
    <w:rsid w:val="00632FD1"/>
    <w:rsid w:val="00634273"/>
    <w:rsid w:val="00634521"/>
    <w:rsid w:val="00634B8C"/>
    <w:rsid w:val="00635398"/>
    <w:rsid w:val="00635B7F"/>
    <w:rsid w:val="00637AA3"/>
    <w:rsid w:val="006423A9"/>
    <w:rsid w:val="006442B2"/>
    <w:rsid w:val="0064597F"/>
    <w:rsid w:val="00646B34"/>
    <w:rsid w:val="00646E85"/>
    <w:rsid w:val="0064733E"/>
    <w:rsid w:val="00647FFD"/>
    <w:rsid w:val="006515B6"/>
    <w:rsid w:val="006520CF"/>
    <w:rsid w:val="00652523"/>
    <w:rsid w:val="00654039"/>
    <w:rsid w:val="006548AA"/>
    <w:rsid w:val="006548E3"/>
    <w:rsid w:val="006558EA"/>
    <w:rsid w:val="00656A18"/>
    <w:rsid w:val="006603AE"/>
    <w:rsid w:val="00662AF5"/>
    <w:rsid w:val="0066381E"/>
    <w:rsid w:val="006649BE"/>
    <w:rsid w:val="00665D16"/>
    <w:rsid w:val="006662E7"/>
    <w:rsid w:val="00666567"/>
    <w:rsid w:val="006668CA"/>
    <w:rsid w:val="0067102A"/>
    <w:rsid w:val="00671511"/>
    <w:rsid w:val="00674A1D"/>
    <w:rsid w:val="00675433"/>
    <w:rsid w:val="00676164"/>
    <w:rsid w:val="0067658B"/>
    <w:rsid w:val="00676BCF"/>
    <w:rsid w:val="00682FDA"/>
    <w:rsid w:val="00683086"/>
    <w:rsid w:val="0068555C"/>
    <w:rsid w:val="00685A26"/>
    <w:rsid w:val="0068625D"/>
    <w:rsid w:val="00686F62"/>
    <w:rsid w:val="00686FB6"/>
    <w:rsid w:val="00687607"/>
    <w:rsid w:val="0069190E"/>
    <w:rsid w:val="0069254D"/>
    <w:rsid w:val="00692F27"/>
    <w:rsid w:val="00694137"/>
    <w:rsid w:val="00695154"/>
    <w:rsid w:val="0069542D"/>
    <w:rsid w:val="0069590B"/>
    <w:rsid w:val="00695ADB"/>
    <w:rsid w:val="00695B70"/>
    <w:rsid w:val="0069641D"/>
    <w:rsid w:val="006A166E"/>
    <w:rsid w:val="006A23BC"/>
    <w:rsid w:val="006A475B"/>
    <w:rsid w:val="006A5DC3"/>
    <w:rsid w:val="006A75CA"/>
    <w:rsid w:val="006B32CA"/>
    <w:rsid w:val="006B35E1"/>
    <w:rsid w:val="006B5848"/>
    <w:rsid w:val="006B6D0F"/>
    <w:rsid w:val="006C0179"/>
    <w:rsid w:val="006C1AF0"/>
    <w:rsid w:val="006C49A3"/>
    <w:rsid w:val="006C4DE1"/>
    <w:rsid w:val="006C78F0"/>
    <w:rsid w:val="006D03F7"/>
    <w:rsid w:val="006D08EC"/>
    <w:rsid w:val="006D0935"/>
    <w:rsid w:val="006D43EA"/>
    <w:rsid w:val="006D5238"/>
    <w:rsid w:val="006D5EC3"/>
    <w:rsid w:val="006D6562"/>
    <w:rsid w:val="006E06AB"/>
    <w:rsid w:val="006E1621"/>
    <w:rsid w:val="006E18EF"/>
    <w:rsid w:val="006E217B"/>
    <w:rsid w:val="006E2559"/>
    <w:rsid w:val="006E29FF"/>
    <w:rsid w:val="006E3659"/>
    <w:rsid w:val="006E3A17"/>
    <w:rsid w:val="006E3F68"/>
    <w:rsid w:val="006E4427"/>
    <w:rsid w:val="006E5586"/>
    <w:rsid w:val="006E742D"/>
    <w:rsid w:val="006E7B57"/>
    <w:rsid w:val="006F2ECC"/>
    <w:rsid w:val="006F3EEA"/>
    <w:rsid w:val="006F4292"/>
    <w:rsid w:val="006F492E"/>
    <w:rsid w:val="006F4F76"/>
    <w:rsid w:val="006F5542"/>
    <w:rsid w:val="006F6BCB"/>
    <w:rsid w:val="006F7876"/>
    <w:rsid w:val="006F7CC2"/>
    <w:rsid w:val="00700746"/>
    <w:rsid w:val="007020FF"/>
    <w:rsid w:val="00704562"/>
    <w:rsid w:val="00705135"/>
    <w:rsid w:val="0070566A"/>
    <w:rsid w:val="00706EC5"/>
    <w:rsid w:val="0070746C"/>
    <w:rsid w:val="0071030A"/>
    <w:rsid w:val="0071048C"/>
    <w:rsid w:val="00710513"/>
    <w:rsid w:val="00712050"/>
    <w:rsid w:val="00713038"/>
    <w:rsid w:val="007143CD"/>
    <w:rsid w:val="0071477B"/>
    <w:rsid w:val="007158C6"/>
    <w:rsid w:val="00715E42"/>
    <w:rsid w:val="00716621"/>
    <w:rsid w:val="00720A65"/>
    <w:rsid w:val="00720D4C"/>
    <w:rsid w:val="0072259A"/>
    <w:rsid w:val="00723478"/>
    <w:rsid w:val="0072387C"/>
    <w:rsid w:val="00724628"/>
    <w:rsid w:val="00725D00"/>
    <w:rsid w:val="00725F6B"/>
    <w:rsid w:val="00730D2A"/>
    <w:rsid w:val="00731D85"/>
    <w:rsid w:val="00732133"/>
    <w:rsid w:val="00732195"/>
    <w:rsid w:val="0073232D"/>
    <w:rsid w:val="00732874"/>
    <w:rsid w:val="00732A08"/>
    <w:rsid w:val="007331CD"/>
    <w:rsid w:val="007334EF"/>
    <w:rsid w:val="00733AD9"/>
    <w:rsid w:val="007353B6"/>
    <w:rsid w:val="007406AA"/>
    <w:rsid w:val="00740E29"/>
    <w:rsid w:val="00741093"/>
    <w:rsid w:val="00742DF3"/>
    <w:rsid w:val="00743A4D"/>
    <w:rsid w:val="007445BA"/>
    <w:rsid w:val="00744602"/>
    <w:rsid w:val="0074482D"/>
    <w:rsid w:val="0074500E"/>
    <w:rsid w:val="00745061"/>
    <w:rsid w:val="00745279"/>
    <w:rsid w:val="00747417"/>
    <w:rsid w:val="00747FF4"/>
    <w:rsid w:val="00750282"/>
    <w:rsid w:val="0075127F"/>
    <w:rsid w:val="007514DF"/>
    <w:rsid w:val="00752397"/>
    <w:rsid w:val="007524F0"/>
    <w:rsid w:val="0075265D"/>
    <w:rsid w:val="00753EC7"/>
    <w:rsid w:val="00754192"/>
    <w:rsid w:val="007559B8"/>
    <w:rsid w:val="00757984"/>
    <w:rsid w:val="00761498"/>
    <w:rsid w:val="007633DA"/>
    <w:rsid w:val="0076602D"/>
    <w:rsid w:val="007677DD"/>
    <w:rsid w:val="00767A96"/>
    <w:rsid w:val="00767ED9"/>
    <w:rsid w:val="0077018D"/>
    <w:rsid w:val="00770DD9"/>
    <w:rsid w:val="0077178C"/>
    <w:rsid w:val="00772EEA"/>
    <w:rsid w:val="00776264"/>
    <w:rsid w:val="00780DFA"/>
    <w:rsid w:val="00782E93"/>
    <w:rsid w:val="00783E91"/>
    <w:rsid w:val="0078430A"/>
    <w:rsid w:val="007857B0"/>
    <w:rsid w:val="007859CB"/>
    <w:rsid w:val="00785AD5"/>
    <w:rsid w:val="00785F70"/>
    <w:rsid w:val="0078626B"/>
    <w:rsid w:val="00786EEC"/>
    <w:rsid w:val="0078734F"/>
    <w:rsid w:val="007909A3"/>
    <w:rsid w:val="00790EA2"/>
    <w:rsid w:val="00790EF5"/>
    <w:rsid w:val="00791BDC"/>
    <w:rsid w:val="00793893"/>
    <w:rsid w:val="00793958"/>
    <w:rsid w:val="00794970"/>
    <w:rsid w:val="00794CC8"/>
    <w:rsid w:val="007951A4"/>
    <w:rsid w:val="007952E7"/>
    <w:rsid w:val="007978E6"/>
    <w:rsid w:val="007A05F2"/>
    <w:rsid w:val="007A0DE8"/>
    <w:rsid w:val="007A2535"/>
    <w:rsid w:val="007A5C3C"/>
    <w:rsid w:val="007A704B"/>
    <w:rsid w:val="007A769B"/>
    <w:rsid w:val="007A7B7E"/>
    <w:rsid w:val="007A7E1D"/>
    <w:rsid w:val="007B08C6"/>
    <w:rsid w:val="007B1371"/>
    <w:rsid w:val="007B21B5"/>
    <w:rsid w:val="007B2234"/>
    <w:rsid w:val="007B315C"/>
    <w:rsid w:val="007B3C01"/>
    <w:rsid w:val="007B4C72"/>
    <w:rsid w:val="007B4ED2"/>
    <w:rsid w:val="007B5B42"/>
    <w:rsid w:val="007B6FE3"/>
    <w:rsid w:val="007C0684"/>
    <w:rsid w:val="007C0741"/>
    <w:rsid w:val="007C1CDE"/>
    <w:rsid w:val="007C2B21"/>
    <w:rsid w:val="007C340D"/>
    <w:rsid w:val="007C4C07"/>
    <w:rsid w:val="007C5DA0"/>
    <w:rsid w:val="007C68B1"/>
    <w:rsid w:val="007D01E1"/>
    <w:rsid w:val="007D0487"/>
    <w:rsid w:val="007D4882"/>
    <w:rsid w:val="007D5FED"/>
    <w:rsid w:val="007D60BB"/>
    <w:rsid w:val="007D69F0"/>
    <w:rsid w:val="007D6D80"/>
    <w:rsid w:val="007D7A1D"/>
    <w:rsid w:val="007E18C8"/>
    <w:rsid w:val="007E2184"/>
    <w:rsid w:val="007E3454"/>
    <w:rsid w:val="007E6B99"/>
    <w:rsid w:val="007E6D1C"/>
    <w:rsid w:val="007E7B2F"/>
    <w:rsid w:val="007F0218"/>
    <w:rsid w:val="007F0C7A"/>
    <w:rsid w:val="007F17E3"/>
    <w:rsid w:val="007F212E"/>
    <w:rsid w:val="007F251F"/>
    <w:rsid w:val="007F2906"/>
    <w:rsid w:val="007F34B6"/>
    <w:rsid w:val="007F3DAF"/>
    <w:rsid w:val="007F5B9F"/>
    <w:rsid w:val="007F6669"/>
    <w:rsid w:val="00801920"/>
    <w:rsid w:val="008035C0"/>
    <w:rsid w:val="00803E2C"/>
    <w:rsid w:val="00804F53"/>
    <w:rsid w:val="00805A1C"/>
    <w:rsid w:val="0080685B"/>
    <w:rsid w:val="0081037B"/>
    <w:rsid w:val="00810ADD"/>
    <w:rsid w:val="0081152C"/>
    <w:rsid w:val="00812505"/>
    <w:rsid w:val="00812527"/>
    <w:rsid w:val="00812F30"/>
    <w:rsid w:val="008132AD"/>
    <w:rsid w:val="0081538F"/>
    <w:rsid w:val="008154B4"/>
    <w:rsid w:val="008158CB"/>
    <w:rsid w:val="00817302"/>
    <w:rsid w:val="008201FE"/>
    <w:rsid w:val="00820589"/>
    <w:rsid w:val="00820755"/>
    <w:rsid w:val="008227DD"/>
    <w:rsid w:val="00823C33"/>
    <w:rsid w:val="00823D1F"/>
    <w:rsid w:val="00823DC0"/>
    <w:rsid w:val="00823FB9"/>
    <w:rsid w:val="00824264"/>
    <w:rsid w:val="00824BD9"/>
    <w:rsid w:val="008251C9"/>
    <w:rsid w:val="008252F2"/>
    <w:rsid w:val="0082616F"/>
    <w:rsid w:val="00827CF4"/>
    <w:rsid w:val="008312A4"/>
    <w:rsid w:val="00832596"/>
    <w:rsid w:val="00832CAF"/>
    <w:rsid w:val="00832F27"/>
    <w:rsid w:val="008357C8"/>
    <w:rsid w:val="00836D35"/>
    <w:rsid w:val="008372D0"/>
    <w:rsid w:val="0083771C"/>
    <w:rsid w:val="008379C5"/>
    <w:rsid w:val="00837DAC"/>
    <w:rsid w:val="008400F4"/>
    <w:rsid w:val="00845052"/>
    <w:rsid w:val="00846ACA"/>
    <w:rsid w:val="00851CAA"/>
    <w:rsid w:val="00852B6A"/>
    <w:rsid w:val="00853F9D"/>
    <w:rsid w:val="00854229"/>
    <w:rsid w:val="008553CD"/>
    <w:rsid w:val="00855CB3"/>
    <w:rsid w:val="00856A77"/>
    <w:rsid w:val="00856CA0"/>
    <w:rsid w:val="008570DB"/>
    <w:rsid w:val="008605D7"/>
    <w:rsid w:val="008620AB"/>
    <w:rsid w:val="008620DA"/>
    <w:rsid w:val="00863393"/>
    <w:rsid w:val="0086431A"/>
    <w:rsid w:val="00864328"/>
    <w:rsid w:val="00865765"/>
    <w:rsid w:val="00865A3E"/>
    <w:rsid w:val="00866C6D"/>
    <w:rsid w:val="008674B5"/>
    <w:rsid w:val="008708C8"/>
    <w:rsid w:val="008715DE"/>
    <w:rsid w:val="00871EE3"/>
    <w:rsid w:val="008747CF"/>
    <w:rsid w:val="00876BAC"/>
    <w:rsid w:val="008773BE"/>
    <w:rsid w:val="008800D9"/>
    <w:rsid w:val="00880C66"/>
    <w:rsid w:val="00883458"/>
    <w:rsid w:val="0088470F"/>
    <w:rsid w:val="00884F6A"/>
    <w:rsid w:val="00886AD4"/>
    <w:rsid w:val="0088700D"/>
    <w:rsid w:val="00891C01"/>
    <w:rsid w:val="00892D43"/>
    <w:rsid w:val="00892D6F"/>
    <w:rsid w:val="00893DDF"/>
    <w:rsid w:val="00895D7A"/>
    <w:rsid w:val="008A0CBB"/>
    <w:rsid w:val="008A1E9F"/>
    <w:rsid w:val="008A2057"/>
    <w:rsid w:val="008A221F"/>
    <w:rsid w:val="008A2313"/>
    <w:rsid w:val="008A38C7"/>
    <w:rsid w:val="008A4680"/>
    <w:rsid w:val="008A5C80"/>
    <w:rsid w:val="008A6A48"/>
    <w:rsid w:val="008B0DFF"/>
    <w:rsid w:val="008B0EAB"/>
    <w:rsid w:val="008B1E3E"/>
    <w:rsid w:val="008B4162"/>
    <w:rsid w:val="008B4B4E"/>
    <w:rsid w:val="008B5932"/>
    <w:rsid w:val="008B6A67"/>
    <w:rsid w:val="008C0282"/>
    <w:rsid w:val="008C0321"/>
    <w:rsid w:val="008C0B40"/>
    <w:rsid w:val="008C1863"/>
    <w:rsid w:val="008C1B23"/>
    <w:rsid w:val="008C280E"/>
    <w:rsid w:val="008C3177"/>
    <w:rsid w:val="008C3F3E"/>
    <w:rsid w:val="008C41F3"/>
    <w:rsid w:val="008C434B"/>
    <w:rsid w:val="008C4E1D"/>
    <w:rsid w:val="008C54BC"/>
    <w:rsid w:val="008C5886"/>
    <w:rsid w:val="008C7B9A"/>
    <w:rsid w:val="008D06C4"/>
    <w:rsid w:val="008D0A4D"/>
    <w:rsid w:val="008D0C0D"/>
    <w:rsid w:val="008D2B1C"/>
    <w:rsid w:val="008D36D1"/>
    <w:rsid w:val="008D4592"/>
    <w:rsid w:val="008D467A"/>
    <w:rsid w:val="008D50BC"/>
    <w:rsid w:val="008D56B9"/>
    <w:rsid w:val="008D59B5"/>
    <w:rsid w:val="008D65C1"/>
    <w:rsid w:val="008E115B"/>
    <w:rsid w:val="008E22F5"/>
    <w:rsid w:val="008E3AE7"/>
    <w:rsid w:val="008E3F41"/>
    <w:rsid w:val="008E41B8"/>
    <w:rsid w:val="008E506C"/>
    <w:rsid w:val="008E5D23"/>
    <w:rsid w:val="008E7F61"/>
    <w:rsid w:val="008F21BD"/>
    <w:rsid w:val="008F3991"/>
    <w:rsid w:val="008F420D"/>
    <w:rsid w:val="008F5744"/>
    <w:rsid w:val="00901D18"/>
    <w:rsid w:val="00902AF3"/>
    <w:rsid w:val="0090565F"/>
    <w:rsid w:val="00906149"/>
    <w:rsid w:val="00907882"/>
    <w:rsid w:val="0091053B"/>
    <w:rsid w:val="009105C0"/>
    <w:rsid w:val="00910AD5"/>
    <w:rsid w:val="00911CD3"/>
    <w:rsid w:val="00913EC9"/>
    <w:rsid w:val="00914392"/>
    <w:rsid w:val="00915CAD"/>
    <w:rsid w:val="00916E07"/>
    <w:rsid w:val="00917073"/>
    <w:rsid w:val="0092269F"/>
    <w:rsid w:val="009227A2"/>
    <w:rsid w:val="00923AB0"/>
    <w:rsid w:val="00924E93"/>
    <w:rsid w:val="00926AF1"/>
    <w:rsid w:val="009271EA"/>
    <w:rsid w:val="00927533"/>
    <w:rsid w:val="009321A0"/>
    <w:rsid w:val="00932AAE"/>
    <w:rsid w:val="00933B23"/>
    <w:rsid w:val="00933D2E"/>
    <w:rsid w:val="00934BAB"/>
    <w:rsid w:val="00934BAD"/>
    <w:rsid w:val="0094039C"/>
    <w:rsid w:val="00940C75"/>
    <w:rsid w:val="00941C78"/>
    <w:rsid w:val="00942D7E"/>
    <w:rsid w:val="00943C1E"/>
    <w:rsid w:val="00946023"/>
    <w:rsid w:val="009473E6"/>
    <w:rsid w:val="00955384"/>
    <w:rsid w:val="00955AD8"/>
    <w:rsid w:val="00960676"/>
    <w:rsid w:val="00961AEE"/>
    <w:rsid w:val="00962CCB"/>
    <w:rsid w:val="00963D5F"/>
    <w:rsid w:val="00965C9A"/>
    <w:rsid w:val="00965CAA"/>
    <w:rsid w:val="00966DD3"/>
    <w:rsid w:val="009672A9"/>
    <w:rsid w:val="00967C8C"/>
    <w:rsid w:val="009723C2"/>
    <w:rsid w:val="009743E3"/>
    <w:rsid w:val="009752DB"/>
    <w:rsid w:val="00977CF0"/>
    <w:rsid w:val="00980211"/>
    <w:rsid w:val="009804D8"/>
    <w:rsid w:val="009826C0"/>
    <w:rsid w:val="009865E4"/>
    <w:rsid w:val="0098705C"/>
    <w:rsid w:val="00987ED3"/>
    <w:rsid w:val="009901F6"/>
    <w:rsid w:val="00990451"/>
    <w:rsid w:val="0099090C"/>
    <w:rsid w:val="00990FEA"/>
    <w:rsid w:val="00991B86"/>
    <w:rsid w:val="009924D1"/>
    <w:rsid w:val="00992C20"/>
    <w:rsid w:val="00992E0A"/>
    <w:rsid w:val="00993D6C"/>
    <w:rsid w:val="00993DC9"/>
    <w:rsid w:val="00994EA9"/>
    <w:rsid w:val="00995FE8"/>
    <w:rsid w:val="00996253"/>
    <w:rsid w:val="00997623"/>
    <w:rsid w:val="00997910"/>
    <w:rsid w:val="00997FDA"/>
    <w:rsid w:val="009A1881"/>
    <w:rsid w:val="009A2838"/>
    <w:rsid w:val="009A2E2C"/>
    <w:rsid w:val="009A3009"/>
    <w:rsid w:val="009A465B"/>
    <w:rsid w:val="009A5A82"/>
    <w:rsid w:val="009A5B3A"/>
    <w:rsid w:val="009A5BCD"/>
    <w:rsid w:val="009A7585"/>
    <w:rsid w:val="009B16E9"/>
    <w:rsid w:val="009B16F2"/>
    <w:rsid w:val="009B1CD2"/>
    <w:rsid w:val="009B2099"/>
    <w:rsid w:val="009B581D"/>
    <w:rsid w:val="009B76FC"/>
    <w:rsid w:val="009B79BF"/>
    <w:rsid w:val="009B7E94"/>
    <w:rsid w:val="009C140F"/>
    <w:rsid w:val="009C253D"/>
    <w:rsid w:val="009C3DB2"/>
    <w:rsid w:val="009C4008"/>
    <w:rsid w:val="009C6993"/>
    <w:rsid w:val="009C7E90"/>
    <w:rsid w:val="009D002B"/>
    <w:rsid w:val="009D19B1"/>
    <w:rsid w:val="009D2999"/>
    <w:rsid w:val="009D64A2"/>
    <w:rsid w:val="009E22ED"/>
    <w:rsid w:val="009E4346"/>
    <w:rsid w:val="009E5392"/>
    <w:rsid w:val="009E587F"/>
    <w:rsid w:val="009E6270"/>
    <w:rsid w:val="009E7DE0"/>
    <w:rsid w:val="009F0077"/>
    <w:rsid w:val="009F009D"/>
    <w:rsid w:val="009F019F"/>
    <w:rsid w:val="009F40E0"/>
    <w:rsid w:val="009F5639"/>
    <w:rsid w:val="009F5BE6"/>
    <w:rsid w:val="009F6284"/>
    <w:rsid w:val="009F672C"/>
    <w:rsid w:val="009F6C31"/>
    <w:rsid w:val="009F6EA1"/>
    <w:rsid w:val="009F7328"/>
    <w:rsid w:val="009F7A2F"/>
    <w:rsid w:val="00A001BE"/>
    <w:rsid w:val="00A0095C"/>
    <w:rsid w:val="00A00D77"/>
    <w:rsid w:val="00A017F3"/>
    <w:rsid w:val="00A055F3"/>
    <w:rsid w:val="00A066EC"/>
    <w:rsid w:val="00A06D7B"/>
    <w:rsid w:val="00A06E4A"/>
    <w:rsid w:val="00A10EB0"/>
    <w:rsid w:val="00A13293"/>
    <w:rsid w:val="00A13C11"/>
    <w:rsid w:val="00A13C2D"/>
    <w:rsid w:val="00A13F38"/>
    <w:rsid w:val="00A1698C"/>
    <w:rsid w:val="00A2037D"/>
    <w:rsid w:val="00A210E6"/>
    <w:rsid w:val="00A21782"/>
    <w:rsid w:val="00A21AAB"/>
    <w:rsid w:val="00A21D78"/>
    <w:rsid w:val="00A2222D"/>
    <w:rsid w:val="00A226D8"/>
    <w:rsid w:val="00A22BC8"/>
    <w:rsid w:val="00A235FA"/>
    <w:rsid w:val="00A249E0"/>
    <w:rsid w:val="00A30AFC"/>
    <w:rsid w:val="00A30BB6"/>
    <w:rsid w:val="00A318BF"/>
    <w:rsid w:val="00A31A51"/>
    <w:rsid w:val="00A32951"/>
    <w:rsid w:val="00A33573"/>
    <w:rsid w:val="00A362A5"/>
    <w:rsid w:val="00A36BD5"/>
    <w:rsid w:val="00A3723A"/>
    <w:rsid w:val="00A372A4"/>
    <w:rsid w:val="00A40AA0"/>
    <w:rsid w:val="00A421DF"/>
    <w:rsid w:val="00A426AF"/>
    <w:rsid w:val="00A432D3"/>
    <w:rsid w:val="00A43CA1"/>
    <w:rsid w:val="00A448FA"/>
    <w:rsid w:val="00A44B9B"/>
    <w:rsid w:val="00A45C63"/>
    <w:rsid w:val="00A45F27"/>
    <w:rsid w:val="00A46A9B"/>
    <w:rsid w:val="00A47008"/>
    <w:rsid w:val="00A47107"/>
    <w:rsid w:val="00A51270"/>
    <w:rsid w:val="00A52861"/>
    <w:rsid w:val="00A540C6"/>
    <w:rsid w:val="00A551D1"/>
    <w:rsid w:val="00A5679E"/>
    <w:rsid w:val="00A567D1"/>
    <w:rsid w:val="00A61E38"/>
    <w:rsid w:val="00A639CB"/>
    <w:rsid w:val="00A64FE3"/>
    <w:rsid w:val="00A65B5F"/>
    <w:rsid w:val="00A670F6"/>
    <w:rsid w:val="00A67832"/>
    <w:rsid w:val="00A70075"/>
    <w:rsid w:val="00A702D3"/>
    <w:rsid w:val="00A70CF6"/>
    <w:rsid w:val="00A70DED"/>
    <w:rsid w:val="00A71A8E"/>
    <w:rsid w:val="00A72995"/>
    <w:rsid w:val="00A72EDF"/>
    <w:rsid w:val="00A73E5D"/>
    <w:rsid w:val="00A7559F"/>
    <w:rsid w:val="00A7600E"/>
    <w:rsid w:val="00A77C76"/>
    <w:rsid w:val="00A80665"/>
    <w:rsid w:val="00A8159A"/>
    <w:rsid w:val="00A836C0"/>
    <w:rsid w:val="00A84074"/>
    <w:rsid w:val="00A8417C"/>
    <w:rsid w:val="00A84268"/>
    <w:rsid w:val="00A8463D"/>
    <w:rsid w:val="00A85F10"/>
    <w:rsid w:val="00A864A1"/>
    <w:rsid w:val="00A87181"/>
    <w:rsid w:val="00A879DD"/>
    <w:rsid w:val="00A87C96"/>
    <w:rsid w:val="00A910D1"/>
    <w:rsid w:val="00A9179A"/>
    <w:rsid w:val="00A95C97"/>
    <w:rsid w:val="00A96F26"/>
    <w:rsid w:val="00A971BA"/>
    <w:rsid w:val="00AA0137"/>
    <w:rsid w:val="00AA06AB"/>
    <w:rsid w:val="00AA0BA6"/>
    <w:rsid w:val="00AA0E05"/>
    <w:rsid w:val="00AA1978"/>
    <w:rsid w:val="00AA239D"/>
    <w:rsid w:val="00AA2C46"/>
    <w:rsid w:val="00AA39B8"/>
    <w:rsid w:val="00AB0DE4"/>
    <w:rsid w:val="00AB0F70"/>
    <w:rsid w:val="00AB12E3"/>
    <w:rsid w:val="00AB2166"/>
    <w:rsid w:val="00AB2E07"/>
    <w:rsid w:val="00AB3CED"/>
    <w:rsid w:val="00AB42E5"/>
    <w:rsid w:val="00AB6185"/>
    <w:rsid w:val="00AB7927"/>
    <w:rsid w:val="00AC0B06"/>
    <w:rsid w:val="00AC2356"/>
    <w:rsid w:val="00AC2DAD"/>
    <w:rsid w:val="00AC48DE"/>
    <w:rsid w:val="00AC4F16"/>
    <w:rsid w:val="00AC4FAF"/>
    <w:rsid w:val="00AC56AC"/>
    <w:rsid w:val="00AC56EC"/>
    <w:rsid w:val="00AC5DE6"/>
    <w:rsid w:val="00AC5E16"/>
    <w:rsid w:val="00AC6313"/>
    <w:rsid w:val="00AD0C5B"/>
    <w:rsid w:val="00AD196A"/>
    <w:rsid w:val="00AD2C21"/>
    <w:rsid w:val="00AD3141"/>
    <w:rsid w:val="00AD3C9F"/>
    <w:rsid w:val="00AD471C"/>
    <w:rsid w:val="00AD5A78"/>
    <w:rsid w:val="00AE5FE9"/>
    <w:rsid w:val="00AE64F6"/>
    <w:rsid w:val="00AF27EB"/>
    <w:rsid w:val="00AF2A68"/>
    <w:rsid w:val="00AF473E"/>
    <w:rsid w:val="00AF4F72"/>
    <w:rsid w:val="00AF57DF"/>
    <w:rsid w:val="00B019C5"/>
    <w:rsid w:val="00B02EB3"/>
    <w:rsid w:val="00B05FFF"/>
    <w:rsid w:val="00B12E98"/>
    <w:rsid w:val="00B13F79"/>
    <w:rsid w:val="00B15EC2"/>
    <w:rsid w:val="00B15F3A"/>
    <w:rsid w:val="00B16DF9"/>
    <w:rsid w:val="00B20820"/>
    <w:rsid w:val="00B2392C"/>
    <w:rsid w:val="00B25887"/>
    <w:rsid w:val="00B25F5F"/>
    <w:rsid w:val="00B26C54"/>
    <w:rsid w:val="00B27792"/>
    <w:rsid w:val="00B301A0"/>
    <w:rsid w:val="00B30939"/>
    <w:rsid w:val="00B318F8"/>
    <w:rsid w:val="00B32A61"/>
    <w:rsid w:val="00B33266"/>
    <w:rsid w:val="00B340B9"/>
    <w:rsid w:val="00B3454E"/>
    <w:rsid w:val="00B348A4"/>
    <w:rsid w:val="00B34A29"/>
    <w:rsid w:val="00B35E07"/>
    <w:rsid w:val="00B36C63"/>
    <w:rsid w:val="00B37729"/>
    <w:rsid w:val="00B37FD7"/>
    <w:rsid w:val="00B4194A"/>
    <w:rsid w:val="00B4306E"/>
    <w:rsid w:val="00B4465A"/>
    <w:rsid w:val="00B45C2D"/>
    <w:rsid w:val="00B50F39"/>
    <w:rsid w:val="00B52A65"/>
    <w:rsid w:val="00B52CE4"/>
    <w:rsid w:val="00B53D8C"/>
    <w:rsid w:val="00B53FDC"/>
    <w:rsid w:val="00B60CEB"/>
    <w:rsid w:val="00B62775"/>
    <w:rsid w:val="00B63FE7"/>
    <w:rsid w:val="00B64BDD"/>
    <w:rsid w:val="00B66157"/>
    <w:rsid w:val="00B6787B"/>
    <w:rsid w:val="00B705C2"/>
    <w:rsid w:val="00B714C6"/>
    <w:rsid w:val="00B72C2C"/>
    <w:rsid w:val="00B72D34"/>
    <w:rsid w:val="00B72DF3"/>
    <w:rsid w:val="00B7375C"/>
    <w:rsid w:val="00B77438"/>
    <w:rsid w:val="00B80FDF"/>
    <w:rsid w:val="00B82F6C"/>
    <w:rsid w:val="00B863CD"/>
    <w:rsid w:val="00B91E89"/>
    <w:rsid w:val="00B936FE"/>
    <w:rsid w:val="00B93877"/>
    <w:rsid w:val="00B944A4"/>
    <w:rsid w:val="00B953CB"/>
    <w:rsid w:val="00B95730"/>
    <w:rsid w:val="00B970F3"/>
    <w:rsid w:val="00B976C8"/>
    <w:rsid w:val="00BA14C5"/>
    <w:rsid w:val="00BA1EE8"/>
    <w:rsid w:val="00BA25C4"/>
    <w:rsid w:val="00BA3391"/>
    <w:rsid w:val="00BA3982"/>
    <w:rsid w:val="00BA47B9"/>
    <w:rsid w:val="00BA4897"/>
    <w:rsid w:val="00BA4AEA"/>
    <w:rsid w:val="00BA4BBD"/>
    <w:rsid w:val="00BA4C70"/>
    <w:rsid w:val="00BA5953"/>
    <w:rsid w:val="00BA59E6"/>
    <w:rsid w:val="00BA60C9"/>
    <w:rsid w:val="00BA6512"/>
    <w:rsid w:val="00BA7261"/>
    <w:rsid w:val="00BB1449"/>
    <w:rsid w:val="00BB1693"/>
    <w:rsid w:val="00BB2549"/>
    <w:rsid w:val="00BB2D55"/>
    <w:rsid w:val="00BB56BD"/>
    <w:rsid w:val="00BB5E8F"/>
    <w:rsid w:val="00BB6853"/>
    <w:rsid w:val="00BB75F9"/>
    <w:rsid w:val="00BB77C6"/>
    <w:rsid w:val="00BC0255"/>
    <w:rsid w:val="00BC02FF"/>
    <w:rsid w:val="00BC06DB"/>
    <w:rsid w:val="00BC075C"/>
    <w:rsid w:val="00BC27F6"/>
    <w:rsid w:val="00BC328D"/>
    <w:rsid w:val="00BC41DF"/>
    <w:rsid w:val="00BC557E"/>
    <w:rsid w:val="00BC5B55"/>
    <w:rsid w:val="00BC631C"/>
    <w:rsid w:val="00BC7594"/>
    <w:rsid w:val="00BD205C"/>
    <w:rsid w:val="00BD2551"/>
    <w:rsid w:val="00BD2665"/>
    <w:rsid w:val="00BD39D8"/>
    <w:rsid w:val="00BE0160"/>
    <w:rsid w:val="00BE1A1C"/>
    <w:rsid w:val="00BE1ECD"/>
    <w:rsid w:val="00BE253D"/>
    <w:rsid w:val="00BE41C3"/>
    <w:rsid w:val="00BE47F5"/>
    <w:rsid w:val="00BE54FC"/>
    <w:rsid w:val="00BE6136"/>
    <w:rsid w:val="00BE7824"/>
    <w:rsid w:val="00BF0EA7"/>
    <w:rsid w:val="00BF134C"/>
    <w:rsid w:val="00BF34AC"/>
    <w:rsid w:val="00BF3733"/>
    <w:rsid w:val="00BF3F8E"/>
    <w:rsid w:val="00BF52BB"/>
    <w:rsid w:val="00BF7B36"/>
    <w:rsid w:val="00C00083"/>
    <w:rsid w:val="00C00105"/>
    <w:rsid w:val="00C0088F"/>
    <w:rsid w:val="00C0176C"/>
    <w:rsid w:val="00C02443"/>
    <w:rsid w:val="00C0247C"/>
    <w:rsid w:val="00C026C8"/>
    <w:rsid w:val="00C02A0E"/>
    <w:rsid w:val="00C03072"/>
    <w:rsid w:val="00C030F0"/>
    <w:rsid w:val="00C031FC"/>
    <w:rsid w:val="00C03354"/>
    <w:rsid w:val="00C059BB"/>
    <w:rsid w:val="00C05E02"/>
    <w:rsid w:val="00C06255"/>
    <w:rsid w:val="00C066C5"/>
    <w:rsid w:val="00C124AF"/>
    <w:rsid w:val="00C12A28"/>
    <w:rsid w:val="00C12BBC"/>
    <w:rsid w:val="00C16071"/>
    <w:rsid w:val="00C16514"/>
    <w:rsid w:val="00C16CFE"/>
    <w:rsid w:val="00C17E52"/>
    <w:rsid w:val="00C21340"/>
    <w:rsid w:val="00C2194B"/>
    <w:rsid w:val="00C21DD5"/>
    <w:rsid w:val="00C226EF"/>
    <w:rsid w:val="00C23096"/>
    <w:rsid w:val="00C23767"/>
    <w:rsid w:val="00C23A4F"/>
    <w:rsid w:val="00C24226"/>
    <w:rsid w:val="00C2486D"/>
    <w:rsid w:val="00C24ACB"/>
    <w:rsid w:val="00C253B8"/>
    <w:rsid w:val="00C257D2"/>
    <w:rsid w:val="00C25EF1"/>
    <w:rsid w:val="00C2784C"/>
    <w:rsid w:val="00C27905"/>
    <w:rsid w:val="00C32752"/>
    <w:rsid w:val="00C34BD1"/>
    <w:rsid w:val="00C36105"/>
    <w:rsid w:val="00C364DF"/>
    <w:rsid w:val="00C365EC"/>
    <w:rsid w:val="00C4074D"/>
    <w:rsid w:val="00C40D7A"/>
    <w:rsid w:val="00C412B3"/>
    <w:rsid w:val="00C42B37"/>
    <w:rsid w:val="00C42DD4"/>
    <w:rsid w:val="00C436DB"/>
    <w:rsid w:val="00C45358"/>
    <w:rsid w:val="00C45674"/>
    <w:rsid w:val="00C45852"/>
    <w:rsid w:val="00C469EE"/>
    <w:rsid w:val="00C50B2B"/>
    <w:rsid w:val="00C50FCB"/>
    <w:rsid w:val="00C51248"/>
    <w:rsid w:val="00C51D3F"/>
    <w:rsid w:val="00C51D45"/>
    <w:rsid w:val="00C53135"/>
    <w:rsid w:val="00C53997"/>
    <w:rsid w:val="00C5501D"/>
    <w:rsid w:val="00C550CF"/>
    <w:rsid w:val="00C57BDF"/>
    <w:rsid w:val="00C6328B"/>
    <w:rsid w:val="00C63FAC"/>
    <w:rsid w:val="00C67063"/>
    <w:rsid w:val="00C7164C"/>
    <w:rsid w:val="00C71B28"/>
    <w:rsid w:val="00C74ABB"/>
    <w:rsid w:val="00C74D2A"/>
    <w:rsid w:val="00C76C59"/>
    <w:rsid w:val="00C7762B"/>
    <w:rsid w:val="00C77E6E"/>
    <w:rsid w:val="00C84297"/>
    <w:rsid w:val="00C8519C"/>
    <w:rsid w:val="00C85B2A"/>
    <w:rsid w:val="00C866C0"/>
    <w:rsid w:val="00C86857"/>
    <w:rsid w:val="00C87C6B"/>
    <w:rsid w:val="00C9045F"/>
    <w:rsid w:val="00C90A4D"/>
    <w:rsid w:val="00C913D4"/>
    <w:rsid w:val="00C91B21"/>
    <w:rsid w:val="00C9235C"/>
    <w:rsid w:val="00C93BE5"/>
    <w:rsid w:val="00C958F1"/>
    <w:rsid w:val="00C95B5C"/>
    <w:rsid w:val="00C97D6F"/>
    <w:rsid w:val="00CA002B"/>
    <w:rsid w:val="00CA0645"/>
    <w:rsid w:val="00CA4D72"/>
    <w:rsid w:val="00CA57DA"/>
    <w:rsid w:val="00CA66D1"/>
    <w:rsid w:val="00CA690A"/>
    <w:rsid w:val="00CA7B10"/>
    <w:rsid w:val="00CB0718"/>
    <w:rsid w:val="00CB2BD8"/>
    <w:rsid w:val="00CB2D62"/>
    <w:rsid w:val="00CB2FFF"/>
    <w:rsid w:val="00CB3E69"/>
    <w:rsid w:val="00CB444C"/>
    <w:rsid w:val="00CB4A70"/>
    <w:rsid w:val="00CB4AF3"/>
    <w:rsid w:val="00CB4CD7"/>
    <w:rsid w:val="00CB6144"/>
    <w:rsid w:val="00CB771D"/>
    <w:rsid w:val="00CC2874"/>
    <w:rsid w:val="00CC328F"/>
    <w:rsid w:val="00CC6655"/>
    <w:rsid w:val="00CC68A3"/>
    <w:rsid w:val="00CC6B51"/>
    <w:rsid w:val="00CD096B"/>
    <w:rsid w:val="00CD51CE"/>
    <w:rsid w:val="00CD5D42"/>
    <w:rsid w:val="00CD64F2"/>
    <w:rsid w:val="00CD6BE7"/>
    <w:rsid w:val="00CD769C"/>
    <w:rsid w:val="00CD7AE3"/>
    <w:rsid w:val="00CD7AF1"/>
    <w:rsid w:val="00CE01F5"/>
    <w:rsid w:val="00CE1014"/>
    <w:rsid w:val="00CE2520"/>
    <w:rsid w:val="00CE26D3"/>
    <w:rsid w:val="00CE2FB9"/>
    <w:rsid w:val="00CE3397"/>
    <w:rsid w:val="00CE4F21"/>
    <w:rsid w:val="00CE63B6"/>
    <w:rsid w:val="00CE686D"/>
    <w:rsid w:val="00CE6B74"/>
    <w:rsid w:val="00CE6CBA"/>
    <w:rsid w:val="00CE7CBB"/>
    <w:rsid w:val="00CF0BC9"/>
    <w:rsid w:val="00CF1302"/>
    <w:rsid w:val="00CF220C"/>
    <w:rsid w:val="00CF2E11"/>
    <w:rsid w:val="00CF4D50"/>
    <w:rsid w:val="00CF5EE0"/>
    <w:rsid w:val="00CF63FE"/>
    <w:rsid w:val="00CF6806"/>
    <w:rsid w:val="00CF6B52"/>
    <w:rsid w:val="00CF6CD7"/>
    <w:rsid w:val="00CF6F27"/>
    <w:rsid w:val="00D03D84"/>
    <w:rsid w:val="00D0479D"/>
    <w:rsid w:val="00D06E0F"/>
    <w:rsid w:val="00D10130"/>
    <w:rsid w:val="00D11A1E"/>
    <w:rsid w:val="00D131FA"/>
    <w:rsid w:val="00D139E7"/>
    <w:rsid w:val="00D141EC"/>
    <w:rsid w:val="00D1447B"/>
    <w:rsid w:val="00D1581C"/>
    <w:rsid w:val="00D15825"/>
    <w:rsid w:val="00D17E19"/>
    <w:rsid w:val="00D17F65"/>
    <w:rsid w:val="00D20AA1"/>
    <w:rsid w:val="00D22B8B"/>
    <w:rsid w:val="00D22FC3"/>
    <w:rsid w:val="00D23378"/>
    <w:rsid w:val="00D2359C"/>
    <w:rsid w:val="00D23A8C"/>
    <w:rsid w:val="00D240C1"/>
    <w:rsid w:val="00D24E07"/>
    <w:rsid w:val="00D25CBA"/>
    <w:rsid w:val="00D25F31"/>
    <w:rsid w:val="00D26834"/>
    <w:rsid w:val="00D27EAE"/>
    <w:rsid w:val="00D31449"/>
    <w:rsid w:val="00D3194B"/>
    <w:rsid w:val="00D31ED9"/>
    <w:rsid w:val="00D32F21"/>
    <w:rsid w:val="00D364AD"/>
    <w:rsid w:val="00D3688A"/>
    <w:rsid w:val="00D369BF"/>
    <w:rsid w:val="00D36C55"/>
    <w:rsid w:val="00D379C4"/>
    <w:rsid w:val="00D406CA"/>
    <w:rsid w:val="00D41304"/>
    <w:rsid w:val="00D4325A"/>
    <w:rsid w:val="00D43969"/>
    <w:rsid w:val="00D45C15"/>
    <w:rsid w:val="00D47224"/>
    <w:rsid w:val="00D47FE1"/>
    <w:rsid w:val="00D50ECC"/>
    <w:rsid w:val="00D514F1"/>
    <w:rsid w:val="00D5358E"/>
    <w:rsid w:val="00D53AA9"/>
    <w:rsid w:val="00D53EB7"/>
    <w:rsid w:val="00D54206"/>
    <w:rsid w:val="00D553CE"/>
    <w:rsid w:val="00D57064"/>
    <w:rsid w:val="00D6114E"/>
    <w:rsid w:val="00D615A5"/>
    <w:rsid w:val="00D6289C"/>
    <w:rsid w:val="00D63895"/>
    <w:rsid w:val="00D6422E"/>
    <w:rsid w:val="00D64658"/>
    <w:rsid w:val="00D64D9C"/>
    <w:rsid w:val="00D654B6"/>
    <w:rsid w:val="00D66588"/>
    <w:rsid w:val="00D70D6F"/>
    <w:rsid w:val="00D74165"/>
    <w:rsid w:val="00D7431B"/>
    <w:rsid w:val="00D747EC"/>
    <w:rsid w:val="00D750C9"/>
    <w:rsid w:val="00D75B6A"/>
    <w:rsid w:val="00D75F40"/>
    <w:rsid w:val="00D7747F"/>
    <w:rsid w:val="00D80B53"/>
    <w:rsid w:val="00D80EC6"/>
    <w:rsid w:val="00D81A73"/>
    <w:rsid w:val="00D82A8B"/>
    <w:rsid w:val="00D83105"/>
    <w:rsid w:val="00D840E7"/>
    <w:rsid w:val="00D84E29"/>
    <w:rsid w:val="00D85BC4"/>
    <w:rsid w:val="00D8725B"/>
    <w:rsid w:val="00D8769E"/>
    <w:rsid w:val="00D91095"/>
    <w:rsid w:val="00D91818"/>
    <w:rsid w:val="00D91BF4"/>
    <w:rsid w:val="00D934A8"/>
    <w:rsid w:val="00D939B6"/>
    <w:rsid w:val="00D93C86"/>
    <w:rsid w:val="00D942CC"/>
    <w:rsid w:val="00D9444A"/>
    <w:rsid w:val="00D9475E"/>
    <w:rsid w:val="00D95948"/>
    <w:rsid w:val="00DA053D"/>
    <w:rsid w:val="00DA14E3"/>
    <w:rsid w:val="00DA24FC"/>
    <w:rsid w:val="00DA611C"/>
    <w:rsid w:val="00DB099A"/>
    <w:rsid w:val="00DB20B9"/>
    <w:rsid w:val="00DB3CA8"/>
    <w:rsid w:val="00DB435A"/>
    <w:rsid w:val="00DB4C40"/>
    <w:rsid w:val="00DB5A3A"/>
    <w:rsid w:val="00DC07A0"/>
    <w:rsid w:val="00DC135A"/>
    <w:rsid w:val="00DC36FA"/>
    <w:rsid w:val="00DC37AE"/>
    <w:rsid w:val="00DC39E8"/>
    <w:rsid w:val="00DC3C63"/>
    <w:rsid w:val="00DC4104"/>
    <w:rsid w:val="00DC43D9"/>
    <w:rsid w:val="00DC4FE4"/>
    <w:rsid w:val="00DC5157"/>
    <w:rsid w:val="00DC6B44"/>
    <w:rsid w:val="00DD046F"/>
    <w:rsid w:val="00DD0839"/>
    <w:rsid w:val="00DD11C2"/>
    <w:rsid w:val="00DD2FA6"/>
    <w:rsid w:val="00DD378C"/>
    <w:rsid w:val="00DD42B9"/>
    <w:rsid w:val="00DD43EF"/>
    <w:rsid w:val="00DD4899"/>
    <w:rsid w:val="00DD5130"/>
    <w:rsid w:val="00DD514B"/>
    <w:rsid w:val="00DD56DB"/>
    <w:rsid w:val="00DE215F"/>
    <w:rsid w:val="00DE52F9"/>
    <w:rsid w:val="00DE52FD"/>
    <w:rsid w:val="00DE5732"/>
    <w:rsid w:val="00DF0F04"/>
    <w:rsid w:val="00DF1237"/>
    <w:rsid w:val="00DF331E"/>
    <w:rsid w:val="00DF3762"/>
    <w:rsid w:val="00DF3F27"/>
    <w:rsid w:val="00DF4942"/>
    <w:rsid w:val="00DF5892"/>
    <w:rsid w:val="00DF66CD"/>
    <w:rsid w:val="00E025B0"/>
    <w:rsid w:val="00E02814"/>
    <w:rsid w:val="00E03106"/>
    <w:rsid w:val="00E03698"/>
    <w:rsid w:val="00E058F4"/>
    <w:rsid w:val="00E060AA"/>
    <w:rsid w:val="00E06498"/>
    <w:rsid w:val="00E0687B"/>
    <w:rsid w:val="00E07C10"/>
    <w:rsid w:val="00E1223F"/>
    <w:rsid w:val="00E12BC9"/>
    <w:rsid w:val="00E12C25"/>
    <w:rsid w:val="00E13D56"/>
    <w:rsid w:val="00E13DFF"/>
    <w:rsid w:val="00E14A53"/>
    <w:rsid w:val="00E14A5B"/>
    <w:rsid w:val="00E14D62"/>
    <w:rsid w:val="00E15B10"/>
    <w:rsid w:val="00E20B32"/>
    <w:rsid w:val="00E214BE"/>
    <w:rsid w:val="00E23F12"/>
    <w:rsid w:val="00E2670D"/>
    <w:rsid w:val="00E27494"/>
    <w:rsid w:val="00E30EBB"/>
    <w:rsid w:val="00E3234F"/>
    <w:rsid w:val="00E347FA"/>
    <w:rsid w:val="00E35464"/>
    <w:rsid w:val="00E35A6D"/>
    <w:rsid w:val="00E401B0"/>
    <w:rsid w:val="00E4131B"/>
    <w:rsid w:val="00E4153C"/>
    <w:rsid w:val="00E41649"/>
    <w:rsid w:val="00E4272B"/>
    <w:rsid w:val="00E42AAC"/>
    <w:rsid w:val="00E44314"/>
    <w:rsid w:val="00E446AD"/>
    <w:rsid w:val="00E45661"/>
    <w:rsid w:val="00E45A16"/>
    <w:rsid w:val="00E47287"/>
    <w:rsid w:val="00E508A7"/>
    <w:rsid w:val="00E5350D"/>
    <w:rsid w:val="00E536D7"/>
    <w:rsid w:val="00E54139"/>
    <w:rsid w:val="00E55F9C"/>
    <w:rsid w:val="00E562CF"/>
    <w:rsid w:val="00E574F5"/>
    <w:rsid w:val="00E57F0E"/>
    <w:rsid w:val="00E6084F"/>
    <w:rsid w:val="00E620B6"/>
    <w:rsid w:val="00E637DA"/>
    <w:rsid w:val="00E654B7"/>
    <w:rsid w:val="00E6656B"/>
    <w:rsid w:val="00E66EEA"/>
    <w:rsid w:val="00E6738D"/>
    <w:rsid w:val="00E6790A"/>
    <w:rsid w:val="00E67A89"/>
    <w:rsid w:val="00E70384"/>
    <w:rsid w:val="00E7207A"/>
    <w:rsid w:val="00E72A17"/>
    <w:rsid w:val="00E7332D"/>
    <w:rsid w:val="00E74941"/>
    <w:rsid w:val="00E74E69"/>
    <w:rsid w:val="00E80D7D"/>
    <w:rsid w:val="00E8128C"/>
    <w:rsid w:val="00E81CB6"/>
    <w:rsid w:val="00E82983"/>
    <w:rsid w:val="00E8339A"/>
    <w:rsid w:val="00E85A40"/>
    <w:rsid w:val="00E860D5"/>
    <w:rsid w:val="00E8749E"/>
    <w:rsid w:val="00E9005E"/>
    <w:rsid w:val="00E91BA1"/>
    <w:rsid w:val="00E91DA1"/>
    <w:rsid w:val="00E91DE0"/>
    <w:rsid w:val="00E95D41"/>
    <w:rsid w:val="00E96269"/>
    <w:rsid w:val="00E974F4"/>
    <w:rsid w:val="00E97B9E"/>
    <w:rsid w:val="00E97E81"/>
    <w:rsid w:val="00EA05A1"/>
    <w:rsid w:val="00EA176A"/>
    <w:rsid w:val="00EA1B1A"/>
    <w:rsid w:val="00EA2622"/>
    <w:rsid w:val="00EA27FA"/>
    <w:rsid w:val="00EA4170"/>
    <w:rsid w:val="00EA52E3"/>
    <w:rsid w:val="00EA58C2"/>
    <w:rsid w:val="00EA763E"/>
    <w:rsid w:val="00EB233A"/>
    <w:rsid w:val="00EB28BE"/>
    <w:rsid w:val="00EB2A72"/>
    <w:rsid w:val="00EB42B1"/>
    <w:rsid w:val="00EB4CA7"/>
    <w:rsid w:val="00EB4FB5"/>
    <w:rsid w:val="00EB7091"/>
    <w:rsid w:val="00EB742A"/>
    <w:rsid w:val="00EC0EAD"/>
    <w:rsid w:val="00EC3DB7"/>
    <w:rsid w:val="00EC5008"/>
    <w:rsid w:val="00EC5CF9"/>
    <w:rsid w:val="00EC67C2"/>
    <w:rsid w:val="00ED0F65"/>
    <w:rsid w:val="00ED3D9C"/>
    <w:rsid w:val="00ED4957"/>
    <w:rsid w:val="00ED5253"/>
    <w:rsid w:val="00ED623D"/>
    <w:rsid w:val="00ED7BCB"/>
    <w:rsid w:val="00EE05DB"/>
    <w:rsid w:val="00EE2B32"/>
    <w:rsid w:val="00EE3FC4"/>
    <w:rsid w:val="00EE4B2A"/>
    <w:rsid w:val="00EE5719"/>
    <w:rsid w:val="00EE7FF2"/>
    <w:rsid w:val="00EF0E47"/>
    <w:rsid w:val="00EF10DB"/>
    <w:rsid w:val="00EF1223"/>
    <w:rsid w:val="00EF132B"/>
    <w:rsid w:val="00EF25E6"/>
    <w:rsid w:val="00EF32C7"/>
    <w:rsid w:val="00EF3CA5"/>
    <w:rsid w:val="00EF4718"/>
    <w:rsid w:val="00EF6128"/>
    <w:rsid w:val="00EF732E"/>
    <w:rsid w:val="00EF7F23"/>
    <w:rsid w:val="00F00C40"/>
    <w:rsid w:val="00F01DDB"/>
    <w:rsid w:val="00F027C3"/>
    <w:rsid w:val="00F03C3A"/>
    <w:rsid w:val="00F04FFA"/>
    <w:rsid w:val="00F05228"/>
    <w:rsid w:val="00F05294"/>
    <w:rsid w:val="00F05951"/>
    <w:rsid w:val="00F06FDD"/>
    <w:rsid w:val="00F070C4"/>
    <w:rsid w:val="00F07C22"/>
    <w:rsid w:val="00F123A6"/>
    <w:rsid w:val="00F13DB8"/>
    <w:rsid w:val="00F13FE5"/>
    <w:rsid w:val="00F14577"/>
    <w:rsid w:val="00F14C7D"/>
    <w:rsid w:val="00F15AAF"/>
    <w:rsid w:val="00F1612D"/>
    <w:rsid w:val="00F1652F"/>
    <w:rsid w:val="00F17385"/>
    <w:rsid w:val="00F176EB"/>
    <w:rsid w:val="00F2061C"/>
    <w:rsid w:val="00F24CA3"/>
    <w:rsid w:val="00F24DB0"/>
    <w:rsid w:val="00F256C9"/>
    <w:rsid w:val="00F25B64"/>
    <w:rsid w:val="00F26316"/>
    <w:rsid w:val="00F26A16"/>
    <w:rsid w:val="00F273F8"/>
    <w:rsid w:val="00F277DD"/>
    <w:rsid w:val="00F3138B"/>
    <w:rsid w:val="00F31430"/>
    <w:rsid w:val="00F314D7"/>
    <w:rsid w:val="00F31D9B"/>
    <w:rsid w:val="00F32743"/>
    <w:rsid w:val="00F33546"/>
    <w:rsid w:val="00F33B10"/>
    <w:rsid w:val="00F33D9B"/>
    <w:rsid w:val="00F35021"/>
    <w:rsid w:val="00F350F1"/>
    <w:rsid w:val="00F37126"/>
    <w:rsid w:val="00F40E13"/>
    <w:rsid w:val="00F40ECF"/>
    <w:rsid w:val="00F413EF"/>
    <w:rsid w:val="00F421D0"/>
    <w:rsid w:val="00F43AE7"/>
    <w:rsid w:val="00F43C8D"/>
    <w:rsid w:val="00F4428F"/>
    <w:rsid w:val="00F4469D"/>
    <w:rsid w:val="00F4719B"/>
    <w:rsid w:val="00F47B13"/>
    <w:rsid w:val="00F51A4C"/>
    <w:rsid w:val="00F52281"/>
    <w:rsid w:val="00F542F4"/>
    <w:rsid w:val="00F55CD9"/>
    <w:rsid w:val="00F560F5"/>
    <w:rsid w:val="00F56FC6"/>
    <w:rsid w:val="00F575C6"/>
    <w:rsid w:val="00F57BF7"/>
    <w:rsid w:val="00F57E69"/>
    <w:rsid w:val="00F60551"/>
    <w:rsid w:val="00F60A9C"/>
    <w:rsid w:val="00F60B3D"/>
    <w:rsid w:val="00F616C5"/>
    <w:rsid w:val="00F6377D"/>
    <w:rsid w:val="00F643F2"/>
    <w:rsid w:val="00F64467"/>
    <w:rsid w:val="00F723A5"/>
    <w:rsid w:val="00F73080"/>
    <w:rsid w:val="00F81B01"/>
    <w:rsid w:val="00F8514B"/>
    <w:rsid w:val="00F85187"/>
    <w:rsid w:val="00F85CE2"/>
    <w:rsid w:val="00F86988"/>
    <w:rsid w:val="00F90DB4"/>
    <w:rsid w:val="00F923D2"/>
    <w:rsid w:val="00F923EB"/>
    <w:rsid w:val="00F92482"/>
    <w:rsid w:val="00F92E97"/>
    <w:rsid w:val="00F93709"/>
    <w:rsid w:val="00F97F95"/>
    <w:rsid w:val="00FA0CF9"/>
    <w:rsid w:val="00FA19CB"/>
    <w:rsid w:val="00FA2CCC"/>
    <w:rsid w:val="00FA3CC8"/>
    <w:rsid w:val="00FA4B7B"/>
    <w:rsid w:val="00FA6368"/>
    <w:rsid w:val="00FA6B9C"/>
    <w:rsid w:val="00FA709C"/>
    <w:rsid w:val="00FA7A55"/>
    <w:rsid w:val="00FB099E"/>
    <w:rsid w:val="00FB1408"/>
    <w:rsid w:val="00FB212E"/>
    <w:rsid w:val="00FB2196"/>
    <w:rsid w:val="00FB221B"/>
    <w:rsid w:val="00FB29D3"/>
    <w:rsid w:val="00FB2DC8"/>
    <w:rsid w:val="00FB2DE6"/>
    <w:rsid w:val="00FB2FB3"/>
    <w:rsid w:val="00FB3324"/>
    <w:rsid w:val="00FB511A"/>
    <w:rsid w:val="00FB5F4A"/>
    <w:rsid w:val="00FB6632"/>
    <w:rsid w:val="00FB7059"/>
    <w:rsid w:val="00FB739E"/>
    <w:rsid w:val="00FB7DEA"/>
    <w:rsid w:val="00FC3F47"/>
    <w:rsid w:val="00FC5372"/>
    <w:rsid w:val="00FC57CC"/>
    <w:rsid w:val="00FC6620"/>
    <w:rsid w:val="00FC79D8"/>
    <w:rsid w:val="00FD0B67"/>
    <w:rsid w:val="00FD1076"/>
    <w:rsid w:val="00FD13E7"/>
    <w:rsid w:val="00FD3B7A"/>
    <w:rsid w:val="00FD5169"/>
    <w:rsid w:val="00FD5198"/>
    <w:rsid w:val="00FD61A5"/>
    <w:rsid w:val="00FD6B3B"/>
    <w:rsid w:val="00FD7A3D"/>
    <w:rsid w:val="00FE2FDA"/>
    <w:rsid w:val="00FE6CE6"/>
    <w:rsid w:val="00FE7B23"/>
    <w:rsid w:val="00FE7E7E"/>
    <w:rsid w:val="00FF00C6"/>
    <w:rsid w:val="00FF0F27"/>
    <w:rsid w:val="00FF23F1"/>
    <w:rsid w:val="00FF259D"/>
    <w:rsid w:val="00FF384F"/>
    <w:rsid w:val="00FF473F"/>
    <w:rsid w:val="00FF4CCA"/>
    <w:rsid w:val="00FF61CB"/>
    <w:rsid w:val="00FF64E6"/>
    <w:rsid w:val="00FF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A29923"/>
  <w15:chartTrackingRefBased/>
  <w15:docId w15:val="{BCF7C6B2-71D2-48A0-A16F-18CF0130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9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47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649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09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9E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C3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3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30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0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0C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A31E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791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057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57D"/>
  </w:style>
  <w:style w:type="paragraph" w:styleId="Footer">
    <w:name w:val="footer"/>
    <w:basedOn w:val="Normal"/>
    <w:link w:val="FooterChar"/>
    <w:uiPriority w:val="99"/>
    <w:unhideWhenUsed/>
    <w:rsid w:val="0010057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57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00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002B"/>
    <w:rPr>
      <w:rFonts w:ascii="Courier New" w:eastAsia="Times New Roman" w:hAnsi="Courier New" w:cs="Courier New"/>
      <w:sz w:val="20"/>
      <w:szCs w:val="20"/>
      <w:lang w:val="it-IT" w:eastAsia="it-I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C5B5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C5B5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C5B5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09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09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D096B"/>
    <w:rPr>
      <w:vertAlign w:val="superscript"/>
    </w:rPr>
  </w:style>
  <w:style w:type="paragraph" w:customStyle="1" w:styleId="msonormal0">
    <w:name w:val="msonormal"/>
    <w:basedOn w:val="Normal"/>
    <w:rsid w:val="00B72C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</w:rPr>
  </w:style>
  <w:style w:type="paragraph" w:customStyle="1" w:styleId="xl65">
    <w:name w:val="xl65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</w:rPr>
  </w:style>
  <w:style w:type="paragraph" w:customStyle="1" w:styleId="xl69">
    <w:name w:val="xl69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B72C2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4">
    <w:name w:val="xl74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5">
    <w:name w:val="xl75"/>
    <w:basedOn w:val="Normal"/>
    <w:rsid w:val="00B72C2C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6">
    <w:name w:val="xl76"/>
    <w:basedOn w:val="Normal"/>
    <w:rsid w:val="00B72C2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cf01">
    <w:name w:val="cf01"/>
    <w:basedOn w:val="DefaultParagraphFont"/>
    <w:rsid w:val="008620AB"/>
    <w:rPr>
      <w:rFonts w:ascii="Segoe UI" w:hAnsi="Segoe UI" w:cs="Segoe UI" w:hint="default"/>
      <w:color w:val="333333"/>
      <w:sz w:val="18"/>
      <w:szCs w:val="18"/>
      <w:shd w:val="clear" w:color="auto" w:fill="FFFFFF"/>
    </w:rPr>
  </w:style>
  <w:style w:type="character" w:customStyle="1" w:styleId="cf11">
    <w:name w:val="cf11"/>
    <w:basedOn w:val="DefaultParagraphFont"/>
    <w:rsid w:val="008620AB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8620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C6328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00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7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4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84988">
          <w:marLeft w:val="0"/>
          <w:marRight w:val="24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1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ales.arizona.edu/srer/content/publications" TargetMode="External"/><Relationship Id="rId117" Type="http://schemas.openxmlformats.org/officeDocument/2006/relationships/hyperlink" Target="https://cals.arizona.edu/srer/content/publications" TargetMode="External"/><Relationship Id="rId21" Type="http://schemas.openxmlformats.org/officeDocument/2006/relationships/hyperlink" Target="https://cales.arizona.edu/srer/content/data-download" TargetMode="External"/><Relationship Id="rId42" Type="http://schemas.openxmlformats.org/officeDocument/2006/relationships/hyperlink" Target="https://cales.arizona.edu/srer/content/publications" TargetMode="External"/><Relationship Id="rId47" Type="http://schemas.openxmlformats.org/officeDocument/2006/relationships/hyperlink" Target="https://cals.arizona.edu/srer/content/data-download" TargetMode="External"/><Relationship Id="rId63" Type="http://schemas.openxmlformats.org/officeDocument/2006/relationships/hyperlink" Target="https://cals.arizona.edu/srer/content/precipitation" TargetMode="External"/><Relationship Id="rId68" Type="http://schemas.openxmlformats.org/officeDocument/2006/relationships/hyperlink" Target="https://cals.arizona.edu/srer/content/data-download" TargetMode="External"/><Relationship Id="rId84" Type="http://schemas.openxmlformats.org/officeDocument/2006/relationships/hyperlink" Target="https://cals.arizona.edu/srer/content/data-download" TargetMode="External"/><Relationship Id="rId89" Type="http://schemas.openxmlformats.org/officeDocument/2006/relationships/hyperlink" Target="https://cals.arizona.edu/srer/content/precipitation" TargetMode="External"/><Relationship Id="rId112" Type="http://schemas.openxmlformats.org/officeDocument/2006/relationships/hyperlink" Target="https://cals.arizona.edu/srer/content/data-download" TargetMode="External"/><Relationship Id="rId16" Type="http://schemas.openxmlformats.org/officeDocument/2006/relationships/hyperlink" Target="https://cales.arizona.edu/srer/content/data-download" TargetMode="External"/><Relationship Id="rId107" Type="http://schemas.openxmlformats.org/officeDocument/2006/relationships/hyperlink" Target="https://cals.arizona.edu/srer/content/precipitation" TargetMode="External"/><Relationship Id="rId11" Type="http://schemas.openxmlformats.org/officeDocument/2006/relationships/hyperlink" Target="https://cales.arizona.edu/srer/" TargetMode="External"/><Relationship Id="rId32" Type="http://schemas.openxmlformats.org/officeDocument/2006/relationships/hyperlink" Target="https://cales.arizona.edu/srer/content/data-download" TargetMode="External"/><Relationship Id="rId37" Type="http://schemas.openxmlformats.org/officeDocument/2006/relationships/hyperlink" Target="https://cales.arizona.edu/srer/content/precipitation" TargetMode="External"/><Relationship Id="rId53" Type="http://schemas.openxmlformats.org/officeDocument/2006/relationships/hyperlink" Target="https://cals.arizona.edu/srer/content/comparison-planned-livestock-use-and-actual-use-2006" TargetMode="External"/><Relationship Id="rId58" Type="http://schemas.openxmlformats.org/officeDocument/2006/relationships/hyperlink" Target="https://cals.arizona.edu/srer/content/comparison-planned-livestock-use-and-actual-use-2006" TargetMode="External"/><Relationship Id="rId74" Type="http://schemas.openxmlformats.org/officeDocument/2006/relationships/hyperlink" Target="https://cals.arizona.edu/srer/content/data-download" TargetMode="External"/><Relationship Id="rId79" Type="http://schemas.openxmlformats.org/officeDocument/2006/relationships/hyperlink" Target="https://cals.arizona.edu/srer/content/precipitation" TargetMode="External"/><Relationship Id="rId102" Type="http://schemas.openxmlformats.org/officeDocument/2006/relationships/hyperlink" Target="https://cals.arizona.edu/srer/content/data-download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s://cals.arizona.edu/srer/content/data-download" TargetMode="External"/><Relationship Id="rId95" Type="http://schemas.openxmlformats.org/officeDocument/2006/relationships/hyperlink" Target="https://cals.arizona.edu/srer/content/precipitation" TargetMode="External"/><Relationship Id="rId22" Type="http://schemas.openxmlformats.org/officeDocument/2006/relationships/hyperlink" Target="https://cales.arizona.edu/srer/content/precipitation" TargetMode="External"/><Relationship Id="rId27" Type="http://schemas.openxmlformats.org/officeDocument/2006/relationships/hyperlink" Target="https://cales.arizona.edu/srer/content/data-download" TargetMode="External"/><Relationship Id="rId43" Type="http://schemas.openxmlformats.org/officeDocument/2006/relationships/hyperlink" Target="https://cals.arizona.edu/srer/content/data-download" TargetMode="External"/><Relationship Id="rId48" Type="http://schemas.openxmlformats.org/officeDocument/2006/relationships/hyperlink" Target="https://cals.arizona.edu/srer/content/publications" TargetMode="External"/><Relationship Id="rId64" Type="http://schemas.openxmlformats.org/officeDocument/2006/relationships/hyperlink" Target="https://cals.arizona.edu/srer/content/data-download" TargetMode="External"/><Relationship Id="rId69" Type="http://schemas.openxmlformats.org/officeDocument/2006/relationships/hyperlink" Target="https://cals.arizona.edu/srer/content/publications" TargetMode="External"/><Relationship Id="rId113" Type="http://schemas.openxmlformats.org/officeDocument/2006/relationships/hyperlink" Target="https://cals.arizona.edu/srer/content/publications" TargetMode="External"/><Relationship Id="rId118" Type="http://schemas.openxmlformats.org/officeDocument/2006/relationships/header" Target="header1.xml"/><Relationship Id="rId80" Type="http://schemas.openxmlformats.org/officeDocument/2006/relationships/hyperlink" Target="https://cals.arizona.edu/srer/content/data-download" TargetMode="External"/><Relationship Id="rId85" Type="http://schemas.openxmlformats.org/officeDocument/2006/relationships/hyperlink" Target="https://cals.arizona.edu/srer/content/publications" TargetMode="External"/><Relationship Id="rId12" Type="http://schemas.openxmlformats.org/officeDocument/2006/relationships/hyperlink" Target="https://cals.arizona.edu/srer/content/instructions-use-citations-and-acknowledgment" TargetMode="External"/><Relationship Id="rId17" Type="http://schemas.openxmlformats.org/officeDocument/2006/relationships/hyperlink" Target="https://cales.arizona.edu/srer/content/data-download" TargetMode="External"/><Relationship Id="rId33" Type="http://schemas.openxmlformats.org/officeDocument/2006/relationships/hyperlink" Target="https://cales.arizona.edu/srer/content/precipitation" TargetMode="External"/><Relationship Id="rId38" Type="http://schemas.openxmlformats.org/officeDocument/2006/relationships/hyperlink" Target="https://cales.arizona.edu/srer/content/data-download" TargetMode="External"/><Relationship Id="rId59" Type="http://schemas.openxmlformats.org/officeDocument/2006/relationships/hyperlink" Target="https://cals.arizona.edu/srer/content/comparison-planned-livestock-use-and-actual-use-2006" TargetMode="External"/><Relationship Id="rId103" Type="http://schemas.openxmlformats.org/officeDocument/2006/relationships/hyperlink" Target="https://cals.arizona.edu/srer/content/publications" TargetMode="External"/><Relationship Id="rId108" Type="http://schemas.openxmlformats.org/officeDocument/2006/relationships/hyperlink" Target="https://cals.arizona.edu/srer/content/data-download" TargetMode="External"/><Relationship Id="rId54" Type="http://schemas.openxmlformats.org/officeDocument/2006/relationships/hyperlink" Target="https://cals.arizona.edu/srer/content/comparison-planned-livestock-use-and-actual-use-2006" TargetMode="External"/><Relationship Id="rId70" Type="http://schemas.openxmlformats.org/officeDocument/2006/relationships/hyperlink" Target="https://cals.arizona.edu/srer/content/data-download" TargetMode="External"/><Relationship Id="rId75" Type="http://schemas.openxmlformats.org/officeDocument/2006/relationships/hyperlink" Target="https://cals.arizona.edu/srer/content/current-grazing-schedule" TargetMode="External"/><Relationship Id="rId91" Type="http://schemas.openxmlformats.org/officeDocument/2006/relationships/hyperlink" Target="https://cals.arizona.edu/srer/content/current-grazing-schedule" TargetMode="External"/><Relationship Id="rId96" Type="http://schemas.openxmlformats.org/officeDocument/2006/relationships/hyperlink" Target="https://cals.arizona.edu/srer/content/data-download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cales.arizona.edu/srer/content/data-download" TargetMode="External"/><Relationship Id="rId28" Type="http://schemas.openxmlformats.org/officeDocument/2006/relationships/hyperlink" Target="https://cales.arizona.edu/srer/content/publications" TargetMode="External"/><Relationship Id="rId49" Type="http://schemas.openxmlformats.org/officeDocument/2006/relationships/hyperlink" Target="https://cals.arizona.edu/srer/content/data-download" TargetMode="External"/><Relationship Id="rId114" Type="http://schemas.openxmlformats.org/officeDocument/2006/relationships/hyperlink" Target="https://cals.arizona.edu/srer/content/precipitation" TargetMode="External"/><Relationship Id="rId119" Type="http://schemas.openxmlformats.org/officeDocument/2006/relationships/footer" Target="footer1.xml"/><Relationship Id="rId44" Type="http://schemas.openxmlformats.org/officeDocument/2006/relationships/hyperlink" Target="https://cals.arizona.edu/srer/content/precipitation" TargetMode="External"/><Relationship Id="rId60" Type="http://schemas.openxmlformats.org/officeDocument/2006/relationships/hyperlink" Target="https://cals.arizona.edu/srer/content/comparison-planned-livestock-use-and-actual-use-2006" TargetMode="External"/><Relationship Id="rId65" Type="http://schemas.openxmlformats.org/officeDocument/2006/relationships/hyperlink" Target="https://cals.arizona.edu/srer/content/precipitation" TargetMode="External"/><Relationship Id="rId81" Type="http://schemas.openxmlformats.org/officeDocument/2006/relationships/hyperlink" Target="https://cals.arizona.edu/srer/content/current-grazing-schedule" TargetMode="External"/><Relationship Id="rId86" Type="http://schemas.openxmlformats.org/officeDocument/2006/relationships/hyperlink" Target="https://cals.arizona.edu/srer/content/data-download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cales.arizona.edu/srer/content/data-download" TargetMode="External"/><Relationship Id="rId18" Type="http://schemas.openxmlformats.org/officeDocument/2006/relationships/hyperlink" Target="https://cales.arizona.edu/srer/content/data-download" TargetMode="External"/><Relationship Id="rId39" Type="http://schemas.openxmlformats.org/officeDocument/2006/relationships/hyperlink" Target="https://cales.arizona.edu/srer/content/data-download" TargetMode="External"/><Relationship Id="rId109" Type="http://schemas.openxmlformats.org/officeDocument/2006/relationships/hyperlink" Target="https://cals.arizona.edu/srer/content/precipitation" TargetMode="External"/><Relationship Id="rId34" Type="http://schemas.openxmlformats.org/officeDocument/2006/relationships/hyperlink" Target="https://cales.arizona.edu/srer/content/data-download" TargetMode="External"/><Relationship Id="rId50" Type="http://schemas.openxmlformats.org/officeDocument/2006/relationships/hyperlink" Target="https://cals.arizona.edu/srer/content/current-grazing-schedule" TargetMode="External"/><Relationship Id="rId55" Type="http://schemas.openxmlformats.org/officeDocument/2006/relationships/hyperlink" Target="https://cals.arizona.edu/srer/content/comparison-planned-livestock-use-and-actual-use-2006" TargetMode="External"/><Relationship Id="rId76" Type="http://schemas.openxmlformats.org/officeDocument/2006/relationships/hyperlink" Target="https://cals.arizona.edu/srer/content/data-download" TargetMode="External"/><Relationship Id="rId97" Type="http://schemas.openxmlformats.org/officeDocument/2006/relationships/hyperlink" Target="https://cals.arizona.edu/srer/content/comparison-planned-livestock-use-and-actual-use-2006" TargetMode="External"/><Relationship Id="rId104" Type="http://schemas.openxmlformats.org/officeDocument/2006/relationships/hyperlink" Target="https://cals.arizona.edu/srer/content/data-download" TargetMode="External"/><Relationship Id="rId120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hyperlink" Target="https://cals.arizona.edu/srer/content/publications" TargetMode="External"/><Relationship Id="rId92" Type="http://schemas.openxmlformats.org/officeDocument/2006/relationships/hyperlink" Target="https://cals.arizona.edu/srer/content/data-download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cales.arizona.edu/srer/content/data-download" TargetMode="External"/><Relationship Id="rId24" Type="http://schemas.openxmlformats.org/officeDocument/2006/relationships/hyperlink" Target="https://cales.arizona.edu/srer/content/precipitation" TargetMode="External"/><Relationship Id="rId40" Type="http://schemas.openxmlformats.org/officeDocument/2006/relationships/hyperlink" Target="https://cales.arizona.edu/srer/content/description-repeat-photography-archive" TargetMode="External"/><Relationship Id="rId45" Type="http://schemas.openxmlformats.org/officeDocument/2006/relationships/hyperlink" Target="https://cals.arizona.edu/srer/content/data-download" TargetMode="External"/><Relationship Id="rId66" Type="http://schemas.openxmlformats.org/officeDocument/2006/relationships/hyperlink" Target="https://cals.arizona.edu/srer/content/data-download" TargetMode="External"/><Relationship Id="rId87" Type="http://schemas.openxmlformats.org/officeDocument/2006/relationships/hyperlink" Target="https://cals.arizona.edu/srer/content/publications" TargetMode="External"/><Relationship Id="rId110" Type="http://schemas.openxmlformats.org/officeDocument/2006/relationships/hyperlink" Target="https://cals.arizona.edu/srer/content/data-download" TargetMode="External"/><Relationship Id="rId115" Type="http://schemas.openxmlformats.org/officeDocument/2006/relationships/hyperlink" Target="https://cals.arizona.edu/srer/content/data-download" TargetMode="External"/><Relationship Id="rId61" Type="http://schemas.openxmlformats.org/officeDocument/2006/relationships/hyperlink" Target="https://cals.arizona.edu/srer/content/comparison-planned-livestock-use-and-actual-use-2006" TargetMode="External"/><Relationship Id="rId82" Type="http://schemas.openxmlformats.org/officeDocument/2006/relationships/hyperlink" Target="https://cals.arizona.edu/srer/content/data-download" TargetMode="External"/><Relationship Id="rId19" Type="http://schemas.openxmlformats.org/officeDocument/2006/relationships/hyperlink" Target="https://cales.arizona.edu/srer/content/data-download" TargetMode="External"/><Relationship Id="rId14" Type="http://schemas.openxmlformats.org/officeDocument/2006/relationships/hyperlink" Target="https://cales.arizona.edu/srer/content/data-download" TargetMode="External"/><Relationship Id="rId30" Type="http://schemas.openxmlformats.org/officeDocument/2006/relationships/hyperlink" Target="https://cales.arizona.edu/srer/content/precipitation" TargetMode="External"/><Relationship Id="rId35" Type="http://schemas.openxmlformats.org/officeDocument/2006/relationships/hyperlink" Target="https://cales.arizona.edu/srer/content/publications" TargetMode="External"/><Relationship Id="rId56" Type="http://schemas.openxmlformats.org/officeDocument/2006/relationships/hyperlink" Target="https://cals.arizona.edu/srer/content/comparison-planned-livestock-use-and-actual-use-2006" TargetMode="External"/><Relationship Id="rId77" Type="http://schemas.openxmlformats.org/officeDocument/2006/relationships/hyperlink" Target="https://cals.arizona.edu/srer/content/current-grazing-schedule" TargetMode="External"/><Relationship Id="rId100" Type="http://schemas.openxmlformats.org/officeDocument/2006/relationships/hyperlink" Target="https://cals.arizona.edu/srer/content/comparison-planned-livestock-use-and-actual-use-2006" TargetMode="External"/><Relationship Id="rId105" Type="http://schemas.openxmlformats.org/officeDocument/2006/relationships/hyperlink" Target="https://cals.arizona.edu/srer/content/current-grazing-schedule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cals.arizona.edu/srer/content/comparison-planned-livestock-use-and-actual-use-2006" TargetMode="External"/><Relationship Id="rId72" Type="http://schemas.openxmlformats.org/officeDocument/2006/relationships/hyperlink" Target="https://cals.arizona.edu/srer/content/data-download" TargetMode="External"/><Relationship Id="rId93" Type="http://schemas.openxmlformats.org/officeDocument/2006/relationships/hyperlink" Target="https://cals.arizona.edu/srer/content/comparison-planned-livestock-use-and-actual-use-2006" TargetMode="External"/><Relationship Id="rId98" Type="http://schemas.openxmlformats.org/officeDocument/2006/relationships/hyperlink" Target="https://cals.arizona.edu/srer/content/data-download" TargetMode="External"/><Relationship Id="rId121" Type="http://schemas.openxmlformats.org/officeDocument/2006/relationships/theme" Target="theme/theme1.xml"/><Relationship Id="rId3" Type="http://schemas.openxmlformats.org/officeDocument/2006/relationships/customXml" Target="../customXml/item3.xml"/><Relationship Id="rId25" Type="http://schemas.openxmlformats.org/officeDocument/2006/relationships/hyperlink" Target="https://cales.arizona.edu/srer/content/data-download" TargetMode="External"/><Relationship Id="rId46" Type="http://schemas.openxmlformats.org/officeDocument/2006/relationships/hyperlink" Target="https://cals.arizona.edu/srer/content/publications" TargetMode="External"/><Relationship Id="rId67" Type="http://schemas.openxmlformats.org/officeDocument/2006/relationships/hyperlink" Target="https://cals.arizona.edu/srer/content/publications" TargetMode="External"/><Relationship Id="rId116" Type="http://schemas.openxmlformats.org/officeDocument/2006/relationships/hyperlink" Target="https://cals.arizona.edu/srer/content/publications" TargetMode="External"/><Relationship Id="rId20" Type="http://schemas.openxmlformats.org/officeDocument/2006/relationships/hyperlink" Target="https://cales.arizona.edu/srer/content/data-download" TargetMode="External"/><Relationship Id="rId41" Type="http://schemas.openxmlformats.org/officeDocument/2006/relationships/hyperlink" Target="https://cales.arizona.edu/srer/content/data-download" TargetMode="External"/><Relationship Id="rId62" Type="http://schemas.openxmlformats.org/officeDocument/2006/relationships/hyperlink" Target="https://cals.arizona.edu/srer/content/data-download" TargetMode="External"/><Relationship Id="rId83" Type="http://schemas.openxmlformats.org/officeDocument/2006/relationships/hyperlink" Target="https://cals.arizona.edu/srer/content/precipitation" TargetMode="External"/><Relationship Id="rId88" Type="http://schemas.openxmlformats.org/officeDocument/2006/relationships/hyperlink" Target="https://cals.arizona.edu/srer/content/data-download" TargetMode="External"/><Relationship Id="rId111" Type="http://schemas.openxmlformats.org/officeDocument/2006/relationships/hyperlink" Target="https://cals.arizona.edu/srer/content/current-grazing-schedule" TargetMode="External"/><Relationship Id="rId15" Type="http://schemas.openxmlformats.org/officeDocument/2006/relationships/hyperlink" Target="https://cales.arizona.edu/srer/content/precipitation" TargetMode="External"/><Relationship Id="rId36" Type="http://schemas.openxmlformats.org/officeDocument/2006/relationships/hyperlink" Target="https://cales.arizona.edu/srer/content/data-download" TargetMode="External"/><Relationship Id="rId57" Type="http://schemas.openxmlformats.org/officeDocument/2006/relationships/hyperlink" Target="https://cals.arizona.edu/srer/content/comparison-planned-livestock-use-and-actual-use-2006" TargetMode="External"/><Relationship Id="rId106" Type="http://schemas.openxmlformats.org/officeDocument/2006/relationships/hyperlink" Target="https://cals.arizona.edu/srer/content/data-download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cales.arizona.edu/srer/content/data-download" TargetMode="External"/><Relationship Id="rId52" Type="http://schemas.openxmlformats.org/officeDocument/2006/relationships/hyperlink" Target="https://cals.arizona.edu/srer/content/comparison-planned-livestock-use-and-actual-use-2006" TargetMode="External"/><Relationship Id="rId73" Type="http://schemas.openxmlformats.org/officeDocument/2006/relationships/hyperlink" Target="https://cals.arizona.edu/srer/content/precipitation" TargetMode="External"/><Relationship Id="rId78" Type="http://schemas.openxmlformats.org/officeDocument/2006/relationships/hyperlink" Target="https://cals.arizona.edu/srer/content/data-download" TargetMode="External"/><Relationship Id="rId94" Type="http://schemas.openxmlformats.org/officeDocument/2006/relationships/hyperlink" Target="https://cals.arizona.edu/srer/content/data-download" TargetMode="External"/><Relationship Id="rId99" Type="http://schemas.openxmlformats.org/officeDocument/2006/relationships/hyperlink" Target="https://cals.arizona.edu/srer/content/current-grazing-schedule" TargetMode="External"/><Relationship Id="rId101" Type="http://schemas.openxmlformats.org/officeDocument/2006/relationships/hyperlink" Target="https://cals.arizona.edu/srer/content/precipi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7AD20D8DBDB94C97C4ACE5344739AA" ma:contentTypeVersion="13" ma:contentTypeDescription="Create a new document." ma:contentTypeScope="" ma:versionID="fa8ca91f8c7715262c08f407ec615283">
  <xsd:schema xmlns:xsd="http://www.w3.org/2001/XMLSchema" xmlns:xs="http://www.w3.org/2001/XMLSchema" xmlns:p="http://schemas.microsoft.com/office/2006/metadata/properties" xmlns:ns3="294a2480-dc56-4d52-a27d-cc0298b591a7" xmlns:ns4="577d80f2-6d03-4cc0-a38b-ad8e7a43fa7a" targetNamespace="http://schemas.microsoft.com/office/2006/metadata/properties" ma:root="true" ma:fieldsID="afa319bb5b0bb73117ca9cd2f37fd4d4" ns3:_="" ns4:_="">
    <xsd:import namespace="294a2480-dc56-4d52-a27d-cc0298b591a7"/>
    <xsd:import namespace="577d80f2-6d03-4cc0-a38b-ad8e7a43fa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a2480-dc56-4d52-a27d-cc0298b59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7d80f2-6d03-4cc0-a38b-ad8e7a43fa7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76C9CF-63C5-4619-839C-D988A5F098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D9AD58-FDE9-445F-8F9D-A92ACF0EEE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CFBBF6-3340-43A8-8149-AE950443D3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2F74FBA-6F92-40D1-917B-293A8DBE3E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4a2480-dc56-4d52-a27d-cc0298b591a7"/>
    <ds:schemaRef ds:uri="577d80f2-6d03-4cc0-a38b-ad8e7a43fa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1</TotalTime>
  <Pages>14</Pages>
  <Words>5826</Words>
  <Characters>33214</Characters>
  <Application>Microsoft Office Word</Application>
  <DocSecurity>0</DocSecurity>
  <Lines>27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nta Rita Experimental Range</vt:lpstr>
    </vt:vector>
  </TitlesOfParts>
  <Company>SNRE</Company>
  <LinksUpToDate>false</LinksUpToDate>
  <CharactersWithSpaces>38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ta Rita Experimental Range</dc:title>
  <dc:subject/>
  <dc:creator>kelsey</dc:creator>
  <cp:keywords/>
  <dc:description/>
  <cp:lastModifiedBy>Alessandra Gorlier</cp:lastModifiedBy>
  <cp:revision>208</cp:revision>
  <cp:lastPrinted>2020-11-24T18:16:00Z</cp:lastPrinted>
  <dcterms:created xsi:type="dcterms:W3CDTF">2022-12-09T00:10:00Z</dcterms:created>
  <dcterms:modified xsi:type="dcterms:W3CDTF">2024-02-09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7AD20D8DBDB94C97C4ACE5344739AA</vt:lpwstr>
  </property>
  <property fmtid="{D5CDD505-2E9C-101B-9397-08002B2CF9AE}" pid="3" name="GrammarlyDocumentId">
    <vt:lpwstr>ff1f04c83fb0f89f872adcf2e7fd80544f100484ed5ae4b6f80ef2e6d916edc4</vt:lpwstr>
  </property>
</Properties>
</file>